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B1348" w14:textId="0B2B6C23" w:rsidR="00A85F48" w:rsidRDefault="00BD0D89" w:rsidP="00A85F48">
      <w:pPr>
        <w:pStyle w:val="NameofWorkshop"/>
      </w:pPr>
      <w:bookmarkStart w:id="0" w:name="_Hlk28604904"/>
      <w:bookmarkStart w:id="1" w:name="_Hlk39496097"/>
      <w:bookmarkStart w:id="2" w:name="_Toc492638964"/>
      <w:bookmarkStart w:id="3" w:name="_Toc492640496"/>
      <w:bookmarkStart w:id="4" w:name="_Toc492640573"/>
      <w:bookmarkEnd w:id="0"/>
      <w:r>
        <w:rPr>
          <w:noProof/>
        </w:rPr>
        <w:t xml:space="preserve">Crisis Response </w:t>
      </w:r>
      <w:r w:rsidR="000C66E4">
        <w:rPr>
          <w:noProof/>
        </w:rPr>
        <w:t xml:space="preserve">Module </w:t>
      </w:r>
      <w:r w:rsidR="00605C5E">
        <w:rPr>
          <w:noProof/>
        </w:rPr>
        <w:t>2</w:t>
      </w:r>
      <w:r w:rsidR="000C66E4">
        <w:rPr>
          <w:noProof/>
        </w:rPr>
        <w:t xml:space="preserve">: </w:t>
      </w:r>
      <w:r w:rsidR="00A9116A">
        <w:rPr>
          <w:noProof/>
        </w:rPr>
        <w:t xml:space="preserve">Crisis </w:t>
      </w:r>
      <w:r w:rsidR="007511F8">
        <w:rPr>
          <w:noProof/>
        </w:rPr>
        <w:t>Communication Bot</w:t>
      </w:r>
    </w:p>
    <w:bookmarkEnd w:id="1"/>
    <w:p w14:paraId="6DEF7005" w14:textId="77777777" w:rsidR="00A85F48" w:rsidRPr="00F56577" w:rsidRDefault="00A85F48" w:rsidP="00A85F48">
      <w:pPr>
        <w:pStyle w:val="NameofWorkshop"/>
        <w:rPr>
          <w:sz w:val="36"/>
        </w:rPr>
      </w:pPr>
      <w:r>
        <w:rPr>
          <w:sz w:val="36"/>
        </w:rPr>
        <w:t>Hands-on Lab</w:t>
      </w:r>
      <w:r w:rsidRPr="00F56577">
        <w:rPr>
          <w:sz w:val="36"/>
        </w:rPr>
        <w:t xml:space="preserve"> </w:t>
      </w:r>
      <w:r>
        <w:rPr>
          <w:sz w:val="36"/>
        </w:rPr>
        <w:t>Step-by-Step</w:t>
      </w:r>
      <w:r w:rsidRPr="00F56577">
        <w:rPr>
          <w:sz w:val="36"/>
        </w:rPr>
        <w:t xml:space="preserve"> </w:t>
      </w:r>
      <w:bookmarkEnd w:id="2"/>
      <w:bookmarkEnd w:id="3"/>
      <w:bookmarkEnd w:id="4"/>
    </w:p>
    <w:p w14:paraId="1CC3099A" w14:textId="77777777" w:rsidR="00A85F48" w:rsidRPr="007E3D91" w:rsidRDefault="00A85F48" w:rsidP="00A85F48"/>
    <w:p w14:paraId="01542155" w14:textId="5DC1013A" w:rsidR="00A85F48" w:rsidRPr="007E3D91" w:rsidRDefault="00440DC0" w:rsidP="00A85F48">
      <w:pPr>
        <w:jc w:val="right"/>
      </w:pPr>
      <w:r>
        <w:t>August</w:t>
      </w:r>
      <w:r w:rsidR="00605C5E">
        <w:t xml:space="preserve"> </w:t>
      </w:r>
      <w:r w:rsidR="005E7D99">
        <w:t>2020</w:t>
      </w:r>
    </w:p>
    <w:p w14:paraId="626A0125" w14:textId="502623C7" w:rsidR="00A85F48" w:rsidRPr="009B2771" w:rsidRDefault="00A85F48" w:rsidP="00A85F48">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17BAD757" w14:textId="77777777" w:rsidR="00A85F48" w:rsidRDefault="00A85F48" w:rsidP="00A85F48">
          <w:pPr>
            <w:pStyle w:val="TOCHeading"/>
          </w:pPr>
          <w:r>
            <w:t>Contents</w:t>
          </w:r>
        </w:p>
        <w:p w14:paraId="3ADFA2E9" w14:textId="51709BE1" w:rsidR="00440DC0" w:rsidRDefault="0008620C">
          <w:pPr>
            <w:pStyle w:val="TOC2"/>
            <w:tabs>
              <w:tab w:val="right" w:leader="dot" w:pos="10790"/>
            </w:tabs>
            <w:rPr>
              <w:rFonts w:eastAsiaTheme="minorEastAsia" w:cstheme="minorBidi"/>
              <w:i w:val="0"/>
              <w:iCs w:val="0"/>
              <w:noProof/>
              <w:sz w:val="22"/>
              <w:szCs w:val="22"/>
            </w:rPr>
          </w:pPr>
          <w:r w:rsidRPr="00923610">
            <w:fldChar w:fldCharType="begin"/>
          </w:r>
          <w:r w:rsidRPr="00923610">
            <w:instrText xml:space="preserve"> TOC \o "1-2" \h \z \u </w:instrText>
          </w:r>
          <w:r w:rsidRPr="00923610">
            <w:fldChar w:fldCharType="separate"/>
          </w:r>
          <w:hyperlink w:anchor="_Toc46825949" w:history="1">
            <w:r w:rsidR="00440DC0" w:rsidRPr="004A4522">
              <w:rPr>
                <w:rStyle w:val="Hyperlink"/>
                <w:noProof/>
              </w:rPr>
              <w:t>Lab Prerequisites</w:t>
            </w:r>
            <w:r w:rsidR="00440DC0">
              <w:rPr>
                <w:noProof/>
                <w:webHidden/>
              </w:rPr>
              <w:tab/>
            </w:r>
            <w:r w:rsidR="00440DC0">
              <w:rPr>
                <w:noProof/>
                <w:webHidden/>
              </w:rPr>
              <w:fldChar w:fldCharType="begin"/>
            </w:r>
            <w:r w:rsidR="00440DC0">
              <w:rPr>
                <w:noProof/>
                <w:webHidden/>
              </w:rPr>
              <w:instrText xml:space="preserve"> PAGEREF _Toc46825949 \h </w:instrText>
            </w:r>
            <w:r w:rsidR="00440DC0">
              <w:rPr>
                <w:noProof/>
                <w:webHidden/>
              </w:rPr>
            </w:r>
            <w:r w:rsidR="00440DC0">
              <w:rPr>
                <w:noProof/>
                <w:webHidden/>
              </w:rPr>
              <w:fldChar w:fldCharType="separate"/>
            </w:r>
            <w:r w:rsidR="00440DC0">
              <w:rPr>
                <w:noProof/>
                <w:webHidden/>
              </w:rPr>
              <w:t>1</w:t>
            </w:r>
            <w:r w:rsidR="00440DC0">
              <w:rPr>
                <w:noProof/>
                <w:webHidden/>
              </w:rPr>
              <w:fldChar w:fldCharType="end"/>
            </w:r>
          </w:hyperlink>
        </w:p>
        <w:p w14:paraId="3079A9B9" w14:textId="3E0A3B42" w:rsidR="00440DC0" w:rsidRDefault="00440DC0">
          <w:pPr>
            <w:pStyle w:val="TOC1"/>
            <w:tabs>
              <w:tab w:val="right" w:leader="dot" w:pos="10790"/>
            </w:tabs>
            <w:rPr>
              <w:rFonts w:eastAsiaTheme="minorEastAsia" w:cstheme="minorBidi"/>
              <w:b w:val="0"/>
              <w:bCs w:val="0"/>
              <w:noProof/>
              <w:sz w:val="22"/>
              <w:szCs w:val="22"/>
            </w:rPr>
          </w:pPr>
          <w:hyperlink w:anchor="_Toc46825950" w:history="1">
            <w:r w:rsidRPr="004A4522">
              <w:rPr>
                <w:rStyle w:val="Hyperlink"/>
                <w:noProof/>
                <w:lang w:val="en"/>
              </w:rPr>
              <w:t>Crisis Communication Bot</w:t>
            </w:r>
            <w:r>
              <w:rPr>
                <w:noProof/>
                <w:webHidden/>
              </w:rPr>
              <w:tab/>
            </w:r>
            <w:r>
              <w:rPr>
                <w:noProof/>
                <w:webHidden/>
              </w:rPr>
              <w:fldChar w:fldCharType="begin"/>
            </w:r>
            <w:r>
              <w:rPr>
                <w:noProof/>
                <w:webHidden/>
              </w:rPr>
              <w:instrText xml:space="preserve"> PAGEREF _Toc46825950 \h </w:instrText>
            </w:r>
            <w:r>
              <w:rPr>
                <w:noProof/>
                <w:webHidden/>
              </w:rPr>
            </w:r>
            <w:r>
              <w:rPr>
                <w:noProof/>
                <w:webHidden/>
              </w:rPr>
              <w:fldChar w:fldCharType="separate"/>
            </w:r>
            <w:r>
              <w:rPr>
                <w:noProof/>
                <w:webHidden/>
              </w:rPr>
              <w:t>1</w:t>
            </w:r>
            <w:r>
              <w:rPr>
                <w:noProof/>
                <w:webHidden/>
              </w:rPr>
              <w:fldChar w:fldCharType="end"/>
            </w:r>
          </w:hyperlink>
        </w:p>
        <w:p w14:paraId="4670F952" w14:textId="2B403114" w:rsidR="00440DC0" w:rsidRDefault="00440DC0">
          <w:pPr>
            <w:pStyle w:val="TOC1"/>
            <w:tabs>
              <w:tab w:val="right" w:leader="dot" w:pos="10790"/>
            </w:tabs>
            <w:rPr>
              <w:rFonts w:eastAsiaTheme="minorEastAsia" w:cstheme="minorBidi"/>
              <w:b w:val="0"/>
              <w:bCs w:val="0"/>
              <w:noProof/>
              <w:sz w:val="22"/>
              <w:szCs w:val="22"/>
            </w:rPr>
          </w:pPr>
          <w:hyperlink w:anchor="_Toc46825951" w:history="1">
            <w:r w:rsidRPr="004A4522">
              <w:rPr>
                <w:rStyle w:val="Hyperlink"/>
                <w:noProof/>
              </w:rPr>
              <w:t>Exercise 1: Sign up for PVA and build the bot</w:t>
            </w:r>
            <w:r>
              <w:rPr>
                <w:noProof/>
                <w:webHidden/>
              </w:rPr>
              <w:tab/>
            </w:r>
            <w:r>
              <w:rPr>
                <w:noProof/>
                <w:webHidden/>
              </w:rPr>
              <w:fldChar w:fldCharType="begin"/>
            </w:r>
            <w:r>
              <w:rPr>
                <w:noProof/>
                <w:webHidden/>
              </w:rPr>
              <w:instrText xml:space="preserve"> PAGEREF _Toc46825951 \h </w:instrText>
            </w:r>
            <w:r>
              <w:rPr>
                <w:noProof/>
                <w:webHidden/>
              </w:rPr>
            </w:r>
            <w:r>
              <w:rPr>
                <w:noProof/>
                <w:webHidden/>
              </w:rPr>
              <w:fldChar w:fldCharType="separate"/>
            </w:r>
            <w:r>
              <w:rPr>
                <w:noProof/>
                <w:webHidden/>
              </w:rPr>
              <w:t>2</w:t>
            </w:r>
            <w:r>
              <w:rPr>
                <w:noProof/>
                <w:webHidden/>
              </w:rPr>
              <w:fldChar w:fldCharType="end"/>
            </w:r>
          </w:hyperlink>
        </w:p>
        <w:p w14:paraId="771993D4" w14:textId="17DB80F8" w:rsidR="00440DC0" w:rsidRDefault="00440DC0">
          <w:pPr>
            <w:pStyle w:val="TOC2"/>
            <w:tabs>
              <w:tab w:val="right" w:leader="dot" w:pos="10790"/>
            </w:tabs>
            <w:rPr>
              <w:rFonts w:eastAsiaTheme="minorEastAsia" w:cstheme="minorBidi"/>
              <w:i w:val="0"/>
              <w:iCs w:val="0"/>
              <w:noProof/>
              <w:sz w:val="22"/>
              <w:szCs w:val="22"/>
            </w:rPr>
          </w:pPr>
          <w:hyperlink w:anchor="_Toc46825952" w:history="1">
            <w:r w:rsidRPr="004A4522">
              <w:rPr>
                <w:rStyle w:val="Hyperlink"/>
                <w:noProof/>
              </w:rPr>
              <w:t>Task 1: Sign up for PVA</w:t>
            </w:r>
            <w:r>
              <w:rPr>
                <w:noProof/>
                <w:webHidden/>
              </w:rPr>
              <w:tab/>
            </w:r>
            <w:r>
              <w:rPr>
                <w:noProof/>
                <w:webHidden/>
              </w:rPr>
              <w:fldChar w:fldCharType="begin"/>
            </w:r>
            <w:r>
              <w:rPr>
                <w:noProof/>
                <w:webHidden/>
              </w:rPr>
              <w:instrText xml:space="preserve"> PAGEREF _Toc46825952 \h </w:instrText>
            </w:r>
            <w:r>
              <w:rPr>
                <w:noProof/>
                <w:webHidden/>
              </w:rPr>
            </w:r>
            <w:r>
              <w:rPr>
                <w:noProof/>
                <w:webHidden/>
              </w:rPr>
              <w:fldChar w:fldCharType="separate"/>
            </w:r>
            <w:r>
              <w:rPr>
                <w:noProof/>
                <w:webHidden/>
              </w:rPr>
              <w:t>2</w:t>
            </w:r>
            <w:r>
              <w:rPr>
                <w:noProof/>
                <w:webHidden/>
              </w:rPr>
              <w:fldChar w:fldCharType="end"/>
            </w:r>
          </w:hyperlink>
        </w:p>
        <w:p w14:paraId="2B493270" w14:textId="163E9E02" w:rsidR="00440DC0" w:rsidRDefault="00440DC0">
          <w:pPr>
            <w:pStyle w:val="TOC2"/>
            <w:tabs>
              <w:tab w:val="right" w:leader="dot" w:pos="10790"/>
            </w:tabs>
            <w:rPr>
              <w:rFonts w:eastAsiaTheme="minorEastAsia" w:cstheme="minorBidi"/>
              <w:i w:val="0"/>
              <w:iCs w:val="0"/>
              <w:noProof/>
              <w:sz w:val="22"/>
              <w:szCs w:val="22"/>
            </w:rPr>
          </w:pPr>
          <w:hyperlink w:anchor="_Toc46825953" w:history="1">
            <w:r w:rsidRPr="004A4522">
              <w:rPr>
                <w:rStyle w:val="Hyperlink"/>
                <w:noProof/>
              </w:rPr>
              <w:t>Task 2: Create topics</w:t>
            </w:r>
            <w:r>
              <w:rPr>
                <w:noProof/>
                <w:webHidden/>
              </w:rPr>
              <w:tab/>
            </w:r>
            <w:r>
              <w:rPr>
                <w:noProof/>
                <w:webHidden/>
              </w:rPr>
              <w:fldChar w:fldCharType="begin"/>
            </w:r>
            <w:r>
              <w:rPr>
                <w:noProof/>
                <w:webHidden/>
              </w:rPr>
              <w:instrText xml:space="preserve"> PAGEREF _Toc46825953 \h </w:instrText>
            </w:r>
            <w:r>
              <w:rPr>
                <w:noProof/>
                <w:webHidden/>
              </w:rPr>
            </w:r>
            <w:r>
              <w:rPr>
                <w:noProof/>
                <w:webHidden/>
              </w:rPr>
              <w:fldChar w:fldCharType="separate"/>
            </w:r>
            <w:r>
              <w:rPr>
                <w:noProof/>
                <w:webHidden/>
              </w:rPr>
              <w:t>6</w:t>
            </w:r>
            <w:r>
              <w:rPr>
                <w:noProof/>
                <w:webHidden/>
              </w:rPr>
              <w:fldChar w:fldCharType="end"/>
            </w:r>
          </w:hyperlink>
        </w:p>
        <w:p w14:paraId="3220C76F" w14:textId="48FA1699" w:rsidR="00440DC0" w:rsidRDefault="00440DC0">
          <w:pPr>
            <w:pStyle w:val="TOC2"/>
            <w:tabs>
              <w:tab w:val="right" w:leader="dot" w:pos="10790"/>
            </w:tabs>
            <w:rPr>
              <w:rFonts w:eastAsiaTheme="minorEastAsia" w:cstheme="minorBidi"/>
              <w:i w:val="0"/>
              <w:iCs w:val="0"/>
              <w:noProof/>
              <w:sz w:val="22"/>
              <w:szCs w:val="22"/>
            </w:rPr>
          </w:pPr>
          <w:hyperlink w:anchor="_Toc46825954" w:history="1">
            <w:r w:rsidRPr="004A4522">
              <w:rPr>
                <w:rStyle w:val="Hyperlink"/>
                <w:noProof/>
              </w:rPr>
              <w:t>Task 3: Test topics</w:t>
            </w:r>
            <w:r>
              <w:rPr>
                <w:noProof/>
                <w:webHidden/>
              </w:rPr>
              <w:tab/>
            </w:r>
            <w:r>
              <w:rPr>
                <w:noProof/>
                <w:webHidden/>
              </w:rPr>
              <w:fldChar w:fldCharType="begin"/>
            </w:r>
            <w:r>
              <w:rPr>
                <w:noProof/>
                <w:webHidden/>
              </w:rPr>
              <w:instrText xml:space="preserve"> PAGEREF _Toc46825954 \h </w:instrText>
            </w:r>
            <w:r>
              <w:rPr>
                <w:noProof/>
                <w:webHidden/>
              </w:rPr>
            </w:r>
            <w:r>
              <w:rPr>
                <w:noProof/>
                <w:webHidden/>
              </w:rPr>
              <w:fldChar w:fldCharType="separate"/>
            </w:r>
            <w:r>
              <w:rPr>
                <w:noProof/>
                <w:webHidden/>
              </w:rPr>
              <w:t>9</w:t>
            </w:r>
            <w:r>
              <w:rPr>
                <w:noProof/>
                <w:webHidden/>
              </w:rPr>
              <w:fldChar w:fldCharType="end"/>
            </w:r>
          </w:hyperlink>
        </w:p>
        <w:p w14:paraId="2E8FB183" w14:textId="685F0078" w:rsidR="00440DC0" w:rsidRDefault="00440DC0">
          <w:pPr>
            <w:pStyle w:val="TOC2"/>
            <w:tabs>
              <w:tab w:val="right" w:leader="dot" w:pos="10790"/>
            </w:tabs>
            <w:rPr>
              <w:rFonts w:eastAsiaTheme="minorEastAsia" w:cstheme="minorBidi"/>
              <w:i w:val="0"/>
              <w:iCs w:val="0"/>
              <w:noProof/>
              <w:sz w:val="22"/>
              <w:szCs w:val="22"/>
            </w:rPr>
          </w:pPr>
          <w:hyperlink w:anchor="_Toc46825955" w:history="1">
            <w:r w:rsidRPr="004A4522">
              <w:rPr>
                <w:rStyle w:val="Hyperlink"/>
                <w:noProof/>
              </w:rPr>
              <w:t>Task 4: Change the greeting</w:t>
            </w:r>
            <w:r>
              <w:rPr>
                <w:noProof/>
                <w:webHidden/>
              </w:rPr>
              <w:tab/>
            </w:r>
            <w:r>
              <w:rPr>
                <w:noProof/>
                <w:webHidden/>
              </w:rPr>
              <w:fldChar w:fldCharType="begin"/>
            </w:r>
            <w:r>
              <w:rPr>
                <w:noProof/>
                <w:webHidden/>
              </w:rPr>
              <w:instrText xml:space="preserve"> PAGEREF _Toc46825955 \h </w:instrText>
            </w:r>
            <w:r>
              <w:rPr>
                <w:noProof/>
                <w:webHidden/>
              </w:rPr>
            </w:r>
            <w:r>
              <w:rPr>
                <w:noProof/>
                <w:webHidden/>
              </w:rPr>
              <w:fldChar w:fldCharType="separate"/>
            </w:r>
            <w:r>
              <w:rPr>
                <w:noProof/>
                <w:webHidden/>
              </w:rPr>
              <w:t>11</w:t>
            </w:r>
            <w:r>
              <w:rPr>
                <w:noProof/>
                <w:webHidden/>
              </w:rPr>
              <w:fldChar w:fldCharType="end"/>
            </w:r>
          </w:hyperlink>
        </w:p>
        <w:p w14:paraId="5999AD4E" w14:textId="4ED24FFE" w:rsidR="00440DC0" w:rsidRDefault="00440DC0">
          <w:pPr>
            <w:pStyle w:val="TOC2"/>
            <w:tabs>
              <w:tab w:val="right" w:leader="dot" w:pos="10790"/>
            </w:tabs>
            <w:rPr>
              <w:rFonts w:eastAsiaTheme="minorEastAsia" w:cstheme="minorBidi"/>
              <w:i w:val="0"/>
              <w:iCs w:val="0"/>
              <w:noProof/>
              <w:sz w:val="22"/>
              <w:szCs w:val="22"/>
            </w:rPr>
          </w:pPr>
          <w:hyperlink w:anchor="_Toc46825956" w:history="1">
            <w:r w:rsidRPr="004A4522">
              <w:rPr>
                <w:rStyle w:val="Hyperlink"/>
                <w:noProof/>
              </w:rPr>
              <w:t>Task 5: Publish the bot</w:t>
            </w:r>
            <w:r>
              <w:rPr>
                <w:noProof/>
                <w:webHidden/>
              </w:rPr>
              <w:tab/>
            </w:r>
            <w:r>
              <w:rPr>
                <w:noProof/>
                <w:webHidden/>
              </w:rPr>
              <w:fldChar w:fldCharType="begin"/>
            </w:r>
            <w:r>
              <w:rPr>
                <w:noProof/>
                <w:webHidden/>
              </w:rPr>
              <w:instrText xml:space="preserve"> PAGEREF _Toc46825956 \h </w:instrText>
            </w:r>
            <w:r>
              <w:rPr>
                <w:noProof/>
                <w:webHidden/>
              </w:rPr>
            </w:r>
            <w:r>
              <w:rPr>
                <w:noProof/>
                <w:webHidden/>
              </w:rPr>
              <w:fldChar w:fldCharType="separate"/>
            </w:r>
            <w:r>
              <w:rPr>
                <w:noProof/>
                <w:webHidden/>
              </w:rPr>
              <w:t>13</w:t>
            </w:r>
            <w:r>
              <w:rPr>
                <w:noProof/>
                <w:webHidden/>
              </w:rPr>
              <w:fldChar w:fldCharType="end"/>
            </w:r>
          </w:hyperlink>
        </w:p>
        <w:p w14:paraId="779A6472" w14:textId="1815DE0E" w:rsidR="00440DC0" w:rsidRDefault="00440DC0">
          <w:pPr>
            <w:pStyle w:val="TOC1"/>
            <w:tabs>
              <w:tab w:val="right" w:leader="dot" w:pos="10790"/>
            </w:tabs>
            <w:rPr>
              <w:rFonts w:eastAsiaTheme="minorEastAsia" w:cstheme="minorBidi"/>
              <w:b w:val="0"/>
              <w:bCs w:val="0"/>
              <w:noProof/>
              <w:sz w:val="22"/>
              <w:szCs w:val="22"/>
            </w:rPr>
          </w:pPr>
          <w:hyperlink w:anchor="_Toc46825957" w:history="1">
            <w:r w:rsidRPr="004A4522">
              <w:rPr>
                <w:rStyle w:val="Hyperlink"/>
                <w:noProof/>
              </w:rPr>
              <w:t>Copyright</w:t>
            </w:r>
            <w:r>
              <w:rPr>
                <w:noProof/>
                <w:webHidden/>
              </w:rPr>
              <w:tab/>
            </w:r>
            <w:r>
              <w:rPr>
                <w:noProof/>
                <w:webHidden/>
              </w:rPr>
              <w:fldChar w:fldCharType="begin"/>
            </w:r>
            <w:r>
              <w:rPr>
                <w:noProof/>
                <w:webHidden/>
              </w:rPr>
              <w:instrText xml:space="preserve"> PAGEREF _Toc46825957 \h </w:instrText>
            </w:r>
            <w:r>
              <w:rPr>
                <w:noProof/>
                <w:webHidden/>
              </w:rPr>
            </w:r>
            <w:r>
              <w:rPr>
                <w:noProof/>
                <w:webHidden/>
              </w:rPr>
              <w:fldChar w:fldCharType="separate"/>
            </w:r>
            <w:r>
              <w:rPr>
                <w:noProof/>
                <w:webHidden/>
              </w:rPr>
              <w:t>16</w:t>
            </w:r>
            <w:r>
              <w:rPr>
                <w:noProof/>
                <w:webHidden/>
              </w:rPr>
              <w:fldChar w:fldCharType="end"/>
            </w:r>
          </w:hyperlink>
        </w:p>
        <w:p w14:paraId="6F53C4A1" w14:textId="790C64D1" w:rsidR="00A85F48" w:rsidRPr="00923610" w:rsidRDefault="0008620C" w:rsidP="00A85F48">
          <w:pPr>
            <w:rPr>
              <w:rFonts w:asciiTheme="minorHAnsi" w:hAnsiTheme="minorHAnsi" w:cstheme="minorHAnsi"/>
              <w:szCs w:val="20"/>
            </w:rPr>
          </w:pPr>
          <w:r w:rsidRPr="00923610">
            <w:rPr>
              <w:rFonts w:asciiTheme="minorHAnsi" w:hAnsiTheme="minorHAnsi" w:cstheme="minorHAnsi"/>
              <w:szCs w:val="20"/>
            </w:rPr>
            <w:fldChar w:fldCharType="end"/>
          </w:r>
        </w:p>
      </w:sdtContent>
    </w:sdt>
    <w:p w14:paraId="72A40CAC" w14:textId="77777777" w:rsidR="00A429AF" w:rsidRPr="00A429AF" w:rsidRDefault="00A429AF" w:rsidP="00A429AF"/>
    <w:p w14:paraId="4AC6A8A7" w14:textId="77777777" w:rsidR="00A429AF" w:rsidRPr="00A429AF" w:rsidRDefault="00A429AF" w:rsidP="00A429AF"/>
    <w:p w14:paraId="507AA582" w14:textId="77777777" w:rsidR="00A429AF" w:rsidRPr="00A429AF" w:rsidRDefault="00A429AF" w:rsidP="00A429AF"/>
    <w:p w14:paraId="1AB69E45" w14:textId="77777777" w:rsidR="00A429AF" w:rsidRPr="00A429AF" w:rsidRDefault="00A429AF" w:rsidP="00A429AF"/>
    <w:p w14:paraId="4A574C12" w14:textId="38587D40" w:rsidR="00A429AF" w:rsidRPr="00A429AF" w:rsidRDefault="00A429AF" w:rsidP="00A429AF">
      <w:pPr>
        <w:sectPr w:rsidR="00A429AF" w:rsidRPr="00A429AF" w:rsidSect="00D64AFD">
          <w:headerReference w:type="even" r:id="rId11"/>
          <w:headerReference w:type="default" r:id="rId12"/>
          <w:headerReference w:type="first" r:id="rId13"/>
          <w:pgSz w:w="12240" w:h="15840"/>
          <w:pgMar w:top="720" w:right="720" w:bottom="720" w:left="720" w:header="720" w:footer="720" w:gutter="0"/>
          <w:pgNumType w:start="1"/>
          <w:cols w:space="720"/>
          <w:titlePg/>
          <w:docGrid w:linePitch="360"/>
        </w:sectPr>
      </w:pPr>
    </w:p>
    <w:p w14:paraId="4577942B" w14:textId="6C8D2BD8" w:rsidR="00A85F48" w:rsidRDefault="00305335" w:rsidP="0003238B">
      <w:pPr>
        <w:pStyle w:val="Heading2"/>
      </w:pPr>
      <w:bookmarkStart w:id="5" w:name="_Toc28857952"/>
      <w:bookmarkStart w:id="6" w:name="_Toc46825949"/>
      <w:r>
        <w:lastRenderedPageBreak/>
        <w:t>Lab Prerequisites</w:t>
      </w:r>
      <w:bookmarkEnd w:id="5"/>
      <w:bookmarkEnd w:id="6"/>
    </w:p>
    <w:p w14:paraId="2E9BCDDA" w14:textId="0DC6735A" w:rsidR="00D913C6" w:rsidRPr="00424915" w:rsidRDefault="00C424E8" w:rsidP="007511F8">
      <w:pPr>
        <w:spacing w:after="378"/>
        <w:rPr>
          <w:lang w:val="en"/>
        </w:rPr>
      </w:pPr>
      <w:bookmarkStart w:id="7" w:name="_Toc494372360"/>
      <w:r w:rsidRPr="00424915">
        <w:rPr>
          <w:lang w:val="en"/>
        </w:rPr>
        <w:t>Power Apps license and an environment.</w:t>
      </w:r>
    </w:p>
    <w:p w14:paraId="4006D91F" w14:textId="26EF81EB" w:rsidR="004A5AC2" w:rsidRDefault="00A9116A" w:rsidP="00945965">
      <w:pPr>
        <w:pStyle w:val="Heading1"/>
        <w:rPr>
          <w:sz w:val="56"/>
          <w:szCs w:val="56"/>
          <w:lang w:val="en"/>
        </w:rPr>
      </w:pPr>
      <w:bookmarkStart w:id="8" w:name="_Toc46825950"/>
      <w:r>
        <w:rPr>
          <w:sz w:val="56"/>
          <w:szCs w:val="56"/>
          <w:lang w:val="en"/>
        </w:rPr>
        <w:t xml:space="preserve">Crisis Communication </w:t>
      </w:r>
      <w:r w:rsidR="007511F8">
        <w:rPr>
          <w:sz w:val="56"/>
          <w:szCs w:val="56"/>
          <w:lang w:val="en"/>
        </w:rPr>
        <w:t>Bot</w:t>
      </w:r>
      <w:bookmarkEnd w:id="8"/>
    </w:p>
    <w:p w14:paraId="39DD0EB8" w14:textId="15D1563A" w:rsidR="00A9116A" w:rsidRDefault="00A9116A" w:rsidP="00A5240F">
      <w:pPr>
        <w:spacing w:after="378"/>
        <w:rPr>
          <w:lang w:val="en"/>
        </w:rPr>
      </w:pPr>
      <w:r w:rsidRPr="00A9116A">
        <w:rPr>
          <w:lang w:val="en"/>
        </w:rPr>
        <w:t xml:space="preserve">The </w:t>
      </w:r>
      <w:r w:rsidR="007511F8">
        <w:rPr>
          <w:lang w:val="en"/>
        </w:rPr>
        <w:t xml:space="preserve">module will </w:t>
      </w:r>
      <w:r w:rsidR="007511F8">
        <w:rPr>
          <w:rStyle w:val="xnormaltextrun"/>
          <w:rFonts w:cs="Segoe UI"/>
          <w:lang w:val="en-CA"/>
        </w:rPr>
        <w:t>help you quickly build a bot using Power Virtual Agents to manage crisis response FAQ’s and get information out quickly in a chat interface that can be embedded in any website.</w:t>
      </w:r>
      <w:r w:rsidR="007511F8">
        <w:rPr>
          <w:rStyle w:val="xeop"/>
          <w:rFonts w:cs="Segoe UI"/>
          <w:lang w:val="en-CA"/>
        </w:rPr>
        <w:t> </w:t>
      </w:r>
    </w:p>
    <w:p w14:paraId="1957BBC3" w14:textId="57BCB1B3" w:rsidR="00A9116A" w:rsidRDefault="007511F8" w:rsidP="007264B4">
      <w:pPr>
        <w:numPr>
          <w:ilvl w:val="0"/>
          <w:numId w:val="2"/>
        </w:numPr>
        <w:shd w:val="clear" w:color="auto" w:fill="FFFFFF"/>
        <w:spacing w:after="0" w:line="240" w:lineRule="auto"/>
        <w:ind w:left="570"/>
        <w:rPr>
          <w:lang w:val="en"/>
        </w:rPr>
      </w:pPr>
      <w:r>
        <w:rPr>
          <w:lang w:val="en"/>
        </w:rPr>
        <w:t>Sign up for trial Power Virtual Agents</w:t>
      </w:r>
      <w:r w:rsidR="00A9116A">
        <w:rPr>
          <w:rFonts w:cs="Segoe UI"/>
          <w:color w:val="171717"/>
          <w:shd w:val="clear" w:color="auto" w:fill="FFFFFF"/>
        </w:rPr>
        <w:t>.</w:t>
      </w:r>
    </w:p>
    <w:p w14:paraId="7A59EC96" w14:textId="06148746" w:rsidR="00A9116A" w:rsidRDefault="007511F8" w:rsidP="007264B4">
      <w:pPr>
        <w:numPr>
          <w:ilvl w:val="0"/>
          <w:numId w:val="2"/>
        </w:numPr>
        <w:shd w:val="clear" w:color="auto" w:fill="FFFFFF"/>
        <w:spacing w:after="0" w:line="240" w:lineRule="auto"/>
        <w:ind w:left="570"/>
        <w:rPr>
          <w:lang w:val="en"/>
        </w:rPr>
      </w:pPr>
      <w:r>
        <w:rPr>
          <w:lang w:val="en"/>
        </w:rPr>
        <w:t>Build a bot using FAQ’s</w:t>
      </w:r>
    </w:p>
    <w:p w14:paraId="0F1A2355" w14:textId="362B1517" w:rsidR="00A9116A" w:rsidRDefault="007511F8" w:rsidP="007264B4">
      <w:pPr>
        <w:numPr>
          <w:ilvl w:val="0"/>
          <w:numId w:val="2"/>
        </w:numPr>
        <w:shd w:val="clear" w:color="auto" w:fill="FFFFFF"/>
        <w:spacing w:after="0" w:line="240" w:lineRule="auto"/>
        <w:ind w:left="570"/>
        <w:rPr>
          <w:lang w:val="en"/>
        </w:rPr>
      </w:pPr>
      <w:r>
        <w:rPr>
          <w:lang w:val="en"/>
        </w:rPr>
        <w:t>Test the bot</w:t>
      </w:r>
    </w:p>
    <w:p w14:paraId="352803D7" w14:textId="39FF6496" w:rsidR="00A9116A" w:rsidRDefault="0064799B" w:rsidP="007264B4">
      <w:pPr>
        <w:numPr>
          <w:ilvl w:val="0"/>
          <w:numId w:val="2"/>
        </w:numPr>
        <w:shd w:val="clear" w:color="auto" w:fill="FFFFFF"/>
        <w:spacing w:after="0" w:line="240" w:lineRule="auto"/>
        <w:ind w:left="570"/>
        <w:rPr>
          <w:lang w:val="en"/>
        </w:rPr>
      </w:pPr>
      <w:r>
        <w:rPr>
          <w:lang w:val="en"/>
        </w:rPr>
        <w:t>Change the default greeting</w:t>
      </w:r>
    </w:p>
    <w:p w14:paraId="15C2A5DD" w14:textId="1B811A6A" w:rsidR="0064799B" w:rsidRDefault="0064799B" w:rsidP="007264B4">
      <w:pPr>
        <w:numPr>
          <w:ilvl w:val="0"/>
          <w:numId w:val="2"/>
        </w:numPr>
        <w:shd w:val="clear" w:color="auto" w:fill="FFFFFF"/>
        <w:spacing w:after="0" w:line="240" w:lineRule="auto"/>
        <w:ind w:left="570"/>
        <w:rPr>
          <w:lang w:val="en"/>
        </w:rPr>
      </w:pPr>
      <w:r>
        <w:rPr>
          <w:lang w:val="en"/>
        </w:rPr>
        <w:t>Publish the bot</w:t>
      </w:r>
    </w:p>
    <w:p w14:paraId="2DE5C707" w14:textId="78A924FB" w:rsidR="00A9116A" w:rsidRDefault="00A9116A" w:rsidP="00A9116A">
      <w:pPr>
        <w:shd w:val="clear" w:color="auto" w:fill="FFFFFF"/>
        <w:spacing w:after="0" w:line="240" w:lineRule="auto"/>
        <w:ind w:left="210"/>
        <w:rPr>
          <w:rFonts w:eastAsia="Times New Roman" w:cs="Segoe UI"/>
          <w:color w:val="171717"/>
          <w:sz w:val="24"/>
          <w:szCs w:val="24"/>
        </w:rPr>
      </w:pPr>
    </w:p>
    <w:p w14:paraId="0BFCB391" w14:textId="77777777" w:rsidR="00424915" w:rsidRDefault="00424915" w:rsidP="00A9116A">
      <w:pPr>
        <w:shd w:val="clear" w:color="auto" w:fill="FFFFFF"/>
        <w:spacing w:after="0" w:line="240" w:lineRule="auto"/>
        <w:ind w:left="210"/>
        <w:rPr>
          <w:rFonts w:eastAsia="Times New Roman" w:cs="Segoe UI"/>
          <w:color w:val="171717"/>
          <w:sz w:val="24"/>
          <w:szCs w:val="24"/>
        </w:rPr>
      </w:pPr>
    </w:p>
    <w:p w14:paraId="24A63987" w14:textId="7A114C64" w:rsidR="00A9116A" w:rsidRPr="00A9116A" w:rsidRDefault="00A9116A" w:rsidP="00A9116A">
      <w:pPr>
        <w:shd w:val="clear" w:color="auto" w:fill="FFFFFF"/>
        <w:spacing w:after="0" w:line="240" w:lineRule="auto"/>
        <w:ind w:left="210"/>
        <w:rPr>
          <w:lang w:val="en"/>
        </w:rPr>
      </w:pPr>
      <w:r>
        <w:rPr>
          <w:rFonts w:cs="Segoe UI"/>
          <w:color w:val="171717"/>
          <w:shd w:val="clear" w:color="auto" w:fill="FFFFFF"/>
        </w:rPr>
        <w:t>Estimated time to complete these steps: </w:t>
      </w:r>
      <w:r w:rsidR="007511F8">
        <w:rPr>
          <w:rStyle w:val="Strong"/>
          <w:rFonts w:cs="Segoe UI"/>
          <w:color w:val="171717"/>
          <w:shd w:val="clear" w:color="auto" w:fill="FFFFFF"/>
        </w:rPr>
        <w:t>15</w:t>
      </w:r>
      <w:r>
        <w:rPr>
          <w:rStyle w:val="Strong"/>
          <w:rFonts w:cs="Segoe UI"/>
          <w:color w:val="171717"/>
          <w:shd w:val="clear" w:color="auto" w:fill="FFFFFF"/>
        </w:rPr>
        <w:t>–</w:t>
      </w:r>
      <w:r w:rsidR="007511F8">
        <w:rPr>
          <w:rStyle w:val="Strong"/>
          <w:rFonts w:cs="Segoe UI"/>
          <w:color w:val="171717"/>
          <w:shd w:val="clear" w:color="auto" w:fill="FFFFFF"/>
        </w:rPr>
        <w:t>20</w:t>
      </w:r>
      <w:r>
        <w:rPr>
          <w:rStyle w:val="Strong"/>
          <w:rFonts w:cs="Segoe UI"/>
          <w:color w:val="171717"/>
          <w:shd w:val="clear" w:color="auto" w:fill="FFFFFF"/>
        </w:rPr>
        <w:t xml:space="preserve"> minutes</w:t>
      </w:r>
      <w:r>
        <w:rPr>
          <w:rFonts w:cs="Segoe UI"/>
          <w:color w:val="171717"/>
          <w:shd w:val="clear" w:color="auto" w:fill="FFFFFF"/>
        </w:rPr>
        <w:t>.</w:t>
      </w:r>
    </w:p>
    <w:p w14:paraId="70F475AA" w14:textId="2E75784A" w:rsidR="00A5240F" w:rsidRDefault="00A5240F">
      <w:pPr>
        <w:rPr>
          <w:lang w:val="en"/>
        </w:rPr>
      </w:pPr>
      <w:r>
        <w:rPr>
          <w:lang w:val="en"/>
        </w:rPr>
        <w:br w:type="page"/>
      </w:r>
    </w:p>
    <w:p w14:paraId="6B9476E3" w14:textId="77777777" w:rsidR="00A5240F" w:rsidRPr="000D376F" w:rsidRDefault="00A5240F" w:rsidP="00A5240F">
      <w:pPr>
        <w:spacing w:after="378"/>
        <w:rPr>
          <w:lang w:val="en"/>
        </w:rPr>
      </w:pPr>
    </w:p>
    <w:p w14:paraId="56444862" w14:textId="2246F900" w:rsidR="00A5240F" w:rsidRPr="00A5240F" w:rsidRDefault="00FD1821" w:rsidP="00A5240F">
      <w:pPr>
        <w:pStyle w:val="Heading1"/>
        <w:rPr>
          <w:sz w:val="56"/>
          <w:szCs w:val="56"/>
        </w:rPr>
      </w:pPr>
      <w:bookmarkStart w:id="9" w:name="_Toc28857954"/>
      <w:bookmarkStart w:id="10" w:name="_Toc46825951"/>
      <w:bookmarkEnd w:id="7"/>
      <w:r w:rsidRPr="0003238B">
        <w:rPr>
          <w:sz w:val="56"/>
          <w:szCs w:val="56"/>
        </w:rPr>
        <w:t xml:space="preserve">Exercise 1: </w:t>
      </w:r>
      <w:bookmarkEnd w:id="9"/>
      <w:r w:rsidR="007511F8">
        <w:rPr>
          <w:sz w:val="56"/>
          <w:szCs w:val="56"/>
        </w:rPr>
        <w:t>Sign up for PVA and build the bot</w:t>
      </w:r>
      <w:bookmarkEnd w:id="10"/>
    </w:p>
    <w:p w14:paraId="5346A497" w14:textId="67E136EB" w:rsidR="004A5AC2" w:rsidRDefault="00927A00" w:rsidP="004A5AC2">
      <w:pPr>
        <w:ind w:left="360"/>
      </w:pPr>
      <w:r>
        <w:t xml:space="preserve">In this </w:t>
      </w:r>
      <w:r w:rsidR="00FD13FA">
        <w:t>exercise</w:t>
      </w:r>
      <w:r w:rsidR="00A5240F">
        <w:t xml:space="preserve">, you will </w:t>
      </w:r>
      <w:r w:rsidR="007511F8">
        <w:t>sign up for Power Virtual Agents</w:t>
      </w:r>
      <w:r w:rsidR="004920AD">
        <w:t xml:space="preserve"> trial</w:t>
      </w:r>
      <w:r w:rsidR="007511F8">
        <w:t xml:space="preserve">, create a bot, build topics from </w:t>
      </w:r>
      <w:r w:rsidR="004920AD">
        <w:t xml:space="preserve">the </w:t>
      </w:r>
      <w:r w:rsidR="007511F8">
        <w:t>CDC FAQ</w:t>
      </w:r>
      <w:r w:rsidR="004920AD">
        <w:t xml:space="preserve"> site, and test the bot.</w:t>
      </w:r>
    </w:p>
    <w:p w14:paraId="2F28AD03" w14:textId="0498A5C4" w:rsidR="00963BD4" w:rsidRDefault="00963BD4" w:rsidP="0003238B">
      <w:pPr>
        <w:pStyle w:val="Heading2"/>
      </w:pPr>
      <w:bookmarkStart w:id="11" w:name="_Toc28857955"/>
      <w:bookmarkStart w:id="12" w:name="_Toc46825952"/>
      <w:r>
        <w:t xml:space="preserve">Task 1: </w:t>
      </w:r>
      <w:bookmarkEnd w:id="11"/>
      <w:r w:rsidR="004920AD">
        <w:t>Sign up for PVA</w:t>
      </w:r>
      <w:bookmarkEnd w:id="12"/>
    </w:p>
    <w:p w14:paraId="4C1EF3E9" w14:textId="7A343267" w:rsidR="000E2B9C" w:rsidRPr="000E2B9C" w:rsidRDefault="00963BD4" w:rsidP="000E2B9C">
      <w:r>
        <w:t xml:space="preserve">In this task, </w:t>
      </w:r>
      <w:r w:rsidR="000E2B9C">
        <w:t xml:space="preserve">you will </w:t>
      </w:r>
      <w:r w:rsidR="004920AD">
        <w:t>sign up for Power Virtual Agents trial.</w:t>
      </w:r>
      <w:r w:rsidR="00C71F11">
        <w:t xml:space="preserve"> If you already completed module S03 – Power Virtual Agents, then you can skip to step 9. </w:t>
      </w:r>
    </w:p>
    <w:p w14:paraId="2CDC3840" w14:textId="77777777" w:rsidR="004920AD" w:rsidRPr="004920AD" w:rsidRDefault="007A7106" w:rsidP="00DF6523">
      <w:pPr>
        <w:pStyle w:val="ListParagraph"/>
        <w:numPr>
          <w:ilvl w:val="0"/>
          <w:numId w:val="1"/>
        </w:numPr>
        <w:rPr>
          <w:rFonts w:asciiTheme="minorHAnsi" w:hAnsiTheme="minorHAnsi" w:cstheme="minorHAnsi"/>
          <w:szCs w:val="20"/>
        </w:rPr>
      </w:pPr>
      <w:r>
        <w:rPr>
          <w:rFonts w:asciiTheme="minorHAnsi" w:hAnsiTheme="minorHAnsi" w:cstheme="minorHAnsi"/>
          <w:szCs w:val="20"/>
        </w:rPr>
        <w:t xml:space="preserve">Navigate to </w:t>
      </w:r>
      <w:hyperlink r:id="rId14" w:history="1">
        <w:r w:rsidR="004920AD">
          <w:rPr>
            <w:rStyle w:val="Hyperlink"/>
            <w:rFonts w:cs="Segoe UI"/>
            <w:color w:val="0070C0"/>
            <w:shd w:val="clear" w:color="auto" w:fill="FFFFFF"/>
          </w:rPr>
          <w:t>Power Virtual Agents</w:t>
        </w:r>
      </w:hyperlink>
    </w:p>
    <w:p w14:paraId="7F6A3265" w14:textId="77777777" w:rsidR="004920AD" w:rsidRPr="004920AD" w:rsidRDefault="004920AD"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Scroll down and click </w:t>
      </w:r>
      <w:r w:rsidRPr="004920AD">
        <w:rPr>
          <w:rFonts w:cs="Segoe UI"/>
          <w:b/>
          <w:bCs/>
          <w:color w:val="171717"/>
          <w:shd w:val="clear" w:color="auto" w:fill="FFFFFF"/>
        </w:rPr>
        <w:t>Sign up</w:t>
      </w:r>
      <w:r>
        <w:rPr>
          <w:rFonts w:cs="Segoe UI"/>
          <w:color w:val="171717"/>
          <w:shd w:val="clear" w:color="auto" w:fill="FFFFFF"/>
        </w:rPr>
        <w:t>.</w:t>
      </w:r>
    </w:p>
    <w:p w14:paraId="779BD143" w14:textId="2E5D2807" w:rsidR="004920AD" w:rsidRPr="00B12294" w:rsidRDefault="00B12294" w:rsidP="00B12294">
      <w:pPr>
        <w:ind w:left="360"/>
        <w:rPr>
          <w:rFonts w:asciiTheme="minorHAnsi" w:hAnsiTheme="minorHAnsi" w:cstheme="minorHAnsi"/>
          <w:szCs w:val="20"/>
        </w:rPr>
      </w:pPr>
      <w:r>
        <w:rPr>
          <w:noProof/>
        </w:rPr>
        <w:drawing>
          <wp:inline distT="0" distB="0" distL="0" distR="0" wp14:anchorId="46D559ED" wp14:editId="72D83424">
            <wp:extent cx="5149850" cy="1698020"/>
            <wp:effectExtent l="19050" t="19050" r="12700" b="16510"/>
            <wp:docPr id="6" name="Picture 6" descr="Sign up for Power Virtual Ag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7901" cy="1707269"/>
                    </a:xfrm>
                    <a:prstGeom prst="rect">
                      <a:avLst/>
                    </a:prstGeom>
                    <a:ln w="12700">
                      <a:solidFill>
                        <a:schemeClr val="tx1"/>
                      </a:solidFill>
                    </a:ln>
                  </pic:spPr>
                </pic:pic>
              </a:graphicData>
            </a:graphic>
          </wp:inline>
        </w:drawing>
      </w:r>
    </w:p>
    <w:p w14:paraId="40DD08C3" w14:textId="1DA811D1" w:rsidR="000E2B9C" w:rsidRPr="00B12294" w:rsidRDefault="00B12294"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Provide your admin email address and click </w:t>
      </w:r>
      <w:r w:rsidRPr="00B12294">
        <w:rPr>
          <w:rFonts w:cs="Segoe UI"/>
          <w:b/>
          <w:bCs/>
          <w:color w:val="171717"/>
          <w:shd w:val="clear" w:color="auto" w:fill="FFFFFF"/>
        </w:rPr>
        <w:t>Sign up</w:t>
      </w:r>
      <w:r>
        <w:rPr>
          <w:rFonts w:cs="Segoe UI"/>
          <w:color w:val="171717"/>
          <w:shd w:val="clear" w:color="auto" w:fill="FFFFFF"/>
        </w:rPr>
        <w:t>.</w:t>
      </w:r>
    </w:p>
    <w:p w14:paraId="53C049DA" w14:textId="1934C794" w:rsidR="00B12294" w:rsidRPr="00B12294" w:rsidRDefault="00B12294" w:rsidP="00B12294">
      <w:pPr>
        <w:ind w:left="360"/>
        <w:rPr>
          <w:rFonts w:asciiTheme="minorHAnsi" w:hAnsiTheme="minorHAnsi" w:cstheme="minorHAnsi"/>
          <w:szCs w:val="20"/>
        </w:rPr>
      </w:pPr>
      <w:r>
        <w:rPr>
          <w:noProof/>
        </w:rPr>
        <w:drawing>
          <wp:inline distT="0" distB="0" distL="0" distR="0" wp14:anchorId="18D948CB" wp14:editId="27728318">
            <wp:extent cx="5111750" cy="1798579"/>
            <wp:effectExtent l="19050" t="19050" r="12700" b="11430"/>
            <wp:docPr id="7" name="Picture 7" descr="Provide admin email addr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4214" cy="1813520"/>
                    </a:xfrm>
                    <a:prstGeom prst="rect">
                      <a:avLst/>
                    </a:prstGeom>
                    <a:ln w="12700">
                      <a:solidFill>
                        <a:schemeClr val="tx1"/>
                      </a:solidFill>
                    </a:ln>
                  </pic:spPr>
                </pic:pic>
              </a:graphicData>
            </a:graphic>
          </wp:inline>
        </w:drawing>
      </w:r>
    </w:p>
    <w:p w14:paraId="0781BF15" w14:textId="35707B50" w:rsidR="00B12294" w:rsidRPr="00B12294" w:rsidRDefault="00B12294"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Click </w:t>
      </w:r>
      <w:r w:rsidRPr="00B12294">
        <w:rPr>
          <w:rFonts w:cs="Segoe UI"/>
          <w:b/>
          <w:bCs/>
          <w:color w:val="171717"/>
          <w:shd w:val="clear" w:color="auto" w:fill="FFFFFF"/>
        </w:rPr>
        <w:t>Sign in</w:t>
      </w:r>
      <w:r>
        <w:rPr>
          <w:rFonts w:cs="Segoe UI"/>
          <w:color w:val="171717"/>
          <w:shd w:val="clear" w:color="auto" w:fill="FFFFFF"/>
        </w:rPr>
        <w:t>.</w:t>
      </w:r>
    </w:p>
    <w:p w14:paraId="37376B9A" w14:textId="08870500" w:rsidR="00B12294" w:rsidRPr="00B12294" w:rsidRDefault="00B12294"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Provide your password and click </w:t>
      </w:r>
      <w:r w:rsidRPr="00B12294">
        <w:rPr>
          <w:rFonts w:cs="Segoe UI"/>
          <w:b/>
          <w:bCs/>
          <w:color w:val="171717"/>
          <w:shd w:val="clear" w:color="auto" w:fill="FFFFFF"/>
        </w:rPr>
        <w:t>Sign in</w:t>
      </w:r>
      <w:r>
        <w:rPr>
          <w:rFonts w:cs="Segoe UI"/>
          <w:color w:val="171717"/>
          <w:shd w:val="clear" w:color="auto" w:fill="FFFFFF"/>
        </w:rPr>
        <w:t xml:space="preserve"> again.</w:t>
      </w:r>
    </w:p>
    <w:p w14:paraId="3ED779D6" w14:textId="423D1131" w:rsidR="00B12294" w:rsidRPr="00B12294" w:rsidRDefault="00B12294"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Click </w:t>
      </w:r>
      <w:r w:rsidRPr="00B12294">
        <w:rPr>
          <w:rFonts w:cs="Segoe UI"/>
          <w:b/>
          <w:bCs/>
          <w:color w:val="171717"/>
          <w:shd w:val="clear" w:color="auto" w:fill="FFFFFF"/>
        </w:rPr>
        <w:t>Create</w:t>
      </w:r>
      <w:r w:rsidR="002C4F8E">
        <w:rPr>
          <w:rFonts w:cs="Segoe UI"/>
          <w:color w:val="171717"/>
          <w:shd w:val="clear" w:color="auto" w:fill="FFFFFF"/>
        </w:rPr>
        <w:t xml:space="preserve"> and wait until you see the sign in button.</w:t>
      </w:r>
    </w:p>
    <w:p w14:paraId="7BF45402" w14:textId="32DE9BD4" w:rsidR="00B12294" w:rsidRPr="00B12294" w:rsidRDefault="00B12294" w:rsidP="00B12294">
      <w:pPr>
        <w:ind w:left="360"/>
        <w:rPr>
          <w:rFonts w:asciiTheme="minorHAnsi" w:hAnsiTheme="minorHAnsi" w:cstheme="minorHAnsi"/>
          <w:szCs w:val="20"/>
        </w:rPr>
      </w:pPr>
      <w:r>
        <w:rPr>
          <w:noProof/>
        </w:rPr>
        <w:lastRenderedPageBreak/>
        <w:drawing>
          <wp:inline distT="0" distB="0" distL="0" distR="0" wp14:anchorId="210CE46A" wp14:editId="3D3A867C">
            <wp:extent cx="3892257" cy="2950548"/>
            <wp:effectExtent l="19050" t="19050" r="13335" b="21590"/>
            <wp:docPr id="12" name="Picture 12" descr="Create dialog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1698" cy="2980446"/>
                    </a:xfrm>
                    <a:prstGeom prst="rect">
                      <a:avLst/>
                    </a:prstGeom>
                    <a:ln w="12700">
                      <a:solidFill>
                        <a:schemeClr val="tx1"/>
                      </a:solidFill>
                    </a:ln>
                  </pic:spPr>
                </pic:pic>
              </a:graphicData>
            </a:graphic>
          </wp:inline>
        </w:drawing>
      </w:r>
    </w:p>
    <w:p w14:paraId="3731D784" w14:textId="04466C34" w:rsidR="00B12294" w:rsidRPr="002C4F8E" w:rsidRDefault="002C4F8E"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Click </w:t>
      </w:r>
      <w:r w:rsidRPr="002C4F8E">
        <w:rPr>
          <w:rFonts w:cs="Segoe UI"/>
          <w:b/>
          <w:bCs/>
          <w:color w:val="171717"/>
          <w:shd w:val="clear" w:color="auto" w:fill="FFFFFF"/>
        </w:rPr>
        <w:t>Sign in</w:t>
      </w:r>
      <w:r>
        <w:rPr>
          <w:rFonts w:cs="Segoe UI"/>
          <w:color w:val="171717"/>
          <w:shd w:val="clear" w:color="auto" w:fill="FFFFFF"/>
        </w:rPr>
        <w:t>.</w:t>
      </w:r>
    </w:p>
    <w:p w14:paraId="1CB1CBD4" w14:textId="7920B3AA" w:rsidR="002C4F8E" w:rsidRPr="002C4F8E" w:rsidRDefault="002C4F8E" w:rsidP="002C4F8E">
      <w:pPr>
        <w:ind w:left="360"/>
        <w:rPr>
          <w:rFonts w:asciiTheme="minorHAnsi" w:hAnsiTheme="minorHAnsi" w:cstheme="minorHAnsi"/>
          <w:szCs w:val="20"/>
        </w:rPr>
      </w:pPr>
      <w:r>
        <w:rPr>
          <w:noProof/>
        </w:rPr>
        <w:drawing>
          <wp:inline distT="0" distB="0" distL="0" distR="0" wp14:anchorId="76996C0E" wp14:editId="24917D26">
            <wp:extent cx="3469413" cy="1491205"/>
            <wp:effectExtent l="19050" t="19050" r="17145" b="13970"/>
            <wp:docPr id="22" name="Picture 22"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0526" cy="1521771"/>
                    </a:xfrm>
                    <a:prstGeom prst="rect">
                      <a:avLst/>
                    </a:prstGeom>
                    <a:ln w="12700">
                      <a:solidFill>
                        <a:schemeClr val="tx1"/>
                      </a:solidFill>
                    </a:ln>
                  </pic:spPr>
                </pic:pic>
              </a:graphicData>
            </a:graphic>
          </wp:inline>
        </w:drawing>
      </w:r>
    </w:p>
    <w:p w14:paraId="432E4ED5" w14:textId="37A75F07" w:rsidR="002C4F8E" w:rsidRPr="002C4F8E" w:rsidRDefault="002C4F8E"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Select your country/region and click </w:t>
      </w:r>
      <w:r w:rsidRPr="002C4F8E">
        <w:rPr>
          <w:rFonts w:cs="Segoe UI"/>
          <w:b/>
          <w:bCs/>
          <w:color w:val="171717"/>
          <w:shd w:val="clear" w:color="auto" w:fill="FFFFFF"/>
        </w:rPr>
        <w:t>Get Started</w:t>
      </w:r>
      <w:r>
        <w:rPr>
          <w:rFonts w:cs="Segoe UI"/>
          <w:color w:val="171717"/>
          <w:shd w:val="clear" w:color="auto" w:fill="FFFFFF"/>
        </w:rPr>
        <w:t>.</w:t>
      </w:r>
    </w:p>
    <w:p w14:paraId="2AF56EC7" w14:textId="7806FD3D" w:rsidR="002C4F8E" w:rsidRPr="002C4F8E" w:rsidRDefault="002C4F8E" w:rsidP="002C4F8E">
      <w:pPr>
        <w:ind w:left="360"/>
        <w:rPr>
          <w:rFonts w:asciiTheme="minorHAnsi" w:hAnsiTheme="minorHAnsi" w:cstheme="minorHAnsi"/>
          <w:szCs w:val="20"/>
        </w:rPr>
      </w:pPr>
      <w:r>
        <w:rPr>
          <w:noProof/>
        </w:rPr>
        <w:drawing>
          <wp:inline distT="0" distB="0" distL="0" distR="0" wp14:anchorId="3F2E032C" wp14:editId="31F11C5E">
            <wp:extent cx="4857750" cy="3236701"/>
            <wp:effectExtent l="19050" t="19050" r="19050" b="20955"/>
            <wp:docPr id="31" name="Picture 31" descr="Get star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65741" cy="3242025"/>
                    </a:xfrm>
                    <a:prstGeom prst="rect">
                      <a:avLst/>
                    </a:prstGeom>
                    <a:ln w="12700">
                      <a:solidFill>
                        <a:schemeClr val="tx1"/>
                      </a:solidFill>
                    </a:ln>
                  </pic:spPr>
                </pic:pic>
              </a:graphicData>
            </a:graphic>
          </wp:inline>
        </w:drawing>
      </w:r>
    </w:p>
    <w:p w14:paraId="77063870" w14:textId="1279D0D7" w:rsidR="00C71F11" w:rsidRDefault="00C71F11" w:rsidP="00DF6523">
      <w:pPr>
        <w:pStyle w:val="ListParagraph"/>
        <w:numPr>
          <w:ilvl w:val="0"/>
          <w:numId w:val="1"/>
        </w:numPr>
        <w:rPr>
          <w:rFonts w:asciiTheme="minorHAnsi" w:hAnsiTheme="minorHAnsi" w:cstheme="minorHAnsi"/>
          <w:szCs w:val="20"/>
        </w:rPr>
      </w:pPr>
      <w:r>
        <w:rPr>
          <w:rFonts w:asciiTheme="minorHAnsi" w:hAnsiTheme="minorHAnsi" w:cstheme="minorHAnsi"/>
          <w:szCs w:val="20"/>
        </w:rPr>
        <w:lastRenderedPageBreak/>
        <w:t xml:space="preserve">If you already have a Power Virtual Agents trial and have used this trial to create a bot in the past, then sign in to </w:t>
      </w:r>
      <w:hyperlink r:id="rId20" w:anchor="/" w:history="1">
        <w:r w:rsidRPr="00605C5E">
          <w:rPr>
            <w:rStyle w:val="Hyperlink"/>
            <w:rFonts w:asciiTheme="minorHAnsi" w:hAnsiTheme="minorHAnsi" w:cstheme="minorHAnsi"/>
            <w:color w:val="auto"/>
            <w:szCs w:val="20"/>
          </w:rPr>
          <w:t>Power Virtual Agents</w:t>
        </w:r>
      </w:hyperlink>
      <w:r>
        <w:rPr>
          <w:rFonts w:asciiTheme="minorHAnsi" w:hAnsiTheme="minorHAnsi" w:cstheme="minorHAnsi"/>
          <w:szCs w:val="20"/>
        </w:rPr>
        <w:t xml:space="preserve"> and select the bot symbol. </w:t>
      </w:r>
    </w:p>
    <w:p w14:paraId="664D8339" w14:textId="372D31C9" w:rsidR="004D7808" w:rsidRPr="00605C5E" w:rsidRDefault="004D7808" w:rsidP="00605C5E">
      <w:pPr>
        <w:ind w:left="360"/>
        <w:rPr>
          <w:rFonts w:asciiTheme="minorHAnsi" w:hAnsiTheme="minorHAnsi" w:cstheme="minorHAnsi"/>
          <w:szCs w:val="20"/>
        </w:rPr>
      </w:pPr>
      <w:r>
        <w:rPr>
          <w:rFonts w:asciiTheme="minorHAnsi" w:hAnsiTheme="minorHAnsi" w:cstheme="minorHAnsi"/>
          <w:noProof/>
          <w:szCs w:val="20"/>
        </w:rPr>
        <w:drawing>
          <wp:inline distT="0" distB="0" distL="0" distR="0" wp14:anchorId="5BDBC482" wp14:editId="6F989DE7">
            <wp:extent cx="2311400" cy="387350"/>
            <wp:effectExtent l="19050" t="19050" r="12700" b="12700"/>
            <wp:docPr id="2" name="Picture 2" descr="Select bot symbo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1.JPG"/>
                    <pic:cNvPicPr/>
                  </pic:nvPicPr>
                  <pic:blipFill>
                    <a:blip r:embed="rId21">
                      <a:extLst>
                        <a:ext uri="{28A0092B-C50C-407E-A947-70E740481C1C}">
                          <a14:useLocalDpi xmlns:a14="http://schemas.microsoft.com/office/drawing/2010/main" val="0"/>
                        </a:ext>
                      </a:extLst>
                    </a:blip>
                    <a:stretch>
                      <a:fillRect/>
                    </a:stretch>
                  </pic:blipFill>
                  <pic:spPr>
                    <a:xfrm>
                      <a:off x="0" y="0"/>
                      <a:ext cx="2311400" cy="387350"/>
                    </a:xfrm>
                    <a:prstGeom prst="rect">
                      <a:avLst/>
                    </a:prstGeom>
                    <a:ln w="12700">
                      <a:solidFill>
                        <a:schemeClr val="tx1"/>
                      </a:solidFill>
                    </a:ln>
                  </pic:spPr>
                </pic:pic>
              </a:graphicData>
            </a:graphic>
          </wp:inline>
        </w:drawing>
      </w:r>
    </w:p>
    <w:p w14:paraId="22198831" w14:textId="10203DF8" w:rsidR="00C71F11" w:rsidRPr="00605C5E" w:rsidRDefault="00C71F11" w:rsidP="00DF6523">
      <w:pPr>
        <w:pStyle w:val="ListParagraph"/>
        <w:numPr>
          <w:ilvl w:val="0"/>
          <w:numId w:val="1"/>
        </w:numPr>
        <w:rPr>
          <w:rFonts w:asciiTheme="minorHAnsi" w:hAnsiTheme="minorHAnsi" w:cstheme="minorHAnsi"/>
          <w:szCs w:val="20"/>
        </w:rPr>
      </w:pPr>
      <w:r>
        <w:rPr>
          <w:rFonts w:asciiTheme="minorHAnsi" w:hAnsiTheme="minorHAnsi" w:cstheme="minorHAnsi"/>
          <w:szCs w:val="20"/>
        </w:rPr>
        <w:t xml:space="preserve">Select </w:t>
      </w:r>
      <w:r>
        <w:rPr>
          <w:rFonts w:asciiTheme="minorHAnsi" w:hAnsiTheme="minorHAnsi" w:cstheme="minorHAnsi"/>
          <w:b/>
          <w:bCs/>
          <w:szCs w:val="20"/>
        </w:rPr>
        <w:t xml:space="preserve">+New Bot. </w:t>
      </w:r>
    </w:p>
    <w:p w14:paraId="19C5ED6A" w14:textId="5931BEB8" w:rsidR="004D7808" w:rsidRDefault="004D7808" w:rsidP="00525A84">
      <w:pPr>
        <w:pStyle w:val="ListParagraph"/>
        <w:rPr>
          <w:rFonts w:asciiTheme="minorHAnsi" w:hAnsiTheme="minorHAnsi" w:cstheme="minorHAnsi"/>
          <w:b/>
          <w:bCs/>
          <w:szCs w:val="20"/>
        </w:rPr>
      </w:pPr>
    </w:p>
    <w:p w14:paraId="646E700F" w14:textId="48938E7B" w:rsidR="004D7808" w:rsidRDefault="004D7808" w:rsidP="00525A84">
      <w:pPr>
        <w:pStyle w:val="ListParagraph"/>
        <w:ind w:left="360"/>
        <w:rPr>
          <w:rFonts w:asciiTheme="minorHAnsi" w:hAnsiTheme="minorHAnsi" w:cstheme="minorHAnsi"/>
          <w:szCs w:val="20"/>
        </w:rPr>
      </w:pPr>
      <w:r>
        <w:rPr>
          <w:rFonts w:asciiTheme="minorHAnsi" w:hAnsiTheme="minorHAnsi" w:cstheme="minorHAnsi"/>
          <w:noProof/>
          <w:szCs w:val="20"/>
        </w:rPr>
        <w:drawing>
          <wp:inline distT="0" distB="0" distL="0" distR="0" wp14:anchorId="5CBC3A12" wp14:editId="59480346">
            <wp:extent cx="2311400" cy="1319842"/>
            <wp:effectExtent l="19050" t="19050" r="12700" b="13970"/>
            <wp:docPr id="4" name="Picture 4" descr="Select New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z1.JPG"/>
                    <pic:cNvPicPr/>
                  </pic:nvPicPr>
                  <pic:blipFill rotWithShape="1">
                    <a:blip r:embed="rId22">
                      <a:extLst>
                        <a:ext uri="{28A0092B-C50C-407E-A947-70E740481C1C}">
                          <a14:useLocalDpi xmlns:a14="http://schemas.microsoft.com/office/drawing/2010/main" val="0"/>
                        </a:ext>
                      </a:extLst>
                    </a:blip>
                    <a:srcRect b="62346"/>
                    <a:stretch/>
                  </pic:blipFill>
                  <pic:spPr bwMode="auto">
                    <a:xfrm>
                      <a:off x="0" y="0"/>
                      <a:ext cx="2311400" cy="1319842"/>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6B40C995" w14:textId="5AA7B8DE" w:rsidR="002C4F8E" w:rsidRPr="002C4F8E" w:rsidRDefault="002C4F8E" w:rsidP="00605C5E">
      <w:pPr>
        <w:rPr>
          <w:rFonts w:asciiTheme="minorHAnsi" w:hAnsiTheme="minorHAnsi" w:cstheme="minorHAnsi"/>
          <w:szCs w:val="20"/>
        </w:rPr>
      </w:pPr>
    </w:p>
    <w:p w14:paraId="6456A558" w14:textId="11C7F40B" w:rsidR="002C4F8E" w:rsidRPr="002C4F8E" w:rsidRDefault="004D7808"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Enter </w:t>
      </w:r>
      <w:r w:rsidRPr="00605C5E">
        <w:rPr>
          <w:rFonts w:cs="Segoe UI"/>
          <w:b/>
          <w:bCs/>
          <w:color w:val="171717"/>
          <w:shd w:val="clear" w:color="auto" w:fill="FFFFFF"/>
        </w:rPr>
        <w:t xml:space="preserve">Crisis </w:t>
      </w:r>
      <w:r w:rsidRPr="00525A84">
        <w:rPr>
          <w:rFonts w:cs="Segoe UI"/>
          <w:b/>
          <w:bCs/>
          <w:color w:val="171717"/>
          <w:shd w:val="clear" w:color="auto" w:fill="FFFFFF"/>
        </w:rPr>
        <w:t>Bo</w:t>
      </w:r>
      <w:r w:rsidRPr="00605C5E">
        <w:rPr>
          <w:rFonts w:cs="Segoe UI"/>
          <w:b/>
          <w:bCs/>
          <w:color w:val="171717"/>
          <w:shd w:val="clear" w:color="auto" w:fill="FFFFFF"/>
        </w:rPr>
        <w:t>t</w:t>
      </w:r>
      <w:r>
        <w:rPr>
          <w:rFonts w:cs="Segoe UI"/>
          <w:color w:val="171717"/>
          <w:shd w:val="clear" w:color="auto" w:fill="FFFFFF"/>
        </w:rPr>
        <w:t xml:space="preserve"> for name, s</w:t>
      </w:r>
      <w:r w:rsidR="002C4F8E">
        <w:rPr>
          <w:rFonts w:cs="Segoe UI"/>
          <w:color w:val="171717"/>
          <w:shd w:val="clear" w:color="auto" w:fill="FFFFFF"/>
        </w:rPr>
        <w:t xml:space="preserve">elect the environment you want to create the bot </w:t>
      </w:r>
      <w:r>
        <w:rPr>
          <w:rFonts w:cs="Segoe UI"/>
          <w:color w:val="171717"/>
          <w:shd w:val="clear" w:color="auto" w:fill="FFFFFF"/>
        </w:rPr>
        <w:t>in, select a language, and c</w:t>
      </w:r>
      <w:r w:rsidR="002C4F8E">
        <w:rPr>
          <w:rFonts w:cs="Segoe UI"/>
          <w:color w:val="171717"/>
          <w:shd w:val="clear" w:color="auto" w:fill="FFFFFF"/>
        </w:rPr>
        <w:t xml:space="preserve">lick </w:t>
      </w:r>
      <w:r w:rsidR="002C4F8E" w:rsidRPr="002C4F8E">
        <w:rPr>
          <w:rFonts w:cs="Segoe UI"/>
          <w:b/>
          <w:bCs/>
          <w:color w:val="171717"/>
          <w:shd w:val="clear" w:color="auto" w:fill="FFFFFF"/>
        </w:rPr>
        <w:t>Create</w:t>
      </w:r>
      <w:r w:rsidR="002C4F8E">
        <w:rPr>
          <w:rFonts w:cs="Segoe UI"/>
          <w:color w:val="171717"/>
          <w:shd w:val="clear" w:color="auto" w:fill="FFFFFF"/>
        </w:rPr>
        <w:t>. Wait for the bot to be created.</w:t>
      </w:r>
    </w:p>
    <w:p w14:paraId="4796DF5B" w14:textId="32DCE5B3" w:rsidR="002C4F8E" w:rsidRPr="002C4F8E" w:rsidRDefault="002C4F8E" w:rsidP="002C4F8E">
      <w:pPr>
        <w:ind w:left="360"/>
        <w:rPr>
          <w:rFonts w:asciiTheme="minorHAnsi" w:hAnsiTheme="minorHAnsi" w:cstheme="minorHAnsi"/>
          <w:szCs w:val="20"/>
        </w:rPr>
      </w:pPr>
      <w:r>
        <w:rPr>
          <w:noProof/>
        </w:rPr>
        <w:drawing>
          <wp:inline distT="0" distB="0" distL="0" distR="0" wp14:anchorId="5F64D9BE" wp14:editId="6E5D97A9">
            <wp:extent cx="4803116" cy="3031234"/>
            <wp:effectExtent l="19050" t="19050" r="17145" b="17145"/>
            <wp:docPr id="245" name="Picture 245" descr="Create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4822750" cy="3043625"/>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A12DC9A" w14:textId="5D7CD45E" w:rsidR="002C4F8E" w:rsidRPr="002C4F8E" w:rsidRDefault="002C4F8E"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Click </w:t>
      </w:r>
      <w:r w:rsidRPr="002C4F8E">
        <w:rPr>
          <w:rFonts w:cs="Segoe UI"/>
          <w:b/>
          <w:bCs/>
          <w:color w:val="171717"/>
          <w:shd w:val="clear" w:color="auto" w:fill="FFFFFF"/>
        </w:rPr>
        <w:t>Explore bot</w:t>
      </w:r>
      <w:r>
        <w:rPr>
          <w:rFonts w:cs="Segoe UI"/>
          <w:color w:val="171717"/>
          <w:shd w:val="clear" w:color="auto" w:fill="FFFFFF"/>
        </w:rPr>
        <w:t>.</w:t>
      </w:r>
    </w:p>
    <w:p w14:paraId="569818FA" w14:textId="46D145AB" w:rsidR="002C4F8E" w:rsidRPr="002C4F8E" w:rsidRDefault="002C4F8E" w:rsidP="002C4F8E">
      <w:pPr>
        <w:ind w:left="360"/>
        <w:rPr>
          <w:rFonts w:asciiTheme="minorHAnsi" w:hAnsiTheme="minorHAnsi" w:cstheme="minorHAnsi"/>
          <w:szCs w:val="20"/>
        </w:rPr>
      </w:pPr>
      <w:r>
        <w:rPr>
          <w:noProof/>
        </w:rPr>
        <w:drawing>
          <wp:inline distT="0" distB="0" distL="0" distR="0" wp14:anchorId="656A8C88" wp14:editId="6855A3AF">
            <wp:extent cx="3112339" cy="1581514"/>
            <wp:effectExtent l="19050" t="19050" r="12065" b="19050"/>
            <wp:docPr id="251" name="Picture 251" descr="Explore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17410" cy="1584091"/>
                    </a:xfrm>
                    <a:prstGeom prst="rect">
                      <a:avLst/>
                    </a:prstGeom>
                    <a:ln w="12700">
                      <a:solidFill>
                        <a:schemeClr val="tx1"/>
                      </a:solidFill>
                    </a:ln>
                  </pic:spPr>
                </pic:pic>
              </a:graphicData>
            </a:graphic>
          </wp:inline>
        </w:drawing>
      </w:r>
    </w:p>
    <w:p w14:paraId="7BE9FE0A" w14:textId="17B18899" w:rsidR="008D2DBA" w:rsidRDefault="008D2DBA" w:rsidP="00DF6523">
      <w:pPr>
        <w:pStyle w:val="ListParagraph"/>
        <w:numPr>
          <w:ilvl w:val="0"/>
          <w:numId w:val="1"/>
        </w:numPr>
        <w:rPr>
          <w:rFonts w:asciiTheme="minorHAnsi" w:hAnsiTheme="minorHAnsi" w:cstheme="minorHAnsi"/>
          <w:szCs w:val="20"/>
        </w:rPr>
      </w:pPr>
      <w:r>
        <w:rPr>
          <w:rFonts w:asciiTheme="minorHAnsi" w:hAnsiTheme="minorHAnsi" w:cstheme="minorHAnsi"/>
          <w:szCs w:val="20"/>
        </w:rPr>
        <w:lastRenderedPageBreak/>
        <w:t xml:space="preserve">Test the Bot. Type </w:t>
      </w:r>
      <w:r w:rsidRPr="00923610">
        <w:rPr>
          <w:rFonts w:asciiTheme="minorHAnsi" w:hAnsiTheme="minorHAnsi" w:cstheme="minorHAnsi"/>
          <w:b/>
          <w:bCs/>
          <w:szCs w:val="20"/>
        </w:rPr>
        <w:t>Hello</w:t>
      </w:r>
      <w:r>
        <w:rPr>
          <w:rFonts w:asciiTheme="minorHAnsi" w:hAnsiTheme="minorHAnsi" w:cstheme="minorHAnsi"/>
          <w:szCs w:val="20"/>
        </w:rPr>
        <w:t xml:space="preserve"> in the message box and click </w:t>
      </w:r>
      <w:r w:rsidRPr="00923610">
        <w:rPr>
          <w:rFonts w:asciiTheme="minorHAnsi" w:hAnsiTheme="minorHAnsi" w:cstheme="minorHAnsi"/>
          <w:b/>
          <w:bCs/>
          <w:szCs w:val="20"/>
        </w:rPr>
        <w:t>Send</w:t>
      </w:r>
      <w:r>
        <w:rPr>
          <w:rFonts w:asciiTheme="minorHAnsi" w:hAnsiTheme="minorHAnsi" w:cstheme="minorHAnsi"/>
          <w:szCs w:val="20"/>
        </w:rPr>
        <w:t>. The Bot should gre</w:t>
      </w:r>
      <w:r w:rsidR="00A76429">
        <w:rPr>
          <w:rFonts w:asciiTheme="minorHAnsi" w:hAnsiTheme="minorHAnsi" w:cstheme="minorHAnsi"/>
          <w:szCs w:val="20"/>
        </w:rPr>
        <w:t>e</w:t>
      </w:r>
      <w:r>
        <w:rPr>
          <w:rFonts w:asciiTheme="minorHAnsi" w:hAnsiTheme="minorHAnsi" w:cstheme="minorHAnsi"/>
          <w:szCs w:val="20"/>
        </w:rPr>
        <w:t>t you and tell you what it can do.</w:t>
      </w:r>
    </w:p>
    <w:p w14:paraId="747C91DF" w14:textId="201D8C95" w:rsidR="008D2DBA" w:rsidRPr="008D2DBA" w:rsidRDefault="008D2DBA" w:rsidP="008D2DBA">
      <w:pPr>
        <w:ind w:left="360"/>
        <w:rPr>
          <w:rFonts w:asciiTheme="minorHAnsi" w:hAnsiTheme="minorHAnsi" w:cstheme="minorHAnsi"/>
          <w:szCs w:val="20"/>
        </w:rPr>
      </w:pPr>
      <w:r>
        <w:rPr>
          <w:noProof/>
        </w:rPr>
        <w:drawing>
          <wp:inline distT="0" distB="0" distL="0" distR="0" wp14:anchorId="28A6E4F5" wp14:editId="042847F7">
            <wp:extent cx="2704465" cy="2401732"/>
            <wp:effectExtent l="19050" t="19050" r="19685" b="17780"/>
            <wp:docPr id="40" name="Picture 40" descr="Bot greeting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282" b="1789"/>
                    <a:stretch/>
                  </pic:blipFill>
                  <pic:spPr bwMode="auto">
                    <a:xfrm>
                      <a:off x="0" y="0"/>
                      <a:ext cx="2729379" cy="242385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7D6602" w14:textId="0EA8C714" w:rsidR="008D2DBA" w:rsidRPr="008D2DBA" w:rsidRDefault="008D2DBA"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Close the </w:t>
      </w:r>
      <w:r w:rsidRPr="008D2DBA">
        <w:rPr>
          <w:rFonts w:cs="Segoe UI"/>
          <w:b/>
          <w:bCs/>
          <w:color w:val="171717"/>
          <w:shd w:val="clear" w:color="auto" w:fill="FFFFFF"/>
        </w:rPr>
        <w:t>Chat</w:t>
      </w:r>
      <w:r>
        <w:rPr>
          <w:rFonts w:cs="Segoe UI"/>
          <w:color w:val="171717"/>
          <w:shd w:val="clear" w:color="auto" w:fill="FFFFFF"/>
        </w:rPr>
        <w:t>.</w:t>
      </w:r>
    </w:p>
    <w:p w14:paraId="32920A76" w14:textId="2EA3EA17" w:rsidR="008D2DBA" w:rsidRPr="008D2DBA" w:rsidRDefault="008D2DBA" w:rsidP="008D2DBA">
      <w:pPr>
        <w:ind w:left="360"/>
        <w:rPr>
          <w:rFonts w:asciiTheme="minorHAnsi" w:hAnsiTheme="minorHAnsi" w:cstheme="minorHAnsi"/>
          <w:szCs w:val="20"/>
        </w:rPr>
      </w:pPr>
      <w:r>
        <w:rPr>
          <w:noProof/>
        </w:rPr>
        <w:drawing>
          <wp:inline distT="0" distB="0" distL="0" distR="0" wp14:anchorId="386F2FEE" wp14:editId="0D40843B">
            <wp:extent cx="4183898" cy="1661755"/>
            <wp:effectExtent l="19050" t="19050" r="26670" b="15240"/>
            <wp:docPr id="33" name="Picture 33" descr="Close chat wind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4924"/>
                    <a:stretch/>
                  </pic:blipFill>
                  <pic:spPr bwMode="auto">
                    <a:xfrm>
                      <a:off x="0" y="0"/>
                      <a:ext cx="4242934" cy="1685203"/>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5954B2" w14:textId="064A5B8F" w:rsidR="002C4F8E" w:rsidRPr="002C4F8E" w:rsidRDefault="002C4F8E" w:rsidP="00DF6523">
      <w:pPr>
        <w:pStyle w:val="ListParagraph"/>
        <w:numPr>
          <w:ilvl w:val="0"/>
          <w:numId w:val="1"/>
        </w:numPr>
        <w:rPr>
          <w:rFonts w:asciiTheme="minorHAnsi" w:hAnsiTheme="minorHAnsi" w:cstheme="minorHAnsi"/>
          <w:szCs w:val="20"/>
        </w:rPr>
      </w:pPr>
      <w:r>
        <w:rPr>
          <w:rFonts w:cs="Segoe UI"/>
          <w:color w:val="171717"/>
          <w:shd w:val="clear" w:color="auto" w:fill="FFFFFF"/>
        </w:rPr>
        <w:t xml:space="preserve">Select </w:t>
      </w:r>
      <w:r w:rsidRPr="00923610">
        <w:rPr>
          <w:rFonts w:cs="Segoe UI"/>
          <w:b/>
          <w:bCs/>
          <w:color w:val="171717"/>
          <w:shd w:val="clear" w:color="auto" w:fill="FFFFFF"/>
        </w:rPr>
        <w:t>Topics</w:t>
      </w:r>
      <w:r>
        <w:rPr>
          <w:rFonts w:cs="Segoe UI"/>
          <w:color w:val="171717"/>
          <w:shd w:val="clear" w:color="auto" w:fill="FFFFFF"/>
        </w:rPr>
        <w:t xml:space="preserve">. The bot comes with some </w:t>
      </w:r>
      <w:r w:rsidR="008D2DBA">
        <w:rPr>
          <w:rFonts w:cs="Segoe UI"/>
          <w:color w:val="171717"/>
          <w:shd w:val="clear" w:color="auto" w:fill="FFFFFF"/>
        </w:rPr>
        <w:t xml:space="preserve">sample </w:t>
      </w:r>
      <w:r>
        <w:rPr>
          <w:rFonts w:cs="Segoe UI"/>
          <w:color w:val="171717"/>
          <w:shd w:val="clear" w:color="auto" w:fill="FFFFFF"/>
        </w:rPr>
        <w:t xml:space="preserve">user </w:t>
      </w:r>
      <w:r w:rsidR="008D2DBA">
        <w:rPr>
          <w:rFonts w:cs="Segoe UI"/>
          <w:color w:val="171717"/>
          <w:shd w:val="clear" w:color="auto" w:fill="FFFFFF"/>
        </w:rPr>
        <w:t xml:space="preserve">topics and some </w:t>
      </w:r>
      <w:r>
        <w:rPr>
          <w:rFonts w:cs="Segoe UI"/>
          <w:color w:val="171717"/>
          <w:shd w:val="clear" w:color="auto" w:fill="FFFFFF"/>
        </w:rPr>
        <w:t>system topics</w:t>
      </w:r>
      <w:r w:rsidR="008D2DBA">
        <w:rPr>
          <w:rFonts w:cs="Segoe UI"/>
          <w:color w:val="171717"/>
          <w:shd w:val="clear" w:color="auto" w:fill="FFFFFF"/>
        </w:rPr>
        <w:t>. The default greeting came from the system topics.</w:t>
      </w:r>
    </w:p>
    <w:p w14:paraId="73F56ECD" w14:textId="1EC63A44" w:rsidR="002C4F8E" w:rsidRPr="002C4F8E" w:rsidRDefault="008D2DBA" w:rsidP="002C4F8E">
      <w:pPr>
        <w:ind w:left="360"/>
        <w:rPr>
          <w:rFonts w:asciiTheme="minorHAnsi" w:hAnsiTheme="minorHAnsi" w:cstheme="minorHAnsi"/>
          <w:szCs w:val="20"/>
        </w:rPr>
      </w:pPr>
      <w:r>
        <w:rPr>
          <w:noProof/>
        </w:rPr>
        <w:drawing>
          <wp:inline distT="0" distB="0" distL="0" distR="0" wp14:anchorId="55D9C4E3" wp14:editId="79E9BD4C">
            <wp:extent cx="5010150" cy="2626618"/>
            <wp:effectExtent l="19050" t="19050" r="19050" b="21590"/>
            <wp:docPr id="44" name="Picture 44" descr="Included topics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64802" cy="2655270"/>
                    </a:xfrm>
                    <a:prstGeom prst="rect">
                      <a:avLst/>
                    </a:prstGeom>
                    <a:ln w="12700">
                      <a:solidFill>
                        <a:schemeClr val="tx1"/>
                      </a:solidFill>
                    </a:ln>
                  </pic:spPr>
                </pic:pic>
              </a:graphicData>
            </a:graphic>
          </wp:inline>
        </w:drawing>
      </w:r>
    </w:p>
    <w:p w14:paraId="3AB181FB" w14:textId="3B462FE9" w:rsidR="002C4F8E" w:rsidRPr="008D2DBA" w:rsidRDefault="008D2DBA" w:rsidP="008D2DBA">
      <w:pPr>
        <w:pStyle w:val="ListParagraph"/>
        <w:numPr>
          <w:ilvl w:val="0"/>
          <w:numId w:val="1"/>
        </w:numPr>
        <w:rPr>
          <w:rFonts w:asciiTheme="minorHAnsi" w:hAnsiTheme="minorHAnsi" w:cstheme="minorHAnsi"/>
          <w:szCs w:val="20"/>
        </w:rPr>
      </w:pPr>
      <w:r>
        <w:rPr>
          <w:rFonts w:cs="Segoe UI"/>
          <w:color w:val="171717"/>
          <w:shd w:val="clear" w:color="auto" w:fill="FFFFFF"/>
        </w:rPr>
        <w:t xml:space="preserve">In the next task, you will generate your own topics from the CDC FAQ site. </w:t>
      </w:r>
      <w:r w:rsidR="002C4F8E" w:rsidRPr="008D2DBA">
        <w:rPr>
          <w:rFonts w:cs="Segoe UI"/>
          <w:color w:val="171717"/>
          <w:shd w:val="clear" w:color="auto" w:fill="FFFFFF"/>
        </w:rPr>
        <w:t>Do not navigate away from this browser window.</w:t>
      </w:r>
    </w:p>
    <w:p w14:paraId="16669E83" w14:textId="326DB4AA" w:rsidR="002C4F8E" w:rsidRDefault="002C4F8E" w:rsidP="002C4F8E">
      <w:pPr>
        <w:pStyle w:val="Heading2"/>
      </w:pPr>
      <w:bookmarkStart w:id="13" w:name="_Toc46825953"/>
      <w:r>
        <w:lastRenderedPageBreak/>
        <w:t xml:space="preserve">Task 2: Create </w:t>
      </w:r>
      <w:r w:rsidR="00A113F2">
        <w:t>topics</w:t>
      </w:r>
      <w:bookmarkEnd w:id="13"/>
    </w:p>
    <w:p w14:paraId="79DBC6C0" w14:textId="246E92D6" w:rsidR="002C4F8E" w:rsidRPr="000E2B9C" w:rsidRDefault="002C4F8E" w:rsidP="002C4F8E">
      <w:r>
        <w:t xml:space="preserve">In this task, you will </w:t>
      </w:r>
      <w:r w:rsidR="00A113F2">
        <w:t>generate topics from the CDC FAQ site.</w:t>
      </w:r>
    </w:p>
    <w:p w14:paraId="63B976DF" w14:textId="0630BA04" w:rsidR="00A113F2" w:rsidRPr="00A113F2" w:rsidRDefault="002C4F8E" w:rsidP="007264B4">
      <w:pPr>
        <w:pStyle w:val="ListParagraph"/>
        <w:numPr>
          <w:ilvl w:val="0"/>
          <w:numId w:val="3"/>
        </w:numPr>
        <w:rPr>
          <w:rFonts w:asciiTheme="minorHAnsi" w:hAnsiTheme="minorHAnsi" w:cstheme="minorHAnsi"/>
          <w:szCs w:val="20"/>
        </w:rPr>
      </w:pPr>
      <w:r>
        <w:rPr>
          <w:rFonts w:asciiTheme="minorHAnsi" w:hAnsiTheme="minorHAnsi" w:cstheme="minorHAnsi"/>
          <w:szCs w:val="20"/>
        </w:rPr>
        <w:t xml:space="preserve">Navigate to </w:t>
      </w:r>
      <w:hyperlink r:id="rId28" w:history="1">
        <w:r w:rsidR="00A113F2">
          <w:rPr>
            <w:rStyle w:val="Hyperlink"/>
            <w:rFonts w:cs="Segoe UI"/>
            <w:color w:val="0070C0"/>
            <w:shd w:val="clear" w:color="auto" w:fill="FFFFFF"/>
          </w:rPr>
          <w:t>CDC FAQ</w:t>
        </w:r>
      </w:hyperlink>
      <w:r w:rsidR="00A113F2">
        <w:rPr>
          <w:rFonts w:cs="Segoe UI"/>
          <w:color w:val="171717"/>
          <w:shd w:val="clear" w:color="auto" w:fill="FFFFFF"/>
        </w:rPr>
        <w:t xml:space="preserve"> site and examine what is on the site. You will generate your topics from these FAQs</w:t>
      </w:r>
    </w:p>
    <w:p w14:paraId="3D663E08" w14:textId="0F0D630B" w:rsidR="002C4F8E" w:rsidRPr="00A113F2" w:rsidRDefault="00A113F2" w:rsidP="007264B4">
      <w:pPr>
        <w:pStyle w:val="ListParagraph"/>
        <w:numPr>
          <w:ilvl w:val="0"/>
          <w:numId w:val="3"/>
        </w:numPr>
        <w:rPr>
          <w:rFonts w:asciiTheme="minorHAnsi" w:hAnsiTheme="minorHAnsi" w:cstheme="minorHAnsi"/>
          <w:szCs w:val="20"/>
        </w:rPr>
      </w:pPr>
      <w:r>
        <w:rPr>
          <w:rFonts w:cs="Segoe UI"/>
          <w:color w:val="171717"/>
          <w:shd w:val="clear" w:color="auto" w:fill="FFFFFF"/>
        </w:rPr>
        <w:t>Copy the URL.</w:t>
      </w:r>
    </w:p>
    <w:p w14:paraId="0F9D4E87" w14:textId="64372CEE" w:rsidR="00A113F2" w:rsidRPr="00A113F2" w:rsidRDefault="00A113F2" w:rsidP="00A113F2">
      <w:pPr>
        <w:ind w:left="360"/>
        <w:rPr>
          <w:rFonts w:asciiTheme="minorHAnsi" w:hAnsiTheme="minorHAnsi" w:cstheme="minorHAnsi"/>
          <w:szCs w:val="20"/>
        </w:rPr>
      </w:pPr>
      <w:r>
        <w:rPr>
          <w:noProof/>
        </w:rPr>
        <w:drawing>
          <wp:inline distT="0" distB="0" distL="0" distR="0" wp14:anchorId="33C38E63" wp14:editId="1ACFAF52">
            <wp:extent cx="5599941" cy="1887388"/>
            <wp:effectExtent l="19050" t="19050" r="20320" b="17780"/>
            <wp:docPr id="45" name="Picture 45" descr="Copy UR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20083" cy="1894177"/>
                    </a:xfrm>
                    <a:prstGeom prst="rect">
                      <a:avLst/>
                    </a:prstGeom>
                    <a:ln w="12700">
                      <a:solidFill>
                        <a:schemeClr val="tx1"/>
                      </a:solidFill>
                    </a:ln>
                  </pic:spPr>
                </pic:pic>
              </a:graphicData>
            </a:graphic>
          </wp:inline>
        </w:drawing>
      </w:r>
    </w:p>
    <w:p w14:paraId="516558C8" w14:textId="77777777" w:rsidR="00A113F2" w:rsidRPr="00A113F2" w:rsidRDefault="00A113F2"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Go back to Power Virtual Agents and make sure you still have </w:t>
      </w:r>
      <w:r w:rsidRPr="00A113F2">
        <w:rPr>
          <w:rFonts w:cs="Segoe UI"/>
          <w:b/>
          <w:bCs/>
          <w:color w:val="171717"/>
          <w:shd w:val="clear" w:color="auto" w:fill="FFFFFF"/>
        </w:rPr>
        <w:t>Topics</w:t>
      </w:r>
      <w:r>
        <w:rPr>
          <w:rFonts w:cs="Segoe UI"/>
          <w:color w:val="171717"/>
          <w:shd w:val="clear" w:color="auto" w:fill="FFFFFF"/>
        </w:rPr>
        <w:t xml:space="preserve"> selected.</w:t>
      </w:r>
    </w:p>
    <w:p w14:paraId="05B0D240" w14:textId="6D045D89" w:rsidR="00A113F2" w:rsidRPr="00A113F2" w:rsidRDefault="00A113F2"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Select the </w:t>
      </w:r>
      <w:r w:rsidRPr="00A113F2">
        <w:rPr>
          <w:rFonts w:cs="Segoe UI"/>
          <w:b/>
          <w:bCs/>
          <w:color w:val="171717"/>
          <w:shd w:val="clear" w:color="auto" w:fill="FFFFFF"/>
        </w:rPr>
        <w:t>Suggested</w:t>
      </w:r>
      <w:r>
        <w:rPr>
          <w:rFonts w:cs="Segoe UI"/>
          <w:color w:val="171717"/>
          <w:shd w:val="clear" w:color="auto" w:fill="FFFFFF"/>
        </w:rPr>
        <w:t xml:space="preserve"> tab.</w:t>
      </w:r>
    </w:p>
    <w:p w14:paraId="5B853386" w14:textId="489039BB" w:rsidR="00A113F2" w:rsidRPr="00DC7B79" w:rsidRDefault="00DC7B79" w:rsidP="00DC7B79">
      <w:pPr>
        <w:ind w:left="360"/>
        <w:rPr>
          <w:rFonts w:asciiTheme="minorHAnsi" w:hAnsiTheme="minorHAnsi" w:cstheme="minorHAnsi"/>
          <w:szCs w:val="20"/>
        </w:rPr>
      </w:pPr>
      <w:r>
        <w:rPr>
          <w:noProof/>
        </w:rPr>
        <w:drawing>
          <wp:inline distT="0" distB="0" distL="0" distR="0" wp14:anchorId="600395D2" wp14:editId="04FA4F24">
            <wp:extent cx="5626611" cy="1999531"/>
            <wp:effectExtent l="19050" t="19050" r="12700" b="20320"/>
            <wp:docPr id="48" name="Picture 48" descr="Select suggested ta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4759" cy="2027303"/>
                    </a:xfrm>
                    <a:prstGeom prst="rect">
                      <a:avLst/>
                    </a:prstGeom>
                    <a:ln w="12700">
                      <a:solidFill>
                        <a:schemeClr val="tx1"/>
                      </a:solidFill>
                    </a:ln>
                  </pic:spPr>
                </pic:pic>
              </a:graphicData>
            </a:graphic>
          </wp:inline>
        </w:drawing>
      </w:r>
    </w:p>
    <w:p w14:paraId="7CAB0C8E" w14:textId="34709310" w:rsidR="00A113F2" w:rsidRPr="00DC7B79" w:rsidRDefault="00DC7B79"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Click </w:t>
      </w:r>
      <w:r w:rsidRPr="00DC7B79">
        <w:rPr>
          <w:rFonts w:cs="Segoe UI"/>
          <w:b/>
          <w:bCs/>
          <w:color w:val="171717"/>
          <w:shd w:val="clear" w:color="auto" w:fill="FFFFFF"/>
        </w:rPr>
        <w:t>Get started.</w:t>
      </w:r>
    </w:p>
    <w:p w14:paraId="5DC697F7" w14:textId="729DAA45" w:rsidR="00DC7B79" w:rsidRDefault="00DC7B79" w:rsidP="00DC7B79">
      <w:pPr>
        <w:ind w:left="360"/>
        <w:rPr>
          <w:rFonts w:asciiTheme="minorHAnsi" w:hAnsiTheme="minorHAnsi" w:cstheme="minorHAnsi"/>
          <w:szCs w:val="20"/>
        </w:rPr>
      </w:pPr>
      <w:r>
        <w:rPr>
          <w:noProof/>
        </w:rPr>
        <w:drawing>
          <wp:inline distT="0" distB="0" distL="0" distR="0" wp14:anchorId="708043A3" wp14:editId="323143FF">
            <wp:extent cx="5614448" cy="2154806"/>
            <wp:effectExtent l="19050" t="19050" r="24765" b="17145"/>
            <wp:docPr id="49" name="Picture 49" descr="Get started with suggested topic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72613" cy="2177130"/>
                    </a:xfrm>
                    <a:prstGeom prst="rect">
                      <a:avLst/>
                    </a:prstGeom>
                    <a:ln w="12700">
                      <a:solidFill>
                        <a:schemeClr val="tx1"/>
                      </a:solidFill>
                    </a:ln>
                  </pic:spPr>
                </pic:pic>
              </a:graphicData>
            </a:graphic>
          </wp:inline>
        </w:drawing>
      </w:r>
    </w:p>
    <w:p w14:paraId="5DEE7BE4" w14:textId="77777777" w:rsidR="00A76429" w:rsidRPr="00DC7B79" w:rsidRDefault="00A76429" w:rsidP="00DC7B79">
      <w:pPr>
        <w:ind w:left="360"/>
        <w:rPr>
          <w:rFonts w:asciiTheme="minorHAnsi" w:hAnsiTheme="minorHAnsi" w:cstheme="minorHAnsi"/>
          <w:szCs w:val="20"/>
        </w:rPr>
      </w:pPr>
    </w:p>
    <w:p w14:paraId="06788D20" w14:textId="37841003" w:rsidR="00DC7B79" w:rsidRPr="00DC7B79" w:rsidRDefault="00DC7B79" w:rsidP="007264B4">
      <w:pPr>
        <w:pStyle w:val="ListParagraph"/>
        <w:numPr>
          <w:ilvl w:val="0"/>
          <w:numId w:val="3"/>
        </w:numPr>
        <w:rPr>
          <w:rFonts w:asciiTheme="minorHAnsi" w:hAnsiTheme="minorHAnsi" w:cstheme="minorHAnsi"/>
          <w:szCs w:val="20"/>
        </w:rPr>
      </w:pPr>
      <w:r>
        <w:rPr>
          <w:rFonts w:cs="Segoe UI"/>
          <w:color w:val="171717"/>
          <w:shd w:val="clear" w:color="auto" w:fill="FFFFFF"/>
        </w:rPr>
        <w:lastRenderedPageBreak/>
        <w:t xml:space="preserve">Paste the URL you copied in the </w:t>
      </w:r>
      <w:r w:rsidRPr="00DC7B79">
        <w:rPr>
          <w:rFonts w:cs="Segoe UI"/>
          <w:b/>
          <w:bCs/>
          <w:color w:val="171717"/>
          <w:shd w:val="clear" w:color="auto" w:fill="FFFFFF"/>
        </w:rPr>
        <w:t>Web link</w:t>
      </w:r>
      <w:r>
        <w:rPr>
          <w:rFonts w:cs="Segoe UI"/>
          <w:color w:val="171717"/>
          <w:shd w:val="clear" w:color="auto" w:fill="FFFFFF"/>
        </w:rPr>
        <w:t xml:space="preserve"> textbox and click </w:t>
      </w:r>
      <w:r w:rsidRPr="00923610">
        <w:rPr>
          <w:rFonts w:cs="Segoe UI"/>
          <w:b/>
          <w:bCs/>
          <w:color w:val="171717"/>
          <w:shd w:val="clear" w:color="auto" w:fill="FFFFFF"/>
        </w:rPr>
        <w:t>Add</w:t>
      </w:r>
      <w:r>
        <w:rPr>
          <w:rFonts w:cs="Segoe UI"/>
          <w:color w:val="171717"/>
          <w:shd w:val="clear" w:color="auto" w:fill="FFFFFF"/>
        </w:rPr>
        <w:t>.</w:t>
      </w:r>
    </w:p>
    <w:p w14:paraId="60671C2E" w14:textId="4524C258" w:rsidR="00DC7B79" w:rsidRPr="00DC7B79" w:rsidRDefault="00DC7B79" w:rsidP="00DC7B79">
      <w:pPr>
        <w:ind w:left="360"/>
        <w:rPr>
          <w:rFonts w:asciiTheme="minorHAnsi" w:hAnsiTheme="minorHAnsi" w:cstheme="minorHAnsi"/>
          <w:szCs w:val="20"/>
        </w:rPr>
      </w:pPr>
      <w:r>
        <w:rPr>
          <w:noProof/>
        </w:rPr>
        <w:drawing>
          <wp:inline distT="0" distB="0" distL="0" distR="0" wp14:anchorId="2E4095A4" wp14:editId="53140C1E">
            <wp:extent cx="5078718" cy="1412935"/>
            <wp:effectExtent l="19050" t="19050" r="27305" b="15875"/>
            <wp:docPr id="50" name="Picture 50" descr="Paste URL and ad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1197"/>
                    <a:stretch/>
                  </pic:blipFill>
                  <pic:spPr bwMode="auto">
                    <a:xfrm>
                      <a:off x="0" y="0"/>
                      <a:ext cx="5107834" cy="1421035"/>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F99A4C" w14:textId="41EBF1D5" w:rsidR="00DC7B79" w:rsidRPr="00DC7B79" w:rsidRDefault="00DC7B79"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Click </w:t>
      </w:r>
      <w:r w:rsidRPr="00DC7B79">
        <w:rPr>
          <w:rFonts w:cs="Segoe UI"/>
          <w:b/>
          <w:bCs/>
          <w:color w:val="171717"/>
          <w:shd w:val="clear" w:color="auto" w:fill="FFFFFF"/>
        </w:rPr>
        <w:t>Start</w:t>
      </w:r>
      <w:r>
        <w:rPr>
          <w:rFonts w:cs="Segoe UI"/>
          <w:color w:val="171717"/>
          <w:shd w:val="clear" w:color="auto" w:fill="FFFFFF"/>
        </w:rPr>
        <w:t xml:space="preserve"> and wait. This can take few minutes.</w:t>
      </w:r>
    </w:p>
    <w:p w14:paraId="17FE746D" w14:textId="7EFBD2EE" w:rsidR="00DC7B79" w:rsidRPr="00DC7B79" w:rsidRDefault="00DC7B79" w:rsidP="00DC7B79">
      <w:pPr>
        <w:ind w:left="360"/>
        <w:rPr>
          <w:rFonts w:asciiTheme="minorHAnsi" w:hAnsiTheme="minorHAnsi" w:cstheme="minorHAnsi"/>
          <w:szCs w:val="20"/>
        </w:rPr>
      </w:pPr>
      <w:r>
        <w:rPr>
          <w:noProof/>
        </w:rPr>
        <w:drawing>
          <wp:inline distT="0" distB="0" distL="0" distR="0" wp14:anchorId="1DD7FF88" wp14:editId="33727B4D">
            <wp:extent cx="4947200" cy="1663101"/>
            <wp:effectExtent l="19050" t="19050" r="25400" b="13335"/>
            <wp:docPr id="51" name="Picture 51" descr="Wait for suggestions to be crea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77640" cy="1673334"/>
                    </a:xfrm>
                    <a:prstGeom prst="rect">
                      <a:avLst/>
                    </a:prstGeom>
                    <a:ln w="12700">
                      <a:solidFill>
                        <a:schemeClr val="tx1"/>
                      </a:solidFill>
                    </a:ln>
                  </pic:spPr>
                </pic:pic>
              </a:graphicData>
            </a:graphic>
          </wp:inline>
        </w:drawing>
      </w:r>
    </w:p>
    <w:p w14:paraId="01C9D153" w14:textId="660BA7F6" w:rsidR="00DC7B79" w:rsidRPr="00286165" w:rsidRDefault="00DC7B79"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You should get </w:t>
      </w:r>
      <w:r w:rsidR="00286165">
        <w:rPr>
          <w:rFonts w:cs="Segoe UI"/>
          <w:color w:val="171717"/>
          <w:shd w:val="clear" w:color="auto" w:fill="FFFFFF"/>
        </w:rPr>
        <w:t xml:space="preserve">some </w:t>
      </w:r>
      <w:r w:rsidR="00153C3A">
        <w:rPr>
          <w:rFonts w:cs="Segoe UI"/>
          <w:color w:val="171717"/>
          <w:shd w:val="clear" w:color="auto" w:fill="FFFFFF"/>
        </w:rPr>
        <w:t>suggested topics</w:t>
      </w:r>
      <w:r w:rsidR="00286165">
        <w:rPr>
          <w:rFonts w:cs="Segoe UI"/>
          <w:color w:val="171717"/>
          <w:shd w:val="clear" w:color="auto" w:fill="FFFFFF"/>
        </w:rPr>
        <w:t xml:space="preserve"> created for you.</w:t>
      </w:r>
    </w:p>
    <w:p w14:paraId="5574AC74" w14:textId="669F4DC1" w:rsidR="00286165" w:rsidRPr="00286165" w:rsidRDefault="00286165" w:rsidP="00286165">
      <w:pPr>
        <w:ind w:left="360"/>
        <w:rPr>
          <w:rFonts w:asciiTheme="minorHAnsi" w:hAnsiTheme="minorHAnsi" w:cstheme="minorHAnsi"/>
          <w:szCs w:val="20"/>
        </w:rPr>
      </w:pPr>
      <w:r>
        <w:rPr>
          <w:noProof/>
        </w:rPr>
        <w:drawing>
          <wp:inline distT="0" distB="0" distL="0" distR="0" wp14:anchorId="0876DD3A" wp14:editId="520D8A9C">
            <wp:extent cx="5320701" cy="2184637"/>
            <wp:effectExtent l="19050" t="19050" r="13335" b="25400"/>
            <wp:docPr id="52" name="Picture 52" descr="Created suggest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4160"/>
                    <a:stretch/>
                  </pic:blipFill>
                  <pic:spPr bwMode="auto">
                    <a:xfrm>
                      <a:off x="0" y="0"/>
                      <a:ext cx="5352534" cy="219770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201C67A" w14:textId="32BB02AD" w:rsidR="00286165" w:rsidRPr="00286165" w:rsidRDefault="00286165"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Click to open one of the </w:t>
      </w:r>
      <w:r w:rsidR="00153C3A">
        <w:rPr>
          <w:rFonts w:cs="Segoe UI"/>
          <w:color w:val="171717"/>
          <w:shd w:val="clear" w:color="auto" w:fill="FFFFFF"/>
        </w:rPr>
        <w:t>suggested topics</w:t>
      </w:r>
      <w:r>
        <w:rPr>
          <w:rFonts w:cs="Segoe UI"/>
          <w:color w:val="171717"/>
          <w:shd w:val="clear" w:color="auto" w:fill="FFFFFF"/>
        </w:rPr>
        <w:t>.</w:t>
      </w:r>
    </w:p>
    <w:p w14:paraId="19BB8BC3" w14:textId="6C8B5DC8" w:rsidR="00286165" w:rsidRDefault="00153C3A" w:rsidP="00153C3A">
      <w:pPr>
        <w:ind w:left="360"/>
        <w:rPr>
          <w:rFonts w:asciiTheme="minorHAnsi" w:hAnsiTheme="minorHAnsi" w:cstheme="minorHAnsi"/>
          <w:szCs w:val="20"/>
        </w:rPr>
      </w:pPr>
      <w:r>
        <w:rPr>
          <w:noProof/>
        </w:rPr>
        <w:drawing>
          <wp:inline distT="0" distB="0" distL="0" distR="0" wp14:anchorId="6BD860DE" wp14:editId="2770EF23">
            <wp:extent cx="4233773" cy="1693509"/>
            <wp:effectExtent l="19050" t="19050" r="14605" b="21590"/>
            <wp:docPr id="53" name="Picture 53" descr="Open suggestion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79614" cy="1711845"/>
                    </a:xfrm>
                    <a:prstGeom prst="rect">
                      <a:avLst/>
                    </a:prstGeom>
                    <a:ln w="12700">
                      <a:solidFill>
                        <a:schemeClr val="tx1"/>
                      </a:solidFill>
                    </a:ln>
                  </pic:spPr>
                </pic:pic>
              </a:graphicData>
            </a:graphic>
          </wp:inline>
        </w:drawing>
      </w:r>
    </w:p>
    <w:p w14:paraId="3999BD10" w14:textId="77777777" w:rsidR="00525A84" w:rsidRPr="00153C3A" w:rsidRDefault="00525A84" w:rsidP="00153C3A">
      <w:pPr>
        <w:ind w:left="360"/>
        <w:rPr>
          <w:rFonts w:asciiTheme="minorHAnsi" w:hAnsiTheme="minorHAnsi" w:cstheme="minorHAnsi"/>
          <w:szCs w:val="20"/>
        </w:rPr>
      </w:pPr>
    </w:p>
    <w:p w14:paraId="663E64CE" w14:textId="799764EC" w:rsidR="00286165" w:rsidRPr="00153C3A" w:rsidRDefault="00153C3A" w:rsidP="007264B4">
      <w:pPr>
        <w:pStyle w:val="ListParagraph"/>
        <w:numPr>
          <w:ilvl w:val="0"/>
          <w:numId w:val="3"/>
        </w:numPr>
        <w:rPr>
          <w:rFonts w:asciiTheme="minorHAnsi" w:hAnsiTheme="minorHAnsi" w:cstheme="minorHAnsi"/>
          <w:szCs w:val="20"/>
        </w:rPr>
      </w:pPr>
      <w:r>
        <w:rPr>
          <w:rFonts w:cs="Segoe UI"/>
          <w:color w:val="171717"/>
          <w:shd w:val="clear" w:color="auto" w:fill="FFFFFF"/>
        </w:rPr>
        <w:t xml:space="preserve">You should see the trigger phrase and what the bot reply will be. </w:t>
      </w:r>
      <w:r w:rsidRPr="00153C3A">
        <w:rPr>
          <w:rFonts w:cs="Segoe UI"/>
          <w:b/>
          <w:bCs/>
          <w:color w:val="171717"/>
          <w:shd w:val="clear" w:color="auto" w:fill="FFFFFF"/>
        </w:rPr>
        <w:t>Click Add to topics.</w:t>
      </w:r>
    </w:p>
    <w:p w14:paraId="30522C84" w14:textId="622AE8E8" w:rsidR="00153C3A" w:rsidRPr="00153C3A" w:rsidRDefault="00153C3A" w:rsidP="00153C3A">
      <w:pPr>
        <w:ind w:left="360"/>
        <w:rPr>
          <w:rFonts w:asciiTheme="minorHAnsi" w:hAnsiTheme="minorHAnsi" w:cstheme="minorHAnsi"/>
          <w:szCs w:val="20"/>
        </w:rPr>
      </w:pPr>
      <w:r>
        <w:rPr>
          <w:noProof/>
        </w:rPr>
        <w:drawing>
          <wp:inline distT="0" distB="0" distL="0" distR="0" wp14:anchorId="2335EBE4" wp14:editId="46779D58">
            <wp:extent cx="3765550" cy="3189909"/>
            <wp:effectExtent l="19050" t="19050" r="25400" b="10795"/>
            <wp:docPr id="54" name="Picture 54" descr="Add suggested topic to topic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92362" cy="3212622"/>
                    </a:xfrm>
                    <a:prstGeom prst="rect">
                      <a:avLst/>
                    </a:prstGeom>
                    <a:ln w="12700">
                      <a:solidFill>
                        <a:schemeClr val="tx1"/>
                      </a:solidFill>
                    </a:ln>
                  </pic:spPr>
                </pic:pic>
              </a:graphicData>
            </a:graphic>
          </wp:inline>
        </w:drawing>
      </w:r>
    </w:p>
    <w:p w14:paraId="31FCE4D0" w14:textId="7216AABF" w:rsidR="00153C3A" w:rsidRPr="0043215D" w:rsidRDefault="00153C3A" w:rsidP="00923610">
      <w:pPr>
        <w:pStyle w:val="ListParagraph"/>
        <w:ind w:left="360"/>
        <w:rPr>
          <w:rFonts w:asciiTheme="minorHAnsi" w:hAnsiTheme="minorHAnsi" w:cstheme="minorHAnsi"/>
          <w:szCs w:val="20"/>
        </w:rPr>
      </w:pPr>
      <w:r w:rsidRPr="0043215D">
        <w:rPr>
          <w:rFonts w:cs="Segoe UI"/>
          <w:color w:val="171717"/>
          <w:shd w:val="clear" w:color="auto" w:fill="FFFFFF"/>
        </w:rPr>
        <w:t xml:space="preserve">The suggested topic should be added to your topics. Select all the suggested topics and click </w:t>
      </w:r>
      <w:r w:rsidRPr="0043215D">
        <w:rPr>
          <w:rFonts w:cs="Segoe UI"/>
          <w:b/>
          <w:bCs/>
          <w:color w:val="171717"/>
          <w:shd w:val="clear" w:color="auto" w:fill="FFFFFF"/>
        </w:rPr>
        <w:t>Add to topics</w:t>
      </w:r>
      <w:r w:rsidRPr="0043215D">
        <w:rPr>
          <w:rFonts w:cs="Segoe UI"/>
          <w:color w:val="171717"/>
          <w:shd w:val="clear" w:color="auto" w:fill="FFFFFF"/>
        </w:rPr>
        <w:t>.</w:t>
      </w:r>
      <w:r w:rsidR="00691422" w:rsidRPr="0043215D">
        <w:rPr>
          <w:rFonts w:cs="Segoe UI"/>
          <w:color w:val="171717"/>
          <w:shd w:val="clear" w:color="auto" w:fill="FFFFFF"/>
        </w:rPr>
        <w:t xml:space="preserve"> </w:t>
      </w:r>
      <w:r>
        <w:rPr>
          <w:noProof/>
        </w:rPr>
        <w:drawing>
          <wp:inline distT="0" distB="0" distL="0" distR="0" wp14:anchorId="35AEFD75" wp14:editId="5649012D">
            <wp:extent cx="5295092" cy="2029883"/>
            <wp:effectExtent l="19050" t="19050" r="20320" b="27940"/>
            <wp:docPr id="57" name="Picture 57" descr="Select all the suggested topics and them to topics - scree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19342"/>
                    <a:stretch/>
                  </pic:blipFill>
                  <pic:spPr bwMode="auto">
                    <a:xfrm>
                      <a:off x="0" y="0"/>
                      <a:ext cx="5346755" cy="2049688"/>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7F85C6" w14:textId="5476F543" w:rsidR="00153C3A" w:rsidRPr="00153C3A" w:rsidRDefault="00153C3A" w:rsidP="007264B4">
      <w:pPr>
        <w:pStyle w:val="ListParagraph"/>
        <w:numPr>
          <w:ilvl w:val="0"/>
          <w:numId w:val="3"/>
        </w:numPr>
        <w:rPr>
          <w:rFonts w:asciiTheme="minorHAnsi" w:hAnsiTheme="minorHAnsi" w:cstheme="minorHAnsi"/>
          <w:szCs w:val="20"/>
        </w:rPr>
      </w:pPr>
      <w:r>
        <w:rPr>
          <w:rFonts w:cs="Segoe UI"/>
          <w:color w:val="171717"/>
          <w:shd w:val="clear" w:color="auto" w:fill="FFFFFF"/>
        </w:rPr>
        <w:t>Select the Topics tab. You should see the new topics with their status set to Off.</w:t>
      </w:r>
    </w:p>
    <w:p w14:paraId="4562CE3A" w14:textId="302E71F2" w:rsidR="00153C3A" w:rsidRPr="00153C3A" w:rsidRDefault="00153C3A" w:rsidP="00153C3A">
      <w:pPr>
        <w:ind w:left="360"/>
        <w:rPr>
          <w:rFonts w:asciiTheme="minorHAnsi" w:hAnsiTheme="minorHAnsi" w:cstheme="minorHAnsi"/>
          <w:szCs w:val="20"/>
        </w:rPr>
      </w:pPr>
      <w:r>
        <w:rPr>
          <w:noProof/>
        </w:rPr>
        <w:drawing>
          <wp:inline distT="0" distB="0" distL="0" distR="0" wp14:anchorId="00D60FB5" wp14:editId="5E9765F4">
            <wp:extent cx="5707136" cy="1919817"/>
            <wp:effectExtent l="19050" t="19050" r="27305" b="23495"/>
            <wp:docPr id="1" name="Picture 1" descr="Topics with status set to off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84383" cy="1945802"/>
                    </a:xfrm>
                    <a:prstGeom prst="rect">
                      <a:avLst/>
                    </a:prstGeom>
                    <a:ln w="12700">
                      <a:solidFill>
                        <a:schemeClr val="tx1"/>
                      </a:solidFill>
                    </a:ln>
                  </pic:spPr>
                </pic:pic>
              </a:graphicData>
            </a:graphic>
          </wp:inline>
        </w:drawing>
      </w:r>
    </w:p>
    <w:p w14:paraId="6E31E745" w14:textId="6AA1646F" w:rsidR="00153C3A" w:rsidRPr="00153C3A" w:rsidRDefault="00153C3A" w:rsidP="007264B4">
      <w:pPr>
        <w:pStyle w:val="ListParagraph"/>
        <w:numPr>
          <w:ilvl w:val="0"/>
          <w:numId w:val="3"/>
        </w:numPr>
        <w:rPr>
          <w:rFonts w:asciiTheme="minorHAnsi" w:hAnsiTheme="minorHAnsi" w:cstheme="minorHAnsi"/>
          <w:szCs w:val="20"/>
        </w:rPr>
      </w:pPr>
      <w:r>
        <w:rPr>
          <w:rFonts w:cs="Segoe UI"/>
          <w:color w:val="171717"/>
          <w:shd w:val="clear" w:color="auto" w:fill="FFFFFF"/>
        </w:rPr>
        <w:lastRenderedPageBreak/>
        <w:t xml:space="preserve">Click on the toggle button of the status column </w:t>
      </w:r>
      <w:r w:rsidR="00525A84">
        <w:rPr>
          <w:rFonts w:cs="Segoe UI"/>
          <w:color w:val="171717"/>
          <w:shd w:val="clear" w:color="auto" w:fill="FFFFFF"/>
        </w:rPr>
        <w:t>to turn them all on.</w:t>
      </w:r>
      <w:r w:rsidR="00691422">
        <w:rPr>
          <w:rFonts w:cs="Segoe UI"/>
          <w:color w:val="171717"/>
          <w:shd w:val="clear" w:color="auto" w:fill="FFFFFF"/>
        </w:rPr>
        <w:t xml:space="preserve"> If you are short on time, you may turn on the first ten, but ensure </w:t>
      </w:r>
      <w:proofErr w:type="gramStart"/>
      <w:r w:rsidR="00691422">
        <w:rPr>
          <w:rFonts w:cs="Segoe UI"/>
          <w:color w:val="171717"/>
          <w:shd w:val="clear" w:color="auto" w:fill="FFFFFF"/>
        </w:rPr>
        <w:t>you’ve</w:t>
      </w:r>
      <w:proofErr w:type="gramEnd"/>
      <w:r w:rsidR="00691422">
        <w:rPr>
          <w:rFonts w:cs="Segoe UI"/>
          <w:color w:val="171717"/>
          <w:shd w:val="clear" w:color="auto" w:fill="FFFFFF"/>
        </w:rPr>
        <w:t xml:space="preserve"> turned “</w:t>
      </w:r>
      <w:r w:rsidR="0043215D" w:rsidRPr="00923610">
        <w:rPr>
          <w:rFonts w:cs="Segoe UI"/>
          <w:b/>
          <w:bCs/>
          <w:color w:val="171717"/>
          <w:shd w:val="clear" w:color="auto" w:fill="FFFFFF"/>
        </w:rPr>
        <w:t>How can I protect myself</w:t>
      </w:r>
      <w:r w:rsidR="00691422">
        <w:rPr>
          <w:rFonts w:cs="Segoe UI"/>
          <w:color w:val="171717"/>
          <w:shd w:val="clear" w:color="auto" w:fill="FFFFFF"/>
        </w:rPr>
        <w:t xml:space="preserve">” to On. </w:t>
      </w:r>
    </w:p>
    <w:p w14:paraId="7A49FD90" w14:textId="6389FB60" w:rsidR="00153C3A" w:rsidRPr="00DB4FC2" w:rsidRDefault="00153C3A" w:rsidP="00DB4FC2">
      <w:pPr>
        <w:ind w:left="360"/>
        <w:rPr>
          <w:rFonts w:asciiTheme="minorHAnsi" w:hAnsiTheme="minorHAnsi" w:cstheme="minorHAnsi"/>
          <w:szCs w:val="20"/>
        </w:rPr>
      </w:pPr>
      <w:r>
        <w:rPr>
          <w:noProof/>
        </w:rPr>
        <w:drawing>
          <wp:inline distT="0" distB="0" distL="0" distR="0" wp14:anchorId="6BEE079D" wp14:editId="32DC4625">
            <wp:extent cx="5872193" cy="2672391"/>
            <wp:effectExtent l="19050" t="19050" r="14605" b="13970"/>
            <wp:docPr id="61" name="Picture 61" descr="Turn on topics - screensh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18567" cy="2693495"/>
                    </a:xfrm>
                    <a:prstGeom prst="rect">
                      <a:avLst/>
                    </a:prstGeom>
                    <a:ln w="12700">
                      <a:solidFill>
                        <a:schemeClr val="tx1"/>
                      </a:solidFill>
                    </a:ln>
                  </pic:spPr>
                </pic:pic>
              </a:graphicData>
            </a:graphic>
          </wp:inline>
        </w:drawing>
      </w:r>
    </w:p>
    <w:p w14:paraId="4FB2B038" w14:textId="03193D1C" w:rsidR="00153C3A" w:rsidRPr="00153C3A" w:rsidRDefault="00153C3A" w:rsidP="007264B4">
      <w:pPr>
        <w:pStyle w:val="ListParagraph"/>
        <w:numPr>
          <w:ilvl w:val="0"/>
          <w:numId w:val="3"/>
        </w:numPr>
        <w:rPr>
          <w:rFonts w:asciiTheme="minorHAnsi" w:hAnsiTheme="minorHAnsi" w:cstheme="minorHAnsi"/>
          <w:szCs w:val="20"/>
        </w:rPr>
      </w:pPr>
      <w:r>
        <w:rPr>
          <w:rFonts w:cs="Segoe UI"/>
          <w:color w:val="171717"/>
          <w:shd w:val="clear" w:color="auto" w:fill="FFFFFF"/>
        </w:rPr>
        <w:t>Do not navigate away from this browser window.</w:t>
      </w:r>
    </w:p>
    <w:p w14:paraId="2E4927B0" w14:textId="2D9D62C0" w:rsidR="00153C3A" w:rsidRDefault="00153C3A" w:rsidP="00153C3A">
      <w:pPr>
        <w:pStyle w:val="Heading2"/>
      </w:pPr>
      <w:bookmarkStart w:id="14" w:name="_Toc46825954"/>
      <w:r>
        <w:t>Task 3: Test topics</w:t>
      </w:r>
      <w:bookmarkEnd w:id="14"/>
    </w:p>
    <w:p w14:paraId="478465D3" w14:textId="40FC1CFF" w:rsidR="00153C3A" w:rsidRPr="000E2B9C" w:rsidRDefault="00153C3A" w:rsidP="00153C3A">
      <w:r>
        <w:t>In this task, you will test the topics you added.</w:t>
      </w:r>
    </w:p>
    <w:p w14:paraId="3D433628" w14:textId="1FD6B01E" w:rsidR="00153C3A" w:rsidRDefault="00153C3A"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 xml:space="preserve">Click </w:t>
      </w:r>
      <w:r w:rsidRPr="00DB4FC2">
        <w:rPr>
          <w:rFonts w:asciiTheme="minorHAnsi" w:hAnsiTheme="minorHAnsi" w:cstheme="minorHAnsi"/>
          <w:b/>
          <w:bCs/>
          <w:szCs w:val="20"/>
        </w:rPr>
        <w:t>Test your bot.</w:t>
      </w:r>
    </w:p>
    <w:p w14:paraId="0A2F3290" w14:textId="0EF71898" w:rsidR="00153C3A" w:rsidRPr="00DB4FC2" w:rsidRDefault="00DB4FC2" w:rsidP="00DB4FC2">
      <w:pPr>
        <w:ind w:left="360"/>
        <w:rPr>
          <w:rFonts w:asciiTheme="minorHAnsi" w:hAnsiTheme="minorHAnsi" w:cstheme="minorHAnsi"/>
          <w:szCs w:val="20"/>
        </w:rPr>
      </w:pPr>
      <w:r>
        <w:rPr>
          <w:noProof/>
        </w:rPr>
        <w:drawing>
          <wp:inline distT="0" distB="0" distL="0" distR="0" wp14:anchorId="387749A0" wp14:editId="6BBAFB74">
            <wp:extent cx="2338305" cy="822595"/>
            <wp:effectExtent l="19050" t="19050" r="24130" b="15875"/>
            <wp:docPr id="1348731617" name="Picture 1348731617" descr="Start testing the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20274"/>
                    <a:stretch/>
                  </pic:blipFill>
                  <pic:spPr bwMode="auto">
                    <a:xfrm>
                      <a:off x="0" y="0"/>
                      <a:ext cx="2384367" cy="838799"/>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B5965E" w14:textId="1687933D" w:rsidR="00DB4FC2" w:rsidRDefault="00DB4FC2"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 xml:space="preserve">Click </w:t>
      </w:r>
      <w:r w:rsidRPr="00DB4FC2">
        <w:rPr>
          <w:rFonts w:asciiTheme="minorHAnsi" w:hAnsiTheme="minorHAnsi" w:cstheme="minorHAnsi"/>
          <w:b/>
          <w:bCs/>
          <w:szCs w:val="20"/>
        </w:rPr>
        <w:t>Reset</w:t>
      </w:r>
      <w:r>
        <w:rPr>
          <w:rFonts w:asciiTheme="minorHAnsi" w:hAnsiTheme="minorHAnsi" w:cstheme="minorHAnsi"/>
          <w:szCs w:val="20"/>
        </w:rPr>
        <w:t>.</w:t>
      </w:r>
    </w:p>
    <w:p w14:paraId="6A285AA8" w14:textId="5882B778" w:rsidR="00DB4FC2" w:rsidRPr="00DB4FC2" w:rsidRDefault="00DB4FC2" w:rsidP="00DB4FC2">
      <w:pPr>
        <w:ind w:left="360"/>
        <w:rPr>
          <w:rFonts w:asciiTheme="minorHAnsi" w:hAnsiTheme="minorHAnsi" w:cstheme="minorHAnsi"/>
          <w:szCs w:val="20"/>
        </w:rPr>
      </w:pPr>
      <w:r>
        <w:rPr>
          <w:noProof/>
        </w:rPr>
        <w:drawing>
          <wp:inline distT="0" distB="0" distL="0" distR="0" wp14:anchorId="29C55B73" wp14:editId="167F0168">
            <wp:extent cx="3411272" cy="1239309"/>
            <wp:effectExtent l="19050" t="19050" r="17780" b="18415"/>
            <wp:docPr id="1348731618" name="Picture 1348731618" descr="Reset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5037" b="16249"/>
                    <a:stretch/>
                  </pic:blipFill>
                  <pic:spPr bwMode="auto">
                    <a:xfrm>
                      <a:off x="0" y="0"/>
                      <a:ext cx="3441952" cy="1250455"/>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9779345" w14:textId="4C96EAB0" w:rsidR="00153C3A" w:rsidRPr="00A113F2" w:rsidRDefault="00DB4FC2"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 xml:space="preserve">Type </w:t>
      </w:r>
      <w:r w:rsidR="0043215D" w:rsidRPr="009E044B">
        <w:rPr>
          <w:rFonts w:cs="Segoe UI"/>
          <w:b/>
          <w:bCs/>
          <w:color w:val="171717"/>
          <w:shd w:val="clear" w:color="auto" w:fill="FFFFFF"/>
        </w:rPr>
        <w:t>How can I protect myself</w:t>
      </w:r>
      <w:r w:rsidRPr="00DB4FC2">
        <w:rPr>
          <w:rFonts w:asciiTheme="minorHAnsi" w:hAnsiTheme="minorHAnsi" w:cstheme="minorHAnsi"/>
          <w:b/>
          <w:bCs/>
          <w:szCs w:val="20"/>
        </w:rPr>
        <w:t>?</w:t>
      </w:r>
      <w:r>
        <w:rPr>
          <w:rFonts w:asciiTheme="minorHAnsi" w:hAnsiTheme="minorHAnsi" w:cstheme="minorHAnsi"/>
          <w:szCs w:val="20"/>
        </w:rPr>
        <w:t xml:space="preserve"> And click Send.</w:t>
      </w:r>
    </w:p>
    <w:p w14:paraId="23CA9880" w14:textId="521F62A9" w:rsidR="00153C3A" w:rsidRPr="00153C3A" w:rsidRDefault="00DB4FC2" w:rsidP="00153C3A">
      <w:pPr>
        <w:ind w:left="360"/>
        <w:rPr>
          <w:rFonts w:asciiTheme="minorHAnsi" w:hAnsiTheme="minorHAnsi" w:cstheme="minorHAnsi"/>
          <w:szCs w:val="20"/>
        </w:rPr>
      </w:pPr>
      <w:r>
        <w:rPr>
          <w:noProof/>
        </w:rPr>
        <w:drawing>
          <wp:inline distT="0" distB="0" distL="0" distR="0" wp14:anchorId="1918BD32" wp14:editId="166CF9EA">
            <wp:extent cx="4647147" cy="1013547"/>
            <wp:effectExtent l="19050" t="19050" r="20320" b="15240"/>
            <wp:docPr id="1348731620" name="Picture 1348731620" descr="Send chat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647147" cy="1013547"/>
                    </a:xfrm>
                    <a:prstGeom prst="rect">
                      <a:avLst/>
                    </a:prstGeom>
                    <a:ln w="12700">
                      <a:solidFill>
                        <a:schemeClr val="tx1"/>
                      </a:solidFill>
                    </a:ln>
                  </pic:spPr>
                </pic:pic>
              </a:graphicData>
            </a:graphic>
          </wp:inline>
        </w:drawing>
      </w:r>
    </w:p>
    <w:p w14:paraId="4E57013F" w14:textId="7B55B8B6" w:rsidR="00A113F2" w:rsidRPr="0043511E" w:rsidRDefault="00DB4FC2" w:rsidP="007264B4">
      <w:pPr>
        <w:pStyle w:val="ListParagraph"/>
        <w:numPr>
          <w:ilvl w:val="0"/>
          <w:numId w:val="4"/>
        </w:numPr>
        <w:rPr>
          <w:rFonts w:asciiTheme="minorHAnsi" w:hAnsiTheme="minorHAnsi" w:cstheme="minorHAnsi"/>
          <w:szCs w:val="20"/>
        </w:rPr>
      </w:pPr>
      <w:r>
        <w:rPr>
          <w:rFonts w:cs="Segoe UI"/>
          <w:color w:val="171717"/>
          <w:shd w:val="clear" w:color="auto" w:fill="FFFFFF"/>
        </w:rPr>
        <w:lastRenderedPageBreak/>
        <w:t xml:space="preserve">The bot should give you the correct information and ask if </w:t>
      </w:r>
      <w:r w:rsidR="0043511E">
        <w:rPr>
          <w:rFonts w:cs="Segoe UI"/>
          <w:color w:val="171717"/>
          <w:shd w:val="clear" w:color="auto" w:fill="FFFFFF"/>
        </w:rPr>
        <w:t xml:space="preserve">it answered your question. Click </w:t>
      </w:r>
      <w:r w:rsidR="0043511E" w:rsidRPr="00605C5E">
        <w:rPr>
          <w:rFonts w:cs="Segoe UI"/>
          <w:b/>
          <w:bCs/>
          <w:color w:val="171717"/>
          <w:shd w:val="clear" w:color="auto" w:fill="FFFFFF"/>
        </w:rPr>
        <w:t>Yes</w:t>
      </w:r>
      <w:r w:rsidR="0043511E">
        <w:rPr>
          <w:rFonts w:cs="Segoe UI"/>
          <w:color w:val="171717"/>
          <w:shd w:val="clear" w:color="auto" w:fill="FFFFFF"/>
        </w:rPr>
        <w:t>.</w:t>
      </w:r>
    </w:p>
    <w:p w14:paraId="229C0C6A" w14:textId="5345E878" w:rsidR="0043511E" w:rsidRPr="0043511E" w:rsidRDefault="0043511E" w:rsidP="0043511E">
      <w:pPr>
        <w:ind w:left="360"/>
        <w:rPr>
          <w:rFonts w:asciiTheme="minorHAnsi" w:hAnsiTheme="minorHAnsi" w:cstheme="minorHAnsi"/>
          <w:szCs w:val="20"/>
        </w:rPr>
      </w:pPr>
      <w:r>
        <w:rPr>
          <w:noProof/>
        </w:rPr>
        <w:drawing>
          <wp:inline distT="0" distB="0" distL="0" distR="0" wp14:anchorId="3BF43423" wp14:editId="114DBFD1">
            <wp:extent cx="2593141" cy="3183544"/>
            <wp:effectExtent l="19050" t="19050" r="17145" b="17145"/>
            <wp:docPr id="1348731621" name="Picture 1348731621" descr="Reply from the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bwMode="auto">
                    <a:xfrm>
                      <a:off x="0" y="0"/>
                      <a:ext cx="2593141" cy="318354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9FF5C6" w14:textId="16E2D947" w:rsidR="00B12294" w:rsidRDefault="0043511E"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The bot should ask you the rate how it did. Give it an excellent rating.</w:t>
      </w:r>
    </w:p>
    <w:p w14:paraId="44A12548" w14:textId="073C8EF9" w:rsidR="0043511E" w:rsidRPr="0043511E" w:rsidRDefault="0043511E" w:rsidP="0043511E">
      <w:pPr>
        <w:ind w:left="360"/>
        <w:rPr>
          <w:rFonts w:asciiTheme="minorHAnsi" w:hAnsiTheme="minorHAnsi" w:cstheme="minorHAnsi"/>
          <w:szCs w:val="20"/>
        </w:rPr>
      </w:pPr>
      <w:r>
        <w:rPr>
          <w:noProof/>
        </w:rPr>
        <w:drawing>
          <wp:inline distT="0" distB="0" distL="0" distR="0" wp14:anchorId="39458FF8" wp14:editId="4214D7C3">
            <wp:extent cx="3648941" cy="2561352"/>
            <wp:effectExtent l="19050" t="19050" r="27940" b="10795"/>
            <wp:docPr id="1348731622" name="Picture 1348731622" descr="Rate bot intera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6085" cy="2573386"/>
                    </a:xfrm>
                    <a:prstGeom prst="rect">
                      <a:avLst/>
                    </a:prstGeom>
                    <a:ln w="12700">
                      <a:solidFill>
                        <a:schemeClr val="tx1"/>
                      </a:solidFill>
                    </a:ln>
                  </pic:spPr>
                </pic:pic>
              </a:graphicData>
            </a:graphic>
          </wp:inline>
        </w:drawing>
      </w:r>
    </w:p>
    <w:p w14:paraId="4D6146C5" w14:textId="4CC9AFA1" w:rsidR="00B12294" w:rsidRDefault="0043511E"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 xml:space="preserve">The bot should ask if it can help you with anything else. Click </w:t>
      </w:r>
      <w:r>
        <w:rPr>
          <w:rFonts w:asciiTheme="minorHAnsi" w:hAnsiTheme="minorHAnsi" w:cstheme="minorHAnsi"/>
          <w:b/>
          <w:bCs/>
          <w:szCs w:val="20"/>
        </w:rPr>
        <w:t>No, Thanks</w:t>
      </w:r>
      <w:r>
        <w:rPr>
          <w:rFonts w:asciiTheme="minorHAnsi" w:hAnsiTheme="minorHAnsi" w:cstheme="minorHAnsi"/>
          <w:szCs w:val="20"/>
        </w:rPr>
        <w:t>.</w:t>
      </w:r>
    </w:p>
    <w:p w14:paraId="6120967D" w14:textId="77777777" w:rsidR="0043511E" w:rsidRDefault="0043511E"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The bot should conclude the chat session.</w:t>
      </w:r>
    </w:p>
    <w:p w14:paraId="380A1431" w14:textId="7B0099FE" w:rsidR="0043511E" w:rsidRDefault="0043511E"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 xml:space="preserve">Type </w:t>
      </w:r>
      <w:r w:rsidRPr="0043511E">
        <w:rPr>
          <w:rFonts w:asciiTheme="minorHAnsi" w:hAnsiTheme="minorHAnsi" w:cstheme="minorHAnsi"/>
          <w:b/>
          <w:bCs/>
          <w:szCs w:val="20"/>
        </w:rPr>
        <w:t>hello</w:t>
      </w:r>
      <w:r>
        <w:rPr>
          <w:rFonts w:asciiTheme="minorHAnsi" w:hAnsiTheme="minorHAnsi" w:cstheme="minorHAnsi"/>
          <w:szCs w:val="20"/>
        </w:rPr>
        <w:t xml:space="preserve"> and click </w:t>
      </w:r>
      <w:r w:rsidRPr="0043511E">
        <w:rPr>
          <w:rFonts w:asciiTheme="minorHAnsi" w:hAnsiTheme="minorHAnsi" w:cstheme="minorHAnsi"/>
          <w:b/>
          <w:bCs/>
          <w:szCs w:val="20"/>
        </w:rPr>
        <w:t>Send</w:t>
      </w:r>
      <w:r>
        <w:rPr>
          <w:rFonts w:asciiTheme="minorHAnsi" w:hAnsiTheme="minorHAnsi" w:cstheme="minorHAnsi"/>
          <w:szCs w:val="20"/>
        </w:rPr>
        <w:t>.</w:t>
      </w:r>
    </w:p>
    <w:p w14:paraId="038A205F" w14:textId="0B54EA91" w:rsidR="0043511E" w:rsidRDefault="0043511E" w:rsidP="007264B4">
      <w:pPr>
        <w:pStyle w:val="ListParagraph"/>
        <w:numPr>
          <w:ilvl w:val="0"/>
          <w:numId w:val="4"/>
        </w:numPr>
        <w:rPr>
          <w:rFonts w:asciiTheme="minorHAnsi" w:hAnsiTheme="minorHAnsi" w:cstheme="minorHAnsi"/>
          <w:szCs w:val="20"/>
        </w:rPr>
      </w:pPr>
      <w:r>
        <w:rPr>
          <w:rFonts w:asciiTheme="minorHAnsi" w:hAnsiTheme="minorHAnsi" w:cstheme="minorHAnsi"/>
          <w:szCs w:val="20"/>
        </w:rPr>
        <w:t>The bot should greet you and tell you what it can do. Your bot can now help users with Covid-19 FAQs, you will change the greeting message in the next task. Do not navigate away from this browser window.</w:t>
      </w:r>
    </w:p>
    <w:p w14:paraId="7E813E87" w14:textId="77777777" w:rsidR="00525A84" w:rsidRPr="00605C5E" w:rsidRDefault="00525A84" w:rsidP="00605C5E">
      <w:pPr>
        <w:rPr>
          <w:rFonts w:asciiTheme="minorHAnsi" w:hAnsiTheme="minorHAnsi" w:cstheme="minorHAnsi"/>
          <w:szCs w:val="20"/>
        </w:rPr>
      </w:pPr>
    </w:p>
    <w:p w14:paraId="265711B7" w14:textId="07AFD4FE" w:rsidR="0043511E" w:rsidRDefault="0043511E" w:rsidP="0043511E">
      <w:pPr>
        <w:ind w:left="360"/>
        <w:rPr>
          <w:rFonts w:asciiTheme="minorHAnsi" w:hAnsiTheme="minorHAnsi" w:cstheme="minorHAnsi"/>
          <w:szCs w:val="20"/>
        </w:rPr>
      </w:pPr>
    </w:p>
    <w:p w14:paraId="0D0F008B" w14:textId="7831E8E7" w:rsidR="0043511E" w:rsidRDefault="0043511E" w:rsidP="0043511E">
      <w:pPr>
        <w:pStyle w:val="Heading2"/>
      </w:pPr>
      <w:bookmarkStart w:id="15" w:name="_Toc46825955"/>
      <w:r>
        <w:lastRenderedPageBreak/>
        <w:t>Task 4: Change the greeting</w:t>
      </w:r>
      <w:bookmarkEnd w:id="15"/>
    </w:p>
    <w:p w14:paraId="139481FB" w14:textId="5DD11D7F" w:rsidR="0043511E" w:rsidRPr="000E2B9C" w:rsidRDefault="0043511E" w:rsidP="0043511E">
      <w:r>
        <w:t>In this task, you will change the greeting to Covid-19 specific.</w:t>
      </w:r>
    </w:p>
    <w:p w14:paraId="70550CB4" w14:textId="7190A52F" w:rsidR="0043511E" w:rsidRDefault="0043511E"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Make sure you have </w:t>
      </w:r>
      <w:r w:rsidRPr="0043511E">
        <w:rPr>
          <w:rFonts w:asciiTheme="minorHAnsi" w:hAnsiTheme="minorHAnsi" w:cstheme="minorHAnsi"/>
          <w:b/>
          <w:bCs/>
          <w:szCs w:val="20"/>
        </w:rPr>
        <w:t>Topics</w:t>
      </w:r>
      <w:r>
        <w:rPr>
          <w:rFonts w:asciiTheme="minorHAnsi" w:hAnsiTheme="minorHAnsi" w:cstheme="minorHAnsi"/>
          <w:szCs w:val="20"/>
        </w:rPr>
        <w:t xml:space="preserve"> selected and select the </w:t>
      </w:r>
      <w:r w:rsidRPr="0043511E">
        <w:rPr>
          <w:rFonts w:asciiTheme="minorHAnsi" w:hAnsiTheme="minorHAnsi" w:cstheme="minorHAnsi"/>
          <w:b/>
          <w:bCs/>
          <w:szCs w:val="20"/>
        </w:rPr>
        <w:t>Existing</w:t>
      </w:r>
      <w:r>
        <w:rPr>
          <w:rFonts w:asciiTheme="minorHAnsi" w:hAnsiTheme="minorHAnsi" w:cstheme="minorHAnsi"/>
          <w:szCs w:val="20"/>
        </w:rPr>
        <w:t xml:space="preserve"> tab.</w:t>
      </w:r>
    </w:p>
    <w:p w14:paraId="551DDE3B" w14:textId="3BB49C96" w:rsidR="0043511E" w:rsidRDefault="0043511E"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Collapse the </w:t>
      </w:r>
      <w:r w:rsidRPr="0043511E">
        <w:rPr>
          <w:rFonts w:asciiTheme="minorHAnsi" w:hAnsiTheme="minorHAnsi" w:cstheme="minorHAnsi"/>
          <w:b/>
          <w:bCs/>
          <w:szCs w:val="20"/>
        </w:rPr>
        <w:t>User Topics</w:t>
      </w:r>
      <w:r>
        <w:rPr>
          <w:rFonts w:asciiTheme="minorHAnsi" w:hAnsiTheme="minorHAnsi" w:cstheme="minorHAnsi"/>
          <w:szCs w:val="20"/>
        </w:rPr>
        <w:t xml:space="preserve"> section.</w:t>
      </w:r>
    </w:p>
    <w:p w14:paraId="1AE80D4C" w14:textId="474B6779" w:rsidR="0043511E" w:rsidRPr="0043511E" w:rsidRDefault="0043511E" w:rsidP="0043511E">
      <w:pPr>
        <w:ind w:left="360"/>
        <w:rPr>
          <w:rFonts w:asciiTheme="minorHAnsi" w:hAnsiTheme="minorHAnsi" w:cstheme="minorHAnsi"/>
          <w:szCs w:val="20"/>
        </w:rPr>
      </w:pPr>
      <w:r>
        <w:rPr>
          <w:noProof/>
        </w:rPr>
        <w:drawing>
          <wp:inline distT="0" distB="0" distL="0" distR="0" wp14:anchorId="32CD6D77" wp14:editId="2727D1AE">
            <wp:extent cx="5501856" cy="2599118"/>
            <wp:effectExtent l="19050" t="19050" r="22860" b="10795"/>
            <wp:docPr id="1348731623" name="Picture 1348731623" descr="Collapse user topics s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26434" cy="2610729"/>
                    </a:xfrm>
                    <a:prstGeom prst="rect">
                      <a:avLst/>
                    </a:prstGeom>
                    <a:ln w="12700">
                      <a:solidFill>
                        <a:schemeClr val="tx1"/>
                      </a:solidFill>
                    </a:ln>
                  </pic:spPr>
                </pic:pic>
              </a:graphicData>
            </a:graphic>
          </wp:inline>
        </w:drawing>
      </w:r>
    </w:p>
    <w:p w14:paraId="1998D857" w14:textId="70739D13" w:rsidR="0043511E" w:rsidRDefault="0043511E"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Click to open the </w:t>
      </w:r>
      <w:r w:rsidRPr="001737C5">
        <w:rPr>
          <w:rFonts w:asciiTheme="minorHAnsi" w:hAnsiTheme="minorHAnsi" w:cstheme="minorHAnsi"/>
          <w:b/>
          <w:bCs/>
          <w:szCs w:val="20"/>
        </w:rPr>
        <w:t>Greeting</w:t>
      </w:r>
      <w:r>
        <w:rPr>
          <w:rFonts w:asciiTheme="minorHAnsi" w:hAnsiTheme="minorHAnsi" w:cstheme="minorHAnsi"/>
          <w:szCs w:val="20"/>
        </w:rPr>
        <w:t xml:space="preserve"> topic of the </w:t>
      </w:r>
      <w:r w:rsidR="001737C5">
        <w:rPr>
          <w:rFonts w:asciiTheme="minorHAnsi" w:hAnsiTheme="minorHAnsi" w:cstheme="minorHAnsi"/>
          <w:szCs w:val="20"/>
        </w:rPr>
        <w:t>System Topics.</w:t>
      </w:r>
    </w:p>
    <w:p w14:paraId="1E5DC303" w14:textId="2843D8C4" w:rsidR="001737C5" w:rsidRPr="001737C5" w:rsidRDefault="001737C5" w:rsidP="001737C5">
      <w:pPr>
        <w:ind w:left="360"/>
        <w:rPr>
          <w:rFonts w:asciiTheme="minorHAnsi" w:hAnsiTheme="minorHAnsi" w:cstheme="minorHAnsi"/>
          <w:szCs w:val="20"/>
        </w:rPr>
      </w:pPr>
      <w:r>
        <w:rPr>
          <w:noProof/>
        </w:rPr>
        <w:drawing>
          <wp:inline distT="0" distB="0" distL="0" distR="0" wp14:anchorId="4DDFA2BB" wp14:editId="686E1423">
            <wp:extent cx="4743450" cy="1943100"/>
            <wp:effectExtent l="19050" t="19050" r="19050" b="19050"/>
            <wp:docPr id="1348731624" name="Picture 1348731624" descr="Open greeting top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03479" cy="1967690"/>
                    </a:xfrm>
                    <a:prstGeom prst="rect">
                      <a:avLst/>
                    </a:prstGeom>
                    <a:ln w="12700">
                      <a:solidFill>
                        <a:schemeClr val="tx1"/>
                      </a:solidFill>
                    </a:ln>
                  </pic:spPr>
                </pic:pic>
              </a:graphicData>
            </a:graphic>
          </wp:inline>
        </w:drawing>
      </w:r>
    </w:p>
    <w:p w14:paraId="0E32B9FC" w14:textId="4459F147" w:rsidR="001737C5" w:rsidRDefault="001737C5"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The greeting topic has 52 trigger phrases, click </w:t>
      </w:r>
      <w:r w:rsidRPr="001737C5">
        <w:rPr>
          <w:rFonts w:asciiTheme="minorHAnsi" w:hAnsiTheme="minorHAnsi" w:cstheme="minorHAnsi"/>
          <w:b/>
          <w:bCs/>
          <w:szCs w:val="20"/>
        </w:rPr>
        <w:t>Go to authoring canvas</w:t>
      </w:r>
      <w:r>
        <w:rPr>
          <w:rFonts w:asciiTheme="minorHAnsi" w:hAnsiTheme="minorHAnsi" w:cstheme="minorHAnsi"/>
          <w:szCs w:val="20"/>
        </w:rPr>
        <w:t>.</w:t>
      </w:r>
    </w:p>
    <w:p w14:paraId="18125DD5" w14:textId="24BBE420" w:rsidR="001737C5" w:rsidRPr="001737C5" w:rsidRDefault="001737C5" w:rsidP="001737C5">
      <w:pPr>
        <w:ind w:left="360"/>
        <w:rPr>
          <w:rFonts w:asciiTheme="minorHAnsi" w:hAnsiTheme="minorHAnsi" w:cstheme="minorHAnsi"/>
          <w:szCs w:val="20"/>
        </w:rPr>
      </w:pPr>
      <w:r>
        <w:rPr>
          <w:noProof/>
        </w:rPr>
        <w:drawing>
          <wp:inline distT="0" distB="0" distL="0" distR="0" wp14:anchorId="572B5F76" wp14:editId="2CA2B6D3">
            <wp:extent cx="5403850" cy="1848317"/>
            <wp:effectExtent l="19050" t="19050" r="25400" b="19050"/>
            <wp:docPr id="1348731625" name="Picture 1348731625" descr="Go to authoring canva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42475" cy="1861528"/>
                    </a:xfrm>
                    <a:prstGeom prst="rect">
                      <a:avLst/>
                    </a:prstGeom>
                    <a:ln w="12700">
                      <a:solidFill>
                        <a:schemeClr val="tx1"/>
                      </a:solidFill>
                    </a:ln>
                  </pic:spPr>
                </pic:pic>
              </a:graphicData>
            </a:graphic>
          </wp:inline>
        </w:drawing>
      </w:r>
    </w:p>
    <w:p w14:paraId="5B7BC34F" w14:textId="0F6B2B1C" w:rsidR="001737C5" w:rsidRDefault="001737C5"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lastRenderedPageBreak/>
        <w:t xml:space="preserve">Go to the first message and replace it with </w:t>
      </w:r>
      <w:r w:rsidRPr="001737C5">
        <w:rPr>
          <w:rFonts w:asciiTheme="minorHAnsi" w:hAnsiTheme="minorHAnsi" w:cstheme="minorHAnsi"/>
          <w:b/>
          <w:bCs/>
          <w:szCs w:val="20"/>
        </w:rPr>
        <w:t xml:space="preserve">Hi, </w:t>
      </w:r>
      <w:proofErr w:type="gramStart"/>
      <w:r w:rsidRPr="001737C5">
        <w:rPr>
          <w:rFonts w:asciiTheme="minorHAnsi" w:hAnsiTheme="minorHAnsi" w:cstheme="minorHAnsi"/>
          <w:b/>
          <w:bCs/>
          <w:szCs w:val="20"/>
        </w:rPr>
        <w:t>I’m</w:t>
      </w:r>
      <w:proofErr w:type="gramEnd"/>
      <w:r w:rsidRPr="001737C5">
        <w:rPr>
          <w:rFonts w:asciiTheme="minorHAnsi" w:hAnsiTheme="minorHAnsi" w:cstheme="minorHAnsi"/>
          <w:b/>
          <w:bCs/>
          <w:szCs w:val="20"/>
        </w:rPr>
        <w:t xml:space="preserve"> a virtual agent. I can </w:t>
      </w:r>
      <w:r w:rsidR="0064799B">
        <w:rPr>
          <w:rFonts w:asciiTheme="minorHAnsi" w:hAnsiTheme="minorHAnsi" w:cstheme="minorHAnsi"/>
          <w:b/>
          <w:bCs/>
          <w:szCs w:val="20"/>
        </w:rPr>
        <w:t>tell</w:t>
      </w:r>
      <w:r w:rsidRPr="001737C5">
        <w:rPr>
          <w:rFonts w:asciiTheme="minorHAnsi" w:hAnsiTheme="minorHAnsi" w:cstheme="minorHAnsi"/>
          <w:b/>
          <w:bCs/>
          <w:szCs w:val="20"/>
        </w:rPr>
        <w:t xml:space="preserve"> you about how COVID-19 spreads, how to protect yourself, preparing your home and family for COVID-19, symptoms, testing, and more.</w:t>
      </w:r>
    </w:p>
    <w:p w14:paraId="23FE808A" w14:textId="5F843496" w:rsidR="001737C5" w:rsidRPr="001737C5" w:rsidRDefault="0064799B" w:rsidP="001737C5">
      <w:pPr>
        <w:ind w:left="360"/>
        <w:rPr>
          <w:rFonts w:asciiTheme="minorHAnsi" w:hAnsiTheme="minorHAnsi" w:cstheme="minorHAnsi"/>
          <w:szCs w:val="20"/>
        </w:rPr>
      </w:pPr>
      <w:r>
        <w:rPr>
          <w:noProof/>
        </w:rPr>
        <w:drawing>
          <wp:inline distT="0" distB="0" distL="0" distR="0" wp14:anchorId="6DE24404" wp14:editId="16B67843">
            <wp:extent cx="3137519" cy="2827667"/>
            <wp:effectExtent l="19050" t="19050" r="25400" b="10795"/>
            <wp:docPr id="1348731635" name="Picture 1348731635" descr="Change greeting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6034" b="3180"/>
                    <a:stretch/>
                  </pic:blipFill>
                  <pic:spPr bwMode="auto">
                    <a:xfrm>
                      <a:off x="0" y="0"/>
                      <a:ext cx="3161808" cy="284955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500CE7" w14:textId="6287FA5C" w:rsidR="001737C5" w:rsidRDefault="0064799B"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Click </w:t>
      </w:r>
      <w:r w:rsidRPr="0064799B">
        <w:rPr>
          <w:rFonts w:asciiTheme="minorHAnsi" w:hAnsiTheme="minorHAnsi" w:cstheme="minorHAnsi"/>
          <w:b/>
          <w:bCs/>
          <w:szCs w:val="20"/>
        </w:rPr>
        <w:t>Save</w:t>
      </w:r>
      <w:r>
        <w:rPr>
          <w:rFonts w:asciiTheme="minorHAnsi" w:hAnsiTheme="minorHAnsi" w:cstheme="minorHAnsi"/>
          <w:szCs w:val="20"/>
        </w:rPr>
        <w:t>.</w:t>
      </w:r>
    </w:p>
    <w:p w14:paraId="159C848D" w14:textId="24EC318D" w:rsidR="0064799B" w:rsidRPr="0064799B" w:rsidRDefault="0064799B" w:rsidP="0064799B">
      <w:pPr>
        <w:ind w:left="360"/>
        <w:rPr>
          <w:rFonts w:asciiTheme="minorHAnsi" w:hAnsiTheme="minorHAnsi" w:cstheme="minorHAnsi"/>
          <w:szCs w:val="20"/>
        </w:rPr>
      </w:pPr>
      <w:r>
        <w:rPr>
          <w:noProof/>
        </w:rPr>
        <w:drawing>
          <wp:inline distT="0" distB="0" distL="0" distR="0" wp14:anchorId="1435A7D8" wp14:editId="172325F4">
            <wp:extent cx="5724260" cy="1171395"/>
            <wp:effectExtent l="19050" t="19050" r="10160" b="10160"/>
            <wp:docPr id="1348731637" name="Picture 1348731637" descr="Save chang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10450"/>
                    <a:stretch/>
                  </pic:blipFill>
                  <pic:spPr bwMode="auto">
                    <a:xfrm>
                      <a:off x="0" y="0"/>
                      <a:ext cx="5816524" cy="1190276"/>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D01BC02" w14:textId="3B891974" w:rsidR="0043511E" w:rsidRDefault="0043215D"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Click </w:t>
      </w:r>
      <w:r>
        <w:rPr>
          <w:rFonts w:asciiTheme="minorHAnsi" w:hAnsiTheme="minorHAnsi" w:cstheme="minorHAnsi"/>
          <w:b/>
          <w:bCs/>
          <w:szCs w:val="20"/>
        </w:rPr>
        <w:t xml:space="preserve">Test </w:t>
      </w:r>
      <w:proofErr w:type="gramStart"/>
      <w:r>
        <w:rPr>
          <w:rFonts w:asciiTheme="minorHAnsi" w:hAnsiTheme="minorHAnsi" w:cstheme="minorHAnsi"/>
          <w:b/>
          <w:bCs/>
          <w:szCs w:val="20"/>
        </w:rPr>
        <w:t xml:space="preserve">Bot </w:t>
      </w:r>
      <w:r>
        <w:rPr>
          <w:rFonts w:asciiTheme="minorHAnsi" w:hAnsiTheme="minorHAnsi" w:cstheme="minorHAnsi"/>
          <w:szCs w:val="20"/>
        </w:rPr>
        <w:t xml:space="preserve"> and</w:t>
      </w:r>
      <w:proofErr w:type="gramEnd"/>
      <w:r>
        <w:rPr>
          <w:rFonts w:asciiTheme="minorHAnsi" w:hAnsiTheme="minorHAnsi" w:cstheme="minorHAnsi"/>
          <w:szCs w:val="20"/>
        </w:rPr>
        <w:t xml:space="preserve"> then </w:t>
      </w:r>
      <w:r w:rsidR="0064799B">
        <w:rPr>
          <w:rFonts w:asciiTheme="minorHAnsi" w:hAnsiTheme="minorHAnsi" w:cstheme="minorHAnsi"/>
          <w:szCs w:val="20"/>
        </w:rPr>
        <w:t xml:space="preserve">Click </w:t>
      </w:r>
      <w:r w:rsidR="0064799B" w:rsidRPr="00923610">
        <w:rPr>
          <w:rFonts w:asciiTheme="minorHAnsi" w:hAnsiTheme="minorHAnsi" w:cstheme="minorHAnsi"/>
          <w:b/>
          <w:bCs/>
          <w:szCs w:val="20"/>
        </w:rPr>
        <w:t>Res</w:t>
      </w:r>
      <w:r w:rsidR="005D19BE" w:rsidRPr="00923610">
        <w:rPr>
          <w:rFonts w:asciiTheme="minorHAnsi" w:hAnsiTheme="minorHAnsi" w:cstheme="minorHAnsi"/>
          <w:b/>
          <w:bCs/>
          <w:szCs w:val="20"/>
        </w:rPr>
        <w:t>e</w:t>
      </w:r>
      <w:r w:rsidR="0064799B" w:rsidRPr="00923610">
        <w:rPr>
          <w:rFonts w:asciiTheme="minorHAnsi" w:hAnsiTheme="minorHAnsi" w:cstheme="minorHAnsi"/>
          <w:b/>
          <w:bCs/>
          <w:szCs w:val="20"/>
        </w:rPr>
        <w:t>t</w:t>
      </w:r>
      <w:r w:rsidR="0064799B">
        <w:rPr>
          <w:rFonts w:asciiTheme="minorHAnsi" w:hAnsiTheme="minorHAnsi" w:cstheme="minorHAnsi"/>
          <w:szCs w:val="20"/>
        </w:rPr>
        <w:t xml:space="preserve"> to res</w:t>
      </w:r>
      <w:r w:rsidR="005D19BE">
        <w:rPr>
          <w:rFonts w:asciiTheme="minorHAnsi" w:hAnsiTheme="minorHAnsi" w:cstheme="minorHAnsi"/>
          <w:szCs w:val="20"/>
        </w:rPr>
        <w:t>e</w:t>
      </w:r>
      <w:r w:rsidR="0064799B">
        <w:rPr>
          <w:rFonts w:asciiTheme="minorHAnsi" w:hAnsiTheme="minorHAnsi" w:cstheme="minorHAnsi"/>
          <w:szCs w:val="20"/>
        </w:rPr>
        <w:t>t the chat.</w:t>
      </w:r>
    </w:p>
    <w:p w14:paraId="5C6E5FAA" w14:textId="279B6890" w:rsidR="0064799B" w:rsidRDefault="0064799B"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 xml:space="preserve">Type hello and click </w:t>
      </w:r>
      <w:r w:rsidRPr="0064799B">
        <w:rPr>
          <w:rFonts w:asciiTheme="minorHAnsi" w:hAnsiTheme="minorHAnsi" w:cstheme="minorHAnsi"/>
          <w:b/>
          <w:bCs/>
          <w:szCs w:val="20"/>
        </w:rPr>
        <w:t>Send</w:t>
      </w:r>
      <w:r>
        <w:rPr>
          <w:rFonts w:asciiTheme="minorHAnsi" w:hAnsiTheme="minorHAnsi" w:cstheme="minorHAnsi"/>
          <w:szCs w:val="20"/>
        </w:rPr>
        <w:t>.</w:t>
      </w:r>
    </w:p>
    <w:p w14:paraId="5315F96A" w14:textId="2D222336" w:rsidR="0064799B" w:rsidRDefault="0064799B" w:rsidP="007264B4">
      <w:pPr>
        <w:pStyle w:val="ListParagraph"/>
        <w:numPr>
          <w:ilvl w:val="0"/>
          <w:numId w:val="5"/>
        </w:numPr>
        <w:rPr>
          <w:rFonts w:asciiTheme="minorHAnsi" w:hAnsiTheme="minorHAnsi" w:cstheme="minorHAnsi"/>
          <w:szCs w:val="20"/>
        </w:rPr>
      </w:pPr>
      <w:r>
        <w:rPr>
          <w:rFonts w:asciiTheme="minorHAnsi" w:hAnsiTheme="minorHAnsi" w:cstheme="minorHAnsi"/>
          <w:szCs w:val="20"/>
        </w:rPr>
        <w:t>The bot should now reply with correct information.</w:t>
      </w:r>
    </w:p>
    <w:p w14:paraId="30FB7AF6" w14:textId="6E4D6D7C" w:rsidR="005D19BE" w:rsidRDefault="0064799B" w:rsidP="0064799B">
      <w:pPr>
        <w:rPr>
          <w:rFonts w:asciiTheme="minorHAnsi" w:hAnsiTheme="minorHAnsi" w:cstheme="minorHAnsi"/>
          <w:szCs w:val="20"/>
        </w:rPr>
      </w:pPr>
      <w:r>
        <w:rPr>
          <w:noProof/>
        </w:rPr>
        <w:drawing>
          <wp:inline distT="0" distB="0" distL="0" distR="0" wp14:anchorId="30EC6CEC" wp14:editId="15AAB20C">
            <wp:extent cx="2957063" cy="2977043"/>
            <wp:effectExtent l="19050" t="19050" r="15240" b="13970"/>
            <wp:docPr id="1348731638" name="Picture 1348731638" descr="Updated bot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73754" cy="2993847"/>
                    </a:xfrm>
                    <a:prstGeom prst="rect">
                      <a:avLst/>
                    </a:prstGeom>
                    <a:ln w="12700">
                      <a:solidFill>
                        <a:schemeClr val="tx1"/>
                      </a:solidFill>
                    </a:ln>
                  </pic:spPr>
                </pic:pic>
              </a:graphicData>
            </a:graphic>
          </wp:inline>
        </w:drawing>
      </w:r>
    </w:p>
    <w:p w14:paraId="43392528" w14:textId="77777777" w:rsidR="005D19BE" w:rsidRDefault="005D19BE" w:rsidP="0064799B">
      <w:pPr>
        <w:rPr>
          <w:rFonts w:asciiTheme="minorHAnsi" w:hAnsiTheme="minorHAnsi" w:cstheme="minorHAnsi"/>
          <w:szCs w:val="20"/>
        </w:rPr>
      </w:pPr>
    </w:p>
    <w:p w14:paraId="554C3949" w14:textId="2B6E2988" w:rsidR="0064799B" w:rsidRDefault="0064799B" w:rsidP="0064799B">
      <w:pPr>
        <w:pStyle w:val="Heading2"/>
      </w:pPr>
      <w:bookmarkStart w:id="16" w:name="_Toc46825956"/>
      <w:r>
        <w:t xml:space="preserve">Task </w:t>
      </w:r>
      <w:r w:rsidR="00525A84">
        <w:t>5</w:t>
      </w:r>
      <w:r>
        <w:t>: Publish the bot</w:t>
      </w:r>
      <w:bookmarkEnd w:id="16"/>
    </w:p>
    <w:p w14:paraId="683E7ADC" w14:textId="33EB47F5" w:rsidR="0064799B" w:rsidRPr="000E2B9C" w:rsidRDefault="0064799B" w:rsidP="0064799B">
      <w:r>
        <w:t>In this task, you will publish the bot.</w:t>
      </w:r>
    </w:p>
    <w:p w14:paraId="45E84EBC" w14:textId="0926C68C" w:rsidR="0064799B" w:rsidRDefault="0064799B"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Select Publish.</w:t>
      </w:r>
    </w:p>
    <w:p w14:paraId="5029D2C2" w14:textId="010BE5E9" w:rsidR="0064799B" w:rsidRPr="0064799B" w:rsidRDefault="00283745" w:rsidP="0064799B">
      <w:pPr>
        <w:ind w:left="360"/>
        <w:rPr>
          <w:rFonts w:asciiTheme="minorHAnsi" w:hAnsiTheme="minorHAnsi" w:cstheme="minorHAnsi"/>
          <w:szCs w:val="20"/>
        </w:rPr>
      </w:pPr>
      <w:r>
        <w:rPr>
          <w:noProof/>
        </w:rPr>
        <w:drawing>
          <wp:inline distT="0" distB="0" distL="0" distR="0" wp14:anchorId="407FC2C2" wp14:editId="183B092C">
            <wp:extent cx="5429250" cy="2036960"/>
            <wp:effectExtent l="19050" t="19050" r="19050" b="20955"/>
            <wp:docPr id="1348731639" name="Picture 1348731639" descr="Select publis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9997" cy="2048496"/>
                    </a:xfrm>
                    <a:prstGeom prst="rect">
                      <a:avLst/>
                    </a:prstGeom>
                    <a:ln w="12700">
                      <a:solidFill>
                        <a:schemeClr val="tx1"/>
                      </a:solidFill>
                    </a:ln>
                  </pic:spPr>
                </pic:pic>
              </a:graphicData>
            </a:graphic>
          </wp:inline>
        </w:drawing>
      </w:r>
    </w:p>
    <w:p w14:paraId="3FFC45DB" w14:textId="2BDB915C" w:rsidR="0064799B" w:rsidRDefault="00283745"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 xml:space="preserve">Click </w:t>
      </w:r>
      <w:r w:rsidRPr="00283745">
        <w:rPr>
          <w:rFonts w:asciiTheme="minorHAnsi" w:hAnsiTheme="minorHAnsi" w:cstheme="minorHAnsi"/>
          <w:b/>
          <w:bCs/>
          <w:szCs w:val="20"/>
        </w:rPr>
        <w:t>Publish</w:t>
      </w:r>
      <w:r>
        <w:rPr>
          <w:rFonts w:asciiTheme="minorHAnsi" w:hAnsiTheme="minorHAnsi" w:cstheme="minorHAnsi"/>
          <w:szCs w:val="20"/>
        </w:rPr>
        <w:t>.</w:t>
      </w:r>
    </w:p>
    <w:p w14:paraId="21644EFD" w14:textId="0B85E662" w:rsidR="00283745" w:rsidRPr="00283745" w:rsidRDefault="00283745" w:rsidP="00283745">
      <w:pPr>
        <w:ind w:left="360"/>
        <w:rPr>
          <w:rFonts w:asciiTheme="minorHAnsi" w:hAnsiTheme="minorHAnsi" w:cstheme="minorHAnsi"/>
          <w:szCs w:val="20"/>
        </w:rPr>
      </w:pPr>
      <w:r>
        <w:rPr>
          <w:noProof/>
        </w:rPr>
        <w:drawing>
          <wp:inline distT="0" distB="0" distL="0" distR="0" wp14:anchorId="2AE40276" wp14:editId="5455B652">
            <wp:extent cx="4330700" cy="2220009"/>
            <wp:effectExtent l="19050" t="19050" r="12700" b="27940"/>
            <wp:docPr id="1348731640" name="Picture 1348731640" descr="Publish b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38954" cy="2224240"/>
                    </a:xfrm>
                    <a:prstGeom prst="rect">
                      <a:avLst/>
                    </a:prstGeom>
                    <a:ln w="12700">
                      <a:solidFill>
                        <a:schemeClr val="tx1"/>
                      </a:solidFill>
                    </a:ln>
                  </pic:spPr>
                </pic:pic>
              </a:graphicData>
            </a:graphic>
          </wp:inline>
        </w:drawing>
      </w:r>
    </w:p>
    <w:p w14:paraId="1306F381" w14:textId="5D84F7AB" w:rsidR="00283745" w:rsidRDefault="00283745"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 xml:space="preserve">Click </w:t>
      </w:r>
      <w:r w:rsidRPr="00283745">
        <w:rPr>
          <w:rFonts w:asciiTheme="minorHAnsi" w:hAnsiTheme="minorHAnsi" w:cstheme="minorHAnsi"/>
          <w:b/>
          <w:bCs/>
          <w:szCs w:val="20"/>
        </w:rPr>
        <w:t>Publish</w:t>
      </w:r>
      <w:r>
        <w:rPr>
          <w:rFonts w:asciiTheme="minorHAnsi" w:hAnsiTheme="minorHAnsi" w:cstheme="minorHAnsi"/>
          <w:szCs w:val="20"/>
        </w:rPr>
        <w:t xml:space="preserve"> again and wait for the publishing to complete.</w:t>
      </w:r>
    </w:p>
    <w:p w14:paraId="678772F2" w14:textId="38322553" w:rsidR="00283745" w:rsidRDefault="00283745"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 xml:space="preserve">Expand </w:t>
      </w:r>
      <w:r w:rsidRPr="00283745">
        <w:rPr>
          <w:rFonts w:asciiTheme="minorHAnsi" w:hAnsiTheme="minorHAnsi" w:cstheme="minorHAnsi"/>
          <w:b/>
          <w:bCs/>
          <w:szCs w:val="20"/>
        </w:rPr>
        <w:t>Manage</w:t>
      </w:r>
      <w:r>
        <w:rPr>
          <w:rFonts w:asciiTheme="minorHAnsi" w:hAnsiTheme="minorHAnsi" w:cstheme="minorHAnsi"/>
          <w:szCs w:val="20"/>
        </w:rPr>
        <w:t xml:space="preserve"> and select </w:t>
      </w:r>
      <w:r w:rsidRPr="00283745">
        <w:rPr>
          <w:rFonts w:asciiTheme="minorHAnsi" w:hAnsiTheme="minorHAnsi" w:cstheme="minorHAnsi"/>
          <w:b/>
          <w:bCs/>
          <w:szCs w:val="20"/>
        </w:rPr>
        <w:t>Channels</w:t>
      </w:r>
      <w:r>
        <w:rPr>
          <w:rFonts w:asciiTheme="minorHAnsi" w:hAnsiTheme="minorHAnsi" w:cstheme="minorHAnsi"/>
          <w:szCs w:val="20"/>
        </w:rPr>
        <w:t>.</w:t>
      </w:r>
    </w:p>
    <w:p w14:paraId="76CEBCB6" w14:textId="42DDA6AC" w:rsidR="00283745" w:rsidRDefault="00283745" w:rsidP="00283745">
      <w:pPr>
        <w:ind w:left="360"/>
        <w:rPr>
          <w:rFonts w:asciiTheme="minorHAnsi" w:hAnsiTheme="minorHAnsi" w:cstheme="minorHAnsi"/>
          <w:szCs w:val="20"/>
        </w:rPr>
      </w:pPr>
      <w:r>
        <w:rPr>
          <w:noProof/>
        </w:rPr>
        <w:drawing>
          <wp:inline distT="0" distB="0" distL="0" distR="0" wp14:anchorId="392589EF" wp14:editId="5C870528">
            <wp:extent cx="4620084" cy="1809750"/>
            <wp:effectExtent l="19050" t="19050" r="28575" b="19050"/>
            <wp:docPr id="1348731641" name="Picture 1348731641" descr="Select channe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43638" cy="1818977"/>
                    </a:xfrm>
                    <a:prstGeom prst="rect">
                      <a:avLst/>
                    </a:prstGeom>
                    <a:ln w="12700">
                      <a:solidFill>
                        <a:schemeClr val="tx1"/>
                      </a:solidFill>
                    </a:ln>
                  </pic:spPr>
                </pic:pic>
              </a:graphicData>
            </a:graphic>
          </wp:inline>
        </w:drawing>
      </w:r>
    </w:p>
    <w:p w14:paraId="4C4FF7D7" w14:textId="77777777" w:rsidR="005D19BE" w:rsidRPr="00283745" w:rsidRDefault="005D19BE" w:rsidP="00283745">
      <w:pPr>
        <w:ind w:left="360"/>
        <w:rPr>
          <w:rFonts w:asciiTheme="minorHAnsi" w:hAnsiTheme="minorHAnsi" w:cstheme="minorHAnsi"/>
          <w:szCs w:val="20"/>
        </w:rPr>
      </w:pPr>
    </w:p>
    <w:p w14:paraId="2C67B044" w14:textId="56BD37E3" w:rsidR="00283745" w:rsidRDefault="00283745"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 xml:space="preserve">You will get list of available channels you can publish your bot to. Select </w:t>
      </w:r>
      <w:r w:rsidRPr="00283745">
        <w:rPr>
          <w:rFonts w:asciiTheme="minorHAnsi" w:hAnsiTheme="minorHAnsi" w:cstheme="minorHAnsi"/>
          <w:b/>
          <w:bCs/>
          <w:szCs w:val="20"/>
        </w:rPr>
        <w:t>Demo website</w:t>
      </w:r>
      <w:r>
        <w:rPr>
          <w:rFonts w:asciiTheme="minorHAnsi" w:hAnsiTheme="minorHAnsi" w:cstheme="minorHAnsi"/>
          <w:szCs w:val="20"/>
        </w:rPr>
        <w:t>.</w:t>
      </w:r>
    </w:p>
    <w:p w14:paraId="4AB8EFA4" w14:textId="081DB580" w:rsidR="00283745" w:rsidRPr="00283745" w:rsidRDefault="00283745" w:rsidP="00283745">
      <w:pPr>
        <w:ind w:left="360"/>
        <w:rPr>
          <w:rFonts w:asciiTheme="minorHAnsi" w:hAnsiTheme="minorHAnsi" w:cstheme="minorHAnsi"/>
          <w:szCs w:val="20"/>
        </w:rPr>
      </w:pPr>
      <w:r>
        <w:rPr>
          <w:noProof/>
        </w:rPr>
        <w:drawing>
          <wp:inline distT="0" distB="0" distL="0" distR="0" wp14:anchorId="76C8AD3D" wp14:editId="6167B4A9">
            <wp:extent cx="5520206" cy="2405890"/>
            <wp:effectExtent l="19050" t="19050" r="23495" b="13970"/>
            <wp:docPr id="1348731642" name="Picture 1348731642" descr="Available channe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1193" cy="2415037"/>
                    </a:xfrm>
                    <a:prstGeom prst="rect">
                      <a:avLst/>
                    </a:prstGeom>
                    <a:ln w="12700">
                      <a:solidFill>
                        <a:schemeClr val="tx1"/>
                      </a:solidFill>
                    </a:ln>
                  </pic:spPr>
                </pic:pic>
              </a:graphicData>
            </a:graphic>
          </wp:inline>
        </w:drawing>
      </w:r>
    </w:p>
    <w:p w14:paraId="6C7A7BE0" w14:textId="5A0872AA" w:rsidR="00D86CA9" w:rsidRDefault="00D86CA9"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 xml:space="preserve">Change the welcome message to </w:t>
      </w:r>
      <w:r w:rsidRPr="00D86CA9">
        <w:rPr>
          <w:rFonts w:asciiTheme="minorHAnsi" w:hAnsiTheme="minorHAnsi" w:cstheme="minorHAnsi"/>
          <w:b/>
          <w:bCs/>
          <w:szCs w:val="20"/>
        </w:rPr>
        <w:t>Try my COV</w:t>
      </w:r>
      <w:r w:rsidR="005D19BE">
        <w:rPr>
          <w:rFonts w:asciiTheme="minorHAnsi" w:hAnsiTheme="minorHAnsi" w:cstheme="minorHAnsi"/>
          <w:b/>
          <w:bCs/>
          <w:szCs w:val="20"/>
        </w:rPr>
        <w:t>I</w:t>
      </w:r>
      <w:r w:rsidRPr="00D86CA9">
        <w:rPr>
          <w:rFonts w:asciiTheme="minorHAnsi" w:hAnsiTheme="minorHAnsi" w:cstheme="minorHAnsi"/>
          <w:b/>
          <w:bCs/>
          <w:szCs w:val="20"/>
        </w:rPr>
        <w:t>D-19 FAQ bot.</w:t>
      </w:r>
    </w:p>
    <w:p w14:paraId="7EBD97B7" w14:textId="37B111F3" w:rsidR="00283745" w:rsidRDefault="00283745"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Enter “</w:t>
      </w:r>
      <w:r w:rsidRPr="00283745">
        <w:rPr>
          <w:rFonts w:asciiTheme="minorHAnsi" w:hAnsiTheme="minorHAnsi" w:cstheme="minorHAnsi"/>
          <w:szCs w:val="20"/>
        </w:rPr>
        <w:t>Who is at higher risk for serious illness from COVID-19</w:t>
      </w:r>
      <w:r>
        <w:rPr>
          <w:rFonts w:asciiTheme="minorHAnsi" w:hAnsiTheme="minorHAnsi" w:cstheme="minorHAnsi"/>
          <w:szCs w:val="20"/>
        </w:rPr>
        <w:t>”, “</w:t>
      </w:r>
      <w:r w:rsidRPr="00283745">
        <w:rPr>
          <w:rFonts w:asciiTheme="minorHAnsi" w:hAnsiTheme="minorHAnsi" w:cstheme="minorHAnsi"/>
          <w:szCs w:val="20"/>
        </w:rPr>
        <w:t>What does more severe illness mean</w:t>
      </w:r>
      <w:r>
        <w:rPr>
          <w:rFonts w:asciiTheme="minorHAnsi" w:hAnsiTheme="minorHAnsi" w:cstheme="minorHAnsi"/>
          <w:szCs w:val="20"/>
        </w:rPr>
        <w:t>” and “</w:t>
      </w:r>
      <w:r w:rsidRPr="00283745">
        <w:rPr>
          <w:rFonts w:asciiTheme="minorHAnsi" w:hAnsiTheme="minorHAnsi" w:cstheme="minorHAnsi"/>
          <w:szCs w:val="20"/>
        </w:rPr>
        <w:t>What is CDC doing about COVID-19</w:t>
      </w:r>
      <w:r>
        <w:rPr>
          <w:rFonts w:asciiTheme="minorHAnsi" w:hAnsiTheme="minorHAnsi" w:cstheme="minorHAnsi"/>
          <w:szCs w:val="20"/>
        </w:rPr>
        <w:t xml:space="preserve">” for </w:t>
      </w:r>
      <w:r w:rsidR="00D86CA9">
        <w:rPr>
          <w:rFonts w:asciiTheme="minorHAnsi" w:hAnsiTheme="minorHAnsi" w:cstheme="minorHAnsi"/>
          <w:szCs w:val="20"/>
        </w:rPr>
        <w:t xml:space="preserve">conversation starters and click </w:t>
      </w:r>
      <w:r w:rsidR="00D86CA9" w:rsidRPr="00D86CA9">
        <w:rPr>
          <w:rFonts w:asciiTheme="minorHAnsi" w:hAnsiTheme="minorHAnsi" w:cstheme="minorHAnsi"/>
          <w:b/>
          <w:bCs/>
          <w:szCs w:val="20"/>
        </w:rPr>
        <w:t>Save</w:t>
      </w:r>
      <w:r>
        <w:rPr>
          <w:rFonts w:asciiTheme="minorHAnsi" w:hAnsiTheme="minorHAnsi" w:cstheme="minorHAnsi"/>
          <w:szCs w:val="20"/>
        </w:rPr>
        <w:t>.</w:t>
      </w:r>
    </w:p>
    <w:p w14:paraId="1F0A6415" w14:textId="6CAE3412" w:rsidR="0043215D" w:rsidRPr="00923610" w:rsidRDefault="0043215D" w:rsidP="00923610">
      <w:pPr>
        <w:ind w:left="360"/>
        <w:rPr>
          <w:rFonts w:asciiTheme="minorHAnsi" w:hAnsiTheme="minorHAnsi" w:cstheme="minorHAnsi"/>
          <w:sz w:val="18"/>
          <w:szCs w:val="18"/>
        </w:rPr>
      </w:pPr>
      <w:r w:rsidRPr="00923610">
        <w:rPr>
          <w:rFonts w:asciiTheme="minorHAnsi" w:hAnsiTheme="minorHAnsi" w:cstheme="minorHAnsi"/>
          <w:sz w:val="18"/>
          <w:szCs w:val="18"/>
        </w:rPr>
        <w:t>Note that if you skipped turning all of the topics to On that you may need to find different trigger phrases as the phrase must be turned on for the Bot to recognize the topic.</w:t>
      </w:r>
    </w:p>
    <w:p w14:paraId="2F9F5479" w14:textId="3ECE4A2D" w:rsidR="00283745" w:rsidRPr="00D86CA9" w:rsidRDefault="00D86CA9" w:rsidP="00D86CA9">
      <w:pPr>
        <w:ind w:left="360"/>
        <w:rPr>
          <w:rFonts w:asciiTheme="minorHAnsi" w:hAnsiTheme="minorHAnsi" w:cstheme="minorHAnsi"/>
          <w:szCs w:val="20"/>
        </w:rPr>
      </w:pPr>
      <w:r>
        <w:rPr>
          <w:noProof/>
        </w:rPr>
        <w:drawing>
          <wp:inline distT="0" distB="0" distL="0" distR="0" wp14:anchorId="0B0077DE" wp14:editId="7F2991C4">
            <wp:extent cx="4307417" cy="3203349"/>
            <wp:effectExtent l="19050" t="19050" r="17145" b="16510"/>
            <wp:docPr id="1348731644" name="Picture 1348731644" descr="Demo Website Form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4311384" cy="3206299"/>
                    </a:xfrm>
                    <a:prstGeom prst="rect">
                      <a:avLst/>
                    </a:prstGeom>
                    <a:ln w="12700">
                      <a:solidFill>
                        <a:schemeClr val="tx1"/>
                      </a:solidFill>
                    </a:ln>
                  </pic:spPr>
                </pic:pic>
              </a:graphicData>
            </a:graphic>
          </wp:inline>
        </w:drawing>
      </w:r>
    </w:p>
    <w:p w14:paraId="6138E8DF" w14:textId="5505A51F" w:rsidR="00283745" w:rsidRDefault="00D86CA9"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 xml:space="preserve">Copy the </w:t>
      </w:r>
      <w:r w:rsidRPr="00D86CA9">
        <w:rPr>
          <w:rFonts w:asciiTheme="minorHAnsi" w:hAnsiTheme="minorHAnsi" w:cstheme="minorHAnsi"/>
          <w:b/>
          <w:bCs/>
          <w:szCs w:val="20"/>
        </w:rPr>
        <w:t>URL</w:t>
      </w:r>
      <w:r>
        <w:rPr>
          <w:rFonts w:asciiTheme="minorHAnsi" w:hAnsiTheme="minorHAnsi" w:cstheme="minorHAnsi"/>
          <w:szCs w:val="20"/>
        </w:rPr>
        <w:t>.</w:t>
      </w:r>
    </w:p>
    <w:p w14:paraId="549C71AC" w14:textId="0A8FA264" w:rsidR="00D86CA9" w:rsidRPr="00D86CA9" w:rsidRDefault="00D86CA9" w:rsidP="00D86CA9">
      <w:pPr>
        <w:ind w:left="360"/>
        <w:rPr>
          <w:rFonts w:asciiTheme="minorHAnsi" w:hAnsiTheme="minorHAnsi" w:cstheme="minorHAnsi"/>
          <w:szCs w:val="20"/>
        </w:rPr>
      </w:pPr>
      <w:r>
        <w:rPr>
          <w:noProof/>
        </w:rPr>
        <w:lastRenderedPageBreak/>
        <w:drawing>
          <wp:inline distT="0" distB="0" distL="0" distR="0" wp14:anchorId="43557FEA" wp14:editId="4A5318CD">
            <wp:extent cx="5275845" cy="932349"/>
            <wp:effectExtent l="19050" t="19050" r="20320" b="20320"/>
            <wp:docPr id="1498215812" name="Picture 1498215812" descr="Copy bot demo si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44193"/>
                    <a:stretch/>
                  </pic:blipFill>
                  <pic:spPr bwMode="auto">
                    <a:xfrm>
                      <a:off x="0" y="0"/>
                      <a:ext cx="5303066" cy="937160"/>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780505E" w14:textId="0CC0E16F" w:rsidR="00D86CA9" w:rsidRDefault="00D86CA9"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You can share the URL with your colleagues and get feedback from them. Start a new browser window or tab and navigate to the URL you copied. The demo website should like the image below.</w:t>
      </w:r>
    </w:p>
    <w:p w14:paraId="00A77E67" w14:textId="22D5D4E1" w:rsidR="00D86CA9" w:rsidRPr="00D86CA9" w:rsidRDefault="00D86CA9" w:rsidP="00D86CA9">
      <w:pPr>
        <w:ind w:left="360"/>
        <w:rPr>
          <w:rFonts w:asciiTheme="minorHAnsi" w:hAnsiTheme="minorHAnsi" w:cstheme="minorHAnsi"/>
          <w:szCs w:val="20"/>
        </w:rPr>
      </w:pPr>
      <w:r>
        <w:rPr>
          <w:noProof/>
        </w:rPr>
        <w:drawing>
          <wp:inline distT="0" distB="0" distL="0" distR="0" wp14:anchorId="005487CB" wp14:editId="6153C7FC">
            <wp:extent cx="5810250" cy="3678749"/>
            <wp:effectExtent l="19050" t="19050" r="19050" b="17145"/>
            <wp:docPr id="1498215813" name="Picture 1498215813" descr="Bot demo websi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22351" cy="3686410"/>
                    </a:xfrm>
                    <a:prstGeom prst="rect">
                      <a:avLst/>
                    </a:prstGeom>
                    <a:ln w="12700">
                      <a:solidFill>
                        <a:schemeClr val="tx1"/>
                      </a:solidFill>
                    </a:ln>
                  </pic:spPr>
                </pic:pic>
              </a:graphicData>
            </a:graphic>
          </wp:inline>
        </w:drawing>
      </w:r>
    </w:p>
    <w:p w14:paraId="5CF8F141" w14:textId="248FB21F" w:rsidR="0064799B" w:rsidRPr="00D86CA9" w:rsidRDefault="00D86CA9" w:rsidP="007264B4">
      <w:pPr>
        <w:pStyle w:val="ListParagraph"/>
        <w:numPr>
          <w:ilvl w:val="0"/>
          <w:numId w:val="6"/>
        </w:numPr>
        <w:rPr>
          <w:rFonts w:asciiTheme="minorHAnsi" w:hAnsiTheme="minorHAnsi" w:cstheme="minorHAnsi"/>
          <w:szCs w:val="20"/>
        </w:rPr>
      </w:pPr>
      <w:r>
        <w:rPr>
          <w:rFonts w:asciiTheme="minorHAnsi" w:hAnsiTheme="minorHAnsi" w:cstheme="minorHAnsi"/>
          <w:szCs w:val="20"/>
        </w:rPr>
        <w:t>Go ahead and start chatting with the bot.</w:t>
      </w:r>
      <w:r w:rsidR="0043215D">
        <w:rPr>
          <w:rFonts w:asciiTheme="minorHAnsi" w:hAnsiTheme="minorHAnsi" w:cstheme="minorHAnsi"/>
          <w:szCs w:val="20"/>
        </w:rPr>
        <w:t xml:space="preserve"> </w:t>
      </w:r>
    </w:p>
    <w:p w14:paraId="79CEB13C" w14:textId="016AA231" w:rsidR="00DF7798" w:rsidRPr="00D86CA9" w:rsidRDefault="00153C3A" w:rsidP="00D86CA9">
      <w:r>
        <w:br w:type="page"/>
      </w:r>
    </w:p>
    <w:p w14:paraId="127CE5B3" w14:textId="4EF0BF8C" w:rsidR="00F11BF2" w:rsidRDefault="00F11BF2" w:rsidP="00F11BF2">
      <w:pPr>
        <w:pStyle w:val="Heading1"/>
      </w:pPr>
      <w:bookmarkStart w:id="17" w:name="_Toc466587363"/>
      <w:bookmarkStart w:id="18" w:name="_Toc471385813"/>
      <w:bookmarkStart w:id="19" w:name="_Toc508631488"/>
      <w:bookmarkStart w:id="20" w:name="_Toc28857976"/>
      <w:bookmarkStart w:id="21" w:name="_Toc46825957"/>
      <w:r>
        <w:lastRenderedPageBreak/>
        <w:t>Copyright</w:t>
      </w:r>
      <w:bookmarkEnd w:id="17"/>
      <w:bookmarkEnd w:id="18"/>
      <w:bookmarkEnd w:id="19"/>
      <w:bookmarkEnd w:id="20"/>
      <w:bookmarkEnd w:id="21"/>
      <w:r>
        <w:t xml:space="preserve"> </w:t>
      </w:r>
    </w:p>
    <w:p w14:paraId="5C84C178" w14:textId="57E83C89" w:rsidR="00F11BF2" w:rsidRDefault="00F11BF2" w:rsidP="00F11BF2">
      <w:pPr>
        <w:rPr>
          <w:rFonts w:ascii="Segoe Semibold" w:hAnsi="Segoe Semibold"/>
          <w:szCs w:val="20"/>
        </w:rPr>
      </w:pPr>
      <w:r w:rsidRPr="00D33F5F">
        <w:rPr>
          <w:rFonts w:ascii="Segoe Semibold" w:hAnsi="Segoe Semibold"/>
          <w:szCs w:val="20"/>
        </w:rPr>
        <w:t xml:space="preserve">© </w:t>
      </w:r>
      <w:r>
        <w:rPr>
          <w:rFonts w:ascii="Segoe Semibold" w:hAnsi="Segoe Semibold"/>
          <w:color w:val="353535" w:themeColor="text1"/>
          <w:szCs w:val="20"/>
        </w:rPr>
        <w:t>20</w:t>
      </w:r>
      <w:r w:rsidR="005E7D99">
        <w:rPr>
          <w:rFonts w:ascii="Segoe Semibold" w:hAnsi="Segoe Semibold"/>
          <w:color w:val="353535" w:themeColor="text1"/>
          <w:szCs w:val="20"/>
        </w:rPr>
        <w:t xml:space="preserve">20 </w:t>
      </w:r>
      <w:r>
        <w:rPr>
          <w:rFonts w:ascii="Segoe Semibold" w:hAnsi="Segoe Semibold"/>
          <w:szCs w:val="20"/>
        </w:rPr>
        <w:t>Microsoft Corporation. All rights reserved.</w:t>
      </w:r>
    </w:p>
    <w:p w14:paraId="6BFEF055" w14:textId="77777777" w:rsidR="00F11BF2" w:rsidRPr="000E5451" w:rsidRDefault="00F11BF2" w:rsidP="00F11BF2">
      <w:pPr>
        <w:pStyle w:val="Bodycopy"/>
        <w:rPr>
          <w:sz w:val="20"/>
        </w:rPr>
      </w:pPr>
      <w:r w:rsidRPr="000E5451">
        <w:rPr>
          <w:sz w:val="20"/>
        </w:rPr>
        <w:t>By using this demo/lab, you agree to the following terms:</w:t>
      </w:r>
    </w:p>
    <w:p w14:paraId="2E56E19E" w14:textId="77777777" w:rsidR="00F11BF2" w:rsidRPr="000E5451" w:rsidRDefault="00F11BF2" w:rsidP="00F11BF2">
      <w:pPr>
        <w:pStyle w:val="Bodycopy"/>
        <w:rPr>
          <w:sz w:val="20"/>
        </w:rPr>
      </w:pPr>
      <w:r w:rsidRPr="000E5451">
        <w:rPr>
          <w:sz w:val="20"/>
        </w:rPr>
        <w:t>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p>
    <w:p w14:paraId="561A443D" w14:textId="77777777" w:rsidR="00F11BF2" w:rsidRPr="000E5451" w:rsidRDefault="00F11BF2" w:rsidP="00F11BF2">
      <w:pPr>
        <w:pStyle w:val="Bodycopy"/>
        <w:rPr>
          <w:sz w:val="20"/>
        </w:rPr>
      </w:pPr>
      <w:r w:rsidRPr="000E5451">
        <w:rPr>
          <w:sz w:val="20"/>
        </w:rPr>
        <w:t>COPYING OR REPRODUCTION OF THE DEMO/LAB (OR ANY PORTION OF IT) TO ANY OTHER SERVER OR LOCATION FOR FURTHER REPRODUCTION OR REDISTRIBUTION IS EXPRESSLY PROHIBITED.</w:t>
      </w:r>
    </w:p>
    <w:p w14:paraId="48B8A9D5" w14:textId="3CB2901D" w:rsidR="00F11BF2" w:rsidRPr="000E5451" w:rsidRDefault="00F11BF2" w:rsidP="00F11BF2">
      <w:pPr>
        <w:pStyle w:val="Bodycopy"/>
        <w:rPr>
          <w:sz w:val="20"/>
        </w:rPr>
      </w:pPr>
      <w:r w:rsidRPr="000E5451">
        <w:rPr>
          <w:sz w:val="20"/>
        </w:rPr>
        <w:t xml:space="preserve">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w:t>
      </w:r>
      <w:r w:rsidR="00AB4829">
        <w:rPr>
          <w:noProof/>
        </w:rPr>
        <w:t>FUNCTIONALITY</w:t>
      </w:r>
      <w:r w:rsidRPr="000E5451">
        <w:rPr>
          <w:sz w:val="20"/>
        </w:rPr>
        <w:t xml:space="preserve"> IN A PHYSICAL ENVIRONMENT MAY ALSO BE DIFFERENT.</w:t>
      </w:r>
    </w:p>
    <w:p w14:paraId="6F5829C4" w14:textId="77777777" w:rsidR="00F11BF2" w:rsidRPr="000E5451" w:rsidRDefault="00F11BF2" w:rsidP="00F11BF2">
      <w:pPr>
        <w:pStyle w:val="Bodycopy"/>
        <w:rPr>
          <w:sz w:val="20"/>
        </w:rPr>
      </w:pPr>
      <w:r w:rsidRPr="000E5451">
        <w:rPr>
          <w:b/>
          <w:sz w:val="20"/>
        </w:rPr>
        <w:t>FEEDBACK</w:t>
      </w:r>
      <w:r w:rsidRPr="000E5451">
        <w:rPr>
          <w:sz w:val="20"/>
        </w:rPr>
        <w:t xml:space="preserve">.  If you give feedback about the </w:t>
      </w:r>
      <w:r w:rsidRPr="00C12233">
        <w:rPr>
          <w:noProof/>
          <w:sz w:val="20"/>
        </w:rPr>
        <w:t>technology</w:t>
      </w:r>
      <w:r w:rsidRPr="000E5451">
        <w:rPr>
          <w:sz w:val="20"/>
        </w:rPr>
        <w:t xml:space="preserve">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w:t>
      </w:r>
      <w:r w:rsidRPr="00C12233">
        <w:rPr>
          <w:noProof/>
          <w:sz w:val="20"/>
        </w:rPr>
        <w:t>and</w:t>
      </w:r>
      <w:r w:rsidRPr="000E5451">
        <w:rPr>
          <w:sz w:val="20"/>
        </w:rPr>
        <w:t xml:space="preserve">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p>
    <w:p w14:paraId="244738CB" w14:textId="77777777" w:rsidR="00F11BF2" w:rsidRPr="000E5451" w:rsidRDefault="00F11BF2" w:rsidP="00F11BF2">
      <w:pPr>
        <w:pStyle w:val="Bodycopy"/>
        <w:rPr>
          <w:sz w:val="20"/>
        </w:rPr>
      </w:pPr>
      <w:r w:rsidRPr="000E5451">
        <w:rPr>
          <w:sz w:val="20"/>
        </w:rPr>
        <w:t xml:space="preserve">MICROSOFT CORPORATION HEREBY DISCLAIMS ALL WARRANTIES AND CONDITIONS WITH REGARD TO THE DEMO/LAB, INCLUDING ALL WARRANTIES AND CONDITIONS OF MERCHANTABILITY, WHETHER EXPRESS, IMPLIED OR STATUTORY, FITNESS FOR A PARTICULAR PURPOSE, TITLE </w:t>
      </w:r>
      <w:r w:rsidRPr="00C12233">
        <w:rPr>
          <w:noProof/>
          <w:sz w:val="20"/>
        </w:rPr>
        <w:t>AND</w:t>
      </w:r>
      <w:r w:rsidRPr="000E5451">
        <w:rPr>
          <w:sz w:val="20"/>
        </w:rPr>
        <w:t xml:space="preserve"> NON-INFRINGEMENT.  MICROSOFT DOES NOT MAKE ANY ASSURANCES OR REPRESENTATIONS WITH REGARD TO THE ACCURACY OF THE RESULTS, OUTPUT THAT DERIVES FROM USE OF DEMO/ LAB, OR SUITABILITY OF THE INFORMATION CONTAINED IN THE DEMO/LAB FOR ANY PURPOSE.</w:t>
      </w:r>
    </w:p>
    <w:p w14:paraId="5B5A8F7F" w14:textId="77777777" w:rsidR="00F11BF2" w:rsidRPr="000E5451" w:rsidRDefault="00F11BF2" w:rsidP="00F11BF2">
      <w:pPr>
        <w:pStyle w:val="Introductoryparagraph"/>
        <w:rPr>
          <w:b/>
          <w:color w:val="auto"/>
          <w:sz w:val="20"/>
        </w:rPr>
      </w:pPr>
      <w:r w:rsidRPr="000E5451">
        <w:rPr>
          <w:b/>
          <w:color w:val="auto"/>
          <w:sz w:val="20"/>
        </w:rPr>
        <w:t>DISCLAIMER</w:t>
      </w:r>
    </w:p>
    <w:p w14:paraId="3C3FED7A" w14:textId="0C2A0F40" w:rsidR="00F11BF2" w:rsidRPr="006A0A7B" w:rsidRDefault="00F11BF2" w:rsidP="00F11BF2">
      <w:pPr>
        <w:pStyle w:val="Bodycopy"/>
      </w:pPr>
      <w:r w:rsidRPr="000E5451">
        <w:rPr>
          <w:sz w:val="20"/>
        </w:rPr>
        <w:t>This demo/lab contains only a portion of new features and en</w:t>
      </w:r>
      <w:r>
        <w:rPr>
          <w:sz w:val="20"/>
        </w:rPr>
        <w:t xml:space="preserve">hancements in Microsoft </w:t>
      </w:r>
      <w:r w:rsidR="00211547">
        <w:rPr>
          <w:sz w:val="20"/>
        </w:rPr>
        <w:t>Power Apps</w:t>
      </w:r>
      <w:r w:rsidRPr="000E5451">
        <w:rPr>
          <w:sz w:val="20"/>
        </w:rPr>
        <w:t>. Some of the features might change in future releases of the product. In this demo/lab, you will learn about some, but not all, new features.</w:t>
      </w:r>
    </w:p>
    <w:p w14:paraId="7B864233" w14:textId="77777777" w:rsidR="00C65CBB" w:rsidRPr="00C65CBB" w:rsidRDefault="00C65CBB" w:rsidP="00C65CBB">
      <w:pPr>
        <w:rPr>
          <w:rFonts w:asciiTheme="minorHAnsi" w:hAnsiTheme="minorHAnsi"/>
          <w:noProof/>
          <w:sz w:val="22"/>
        </w:rPr>
      </w:pPr>
    </w:p>
    <w:sectPr w:rsidR="00C65CBB" w:rsidRPr="00C65CBB" w:rsidSect="007A778A">
      <w:headerReference w:type="even" r:id="rId58"/>
      <w:headerReference w:type="default" r:id="rId59"/>
      <w:footerReference w:type="even" r:id="rId60"/>
      <w:footerReference w:type="default" r:id="rId61"/>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D2AD0" w14:textId="77777777" w:rsidR="00603E0B" w:rsidRPr="007E3D91" w:rsidRDefault="00603E0B" w:rsidP="007E3D91">
      <w:r>
        <w:separator/>
      </w:r>
    </w:p>
  </w:endnote>
  <w:endnote w:type="continuationSeparator" w:id="0">
    <w:p w14:paraId="3299A476" w14:textId="77777777" w:rsidR="00603E0B" w:rsidRPr="007E3D91" w:rsidRDefault="00603E0B" w:rsidP="007E3D91">
      <w:r>
        <w:continuationSeparator/>
      </w:r>
    </w:p>
  </w:endnote>
  <w:endnote w:type="continuationNotice" w:id="1">
    <w:p w14:paraId="00229494" w14:textId="77777777" w:rsidR="00603E0B" w:rsidRDefault="00603E0B"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 w:name="Segoe Pro">
    <w:altName w:val="Arial"/>
    <w:charset w:val="00"/>
    <w:family w:val="swiss"/>
    <w:pitch w:val="variable"/>
    <w:sig w:usb0="00000001" w:usb1="4000205B" w:usb2="00000000" w:usb3="00000000" w:csb0="0000009F" w:csb1="00000000"/>
  </w:font>
  <w:font w:name="Segoe Pro Semibold">
    <w:altName w:val="Arial"/>
    <w:charset w:val="00"/>
    <w:family w:val="swiss"/>
    <w:pitch w:val="variable"/>
    <w:sig w:usb0="00000001" w:usb1="4000205B" w:usb2="00000000" w:usb3="00000000" w:csb0="0000009F" w:csb1="00000000"/>
  </w:font>
  <w:font w:name="Segoe Semibold">
    <w:altName w:val="Courier New"/>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C890C" w14:textId="7B454E67" w:rsidR="007511F8" w:rsidRDefault="007511F8" w:rsidP="00D53599">
    <w:pPr>
      <w:pStyle w:val="Footer"/>
      <w:pBdr>
        <w:top w:val="single" w:sz="4" w:space="1" w:color="D9D9D9" w:themeColor="background1" w:themeShade="D9"/>
      </w:pBdr>
      <w:tabs>
        <w:tab w:val="clear" w:pos="9360"/>
        <w:tab w:val="right" w:pos="10800"/>
      </w:tabs>
    </w:pPr>
    <w:r>
      <w:t xml:space="preserve"> </w:t>
    </w:r>
    <w:r w:rsidRPr="007E3D91">
      <w:t>©20</w:t>
    </w:r>
    <w:r>
      <w:t>20</w:t>
    </w:r>
    <w:r w:rsidRPr="007E3D91">
      <w:t xml:space="preserve"> Microsoft Corporation</w:t>
    </w:r>
    <w:r>
      <w:t xml:space="preserve"> </w:t>
    </w:r>
    <w:r>
      <w:tab/>
    </w:r>
    <w:r>
      <w:tab/>
    </w:r>
    <w:sdt>
      <w:sdtPr>
        <w:id w:val="-638339749"/>
        <w:docPartObj>
          <w:docPartGallery w:val="Page Numbers (Bottom of Page)"/>
          <w:docPartUnique/>
        </w:docPartObj>
      </w:sdtPr>
      <w:sdtEndPr>
        <w:rPr>
          <w:color w:val="171717" w:themeColor="background2" w:themeShade="1A"/>
          <w:spacing w:val="60"/>
        </w:rPr>
      </w:sdtEndPr>
      <w:sdtContent>
        <w:r>
          <w:fldChar w:fldCharType="begin"/>
        </w:r>
        <w:r>
          <w:instrText xml:space="preserve"> PAGE   \* MERGEFORMAT </w:instrText>
        </w:r>
        <w:r>
          <w:fldChar w:fldCharType="separate"/>
        </w:r>
        <w:r>
          <w:rPr>
            <w:noProof/>
          </w:rPr>
          <w:t>4</w:t>
        </w:r>
        <w:r>
          <w:rPr>
            <w:noProof/>
          </w:rPr>
          <w:fldChar w:fldCharType="end"/>
        </w:r>
        <w:r>
          <w:t xml:space="preserve"> | </w:t>
        </w:r>
        <w:r w:rsidRPr="00B10E9D">
          <w:rPr>
            <w:color w:val="1A1A1A" w:themeColor="text1" w:themeShade="80"/>
            <w:spacing w:val="60"/>
          </w:rPr>
          <w:t>Page</w:t>
        </w:r>
      </w:sdtContent>
    </w:sdt>
  </w:p>
  <w:p w14:paraId="66126D98" w14:textId="77777777" w:rsidR="007511F8" w:rsidRDefault="007511F8"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56499B6B" w14:textId="1D554651" w:rsidR="007511F8" w:rsidRDefault="007511F8" w:rsidP="00D53599">
        <w:pPr>
          <w:pStyle w:val="Footer"/>
          <w:pBdr>
            <w:top w:val="single" w:sz="4" w:space="1" w:color="D9D9D9" w:themeColor="background1" w:themeShade="D9"/>
          </w:pBdr>
          <w:tabs>
            <w:tab w:val="clear" w:pos="9360"/>
            <w:tab w:val="right" w:pos="10800"/>
          </w:tabs>
          <w:rPr>
            <w:b/>
            <w:bCs/>
          </w:rPr>
        </w:pPr>
        <w:r>
          <w:fldChar w:fldCharType="begin"/>
        </w:r>
        <w:r>
          <w:instrText xml:space="preserve"> PAGE   \* MERGEFORMAT </w:instrText>
        </w:r>
        <w:r>
          <w:fldChar w:fldCharType="separate"/>
        </w:r>
        <w:r w:rsidRPr="00662ED9">
          <w:rPr>
            <w:b/>
            <w:bCs/>
            <w:noProof/>
          </w:rPr>
          <w:t>5</w:t>
        </w:r>
        <w:r>
          <w:rPr>
            <w:b/>
            <w:bCs/>
            <w:noProof/>
          </w:rPr>
          <w:fldChar w:fldCharType="end"/>
        </w:r>
        <w:r>
          <w:rPr>
            <w:b/>
            <w:bCs/>
          </w:rPr>
          <w:t xml:space="preserve"> | </w:t>
        </w:r>
        <w:r w:rsidRPr="00B10E9D">
          <w:rPr>
            <w:color w:val="171717" w:themeColor="background2" w:themeShade="1A"/>
            <w:spacing w:val="60"/>
          </w:rPr>
          <w:t>Page</w:t>
        </w:r>
        <w:r w:rsidRPr="00B10E9D">
          <w:rPr>
            <w:color w:val="171717" w:themeColor="background2" w:themeShade="1A"/>
            <w:spacing w:val="60"/>
          </w:rPr>
          <w:tab/>
        </w:r>
        <w:r w:rsidRPr="00B10E9D">
          <w:rPr>
            <w:color w:val="171717" w:themeColor="background2" w:themeShade="1A"/>
            <w:spacing w:val="60"/>
          </w:rPr>
          <w:tab/>
        </w:r>
        <w:r w:rsidRPr="007E3D91">
          <w:t>©20</w:t>
        </w:r>
        <w:r>
          <w:t>20</w:t>
        </w:r>
        <w:r w:rsidRPr="007E3D91">
          <w:t xml:space="preserve"> Microsoft Corporation</w:t>
        </w:r>
      </w:p>
    </w:sdtContent>
  </w:sdt>
  <w:p w14:paraId="60DC3228" w14:textId="77777777" w:rsidR="007511F8" w:rsidRPr="007E3D91" w:rsidRDefault="007511F8"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F07CE" w14:textId="77777777" w:rsidR="00603E0B" w:rsidRPr="007E3D91" w:rsidRDefault="00603E0B" w:rsidP="007E3D91">
      <w:r>
        <w:separator/>
      </w:r>
    </w:p>
  </w:footnote>
  <w:footnote w:type="continuationSeparator" w:id="0">
    <w:p w14:paraId="14BDA17A" w14:textId="77777777" w:rsidR="00603E0B" w:rsidRPr="007E3D91" w:rsidRDefault="00603E0B" w:rsidP="007E3D91">
      <w:r>
        <w:continuationSeparator/>
      </w:r>
    </w:p>
  </w:footnote>
  <w:footnote w:type="continuationNotice" w:id="1">
    <w:p w14:paraId="78604568" w14:textId="77777777" w:rsidR="00603E0B" w:rsidRDefault="00603E0B"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91668" w14:textId="77777777" w:rsidR="007511F8" w:rsidRDefault="007511F8"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798D569D" w14:textId="77777777" w:rsidR="007511F8" w:rsidRPr="000849CB" w:rsidRDefault="007511F8"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FE055B" w14:textId="77777777" w:rsidR="007511F8" w:rsidRPr="000849CB" w:rsidRDefault="007511F8"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972AB" w14:textId="657E2C26" w:rsidR="007511F8" w:rsidRPr="00A90916" w:rsidRDefault="007511F8" w:rsidP="000C66E4">
    <w:pPr>
      <w:pStyle w:val="Heading1"/>
      <w:rPr>
        <w:color w:val="802780"/>
        <w:sz w:val="128"/>
        <w:szCs w:val="128"/>
      </w:rPr>
    </w:pPr>
    <w:r>
      <w:rPr>
        <w:noProof/>
      </w:rPr>
      <w:drawing>
        <wp:anchor distT="0" distB="0" distL="114300" distR="114300" simplePos="0" relativeHeight="251658240" behindDoc="1" locked="0" layoutInCell="1" allowOverlap="1" wp14:anchorId="542D5F3E" wp14:editId="5AC37F0B">
          <wp:simplePos x="0" y="0"/>
          <wp:positionH relativeFrom="column">
            <wp:posOffset>0</wp:posOffset>
          </wp:positionH>
          <wp:positionV relativeFrom="paragraph">
            <wp:posOffset>57150</wp:posOffset>
          </wp:positionV>
          <wp:extent cx="1171575" cy="1171575"/>
          <wp:effectExtent l="0" t="0" r="0" b="0"/>
          <wp:wrapThrough wrapText="bothSides">
            <wp:wrapPolygon edited="0">
              <wp:start x="4215" y="5620"/>
              <wp:lineTo x="3512" y="7024"/>
              <wp:lineTo x="3161" y="14751"/>
              <wp:lineTo x="5971" y="17561"/>
              <wp:lineTo x="8429" y="18263"/>
              <wp:lineTo x="13698" y="18263"/>
              <wp:lineTo x="16156" y="17561"/>
              <wp:lineTo x="19668" y="14049"/>
              <wp:lineTo x="18966" y="7727"/>
              <wp:lineTo x="18263" y="5620"/>
              <wp:lineTo x="4215" y="5620"/>
            </wp:wrapPolygon>
          </wp:wrapThrough>
          <wp:docPr id="1769125726" name="Picture 17691257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802780"/>
        <w:sz w:val="144"/>
      </w:rPr>
      <w:t xml:space="preserve"> </w:t>
    </w:r>
    <w:r>
      <w:rPr>
        <w:color w:val="802780"/>
        <w:sz w:val="128"/>
        <w:szCs w:val="128"/>
      </w:rPr>
      <w:t xml:space="preserve">Power </w:t>
    </w:r>
    <w:r w:rsidR="00BD0D89">
      <w:rPr>
        <w:color w:val="802780"/>
        <w:sz w:val="128"/>
        <w:szCs w:val="128"/>
      </w:rPr>
      <w:t>P</w:t>
    </w:r>
    <w:r>
      <w:rPr>
        <w:color w:val="802780"/>
        <w:sz w:val="128"/>
        <w:szCs w:val="128"/>
      </w:rPr>
      <w:t>latform</w:t>
    </w:r>
  </w:p>
  <w:p w14:paraId="27110D06" w14:textId="77777777" w:rsidR="007511F8" w:rsidRPr="00A90916" w:rsidRDefault="007511F8" w:rsidP="000C66E4">
    <w:pPr>
      <w:pStyle w:val="Heading1"/>
      <w:jc w:val="center"/>
      <w:rPr>
        <w:color w:val="802780"/>
        <w:sz w:val="128"/>
        <w:szCs w:val="128"/>
      </w:rPr>
    </w:pPr>
    <w:r w:rsidRPr="00A90916">
      <w:rPr>
        <w:color w:val="802780"/>
        <w:sz w:val="128"/>
        <w:szCs w:val="128"/>
      </w:rPr>
      <w:t>App in a Day</w:t>
    </w:r>
  </w:p>
  <w:p w14:paraId="53874921" w14:textId="77777777" w:rsidR="007511F8" w:rsidRDefault="007511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6F09A4" w14:textId="5EA3AE8B" w:rsidR="007511F8" w:rsidRDefault="007511F8" w:rsidP="00BD0D89">
    <w:pPr>
      <w:pStyle w:val="Header"/>
      <w:tabs>
        <w:tab w:val="clear" w:pos="9360"/>
        <w:tab w:val="right" w:pos="10710"/>
      </w:tabs>
      <w:jc w:val="center"/>
    </w:pPr>
    <w:r>
      <w:rPr>
        <w:color w:val="353535" w:themeColor="text1"/>
        <w:szCs w:val="20"/>
      </w:rPr>
      <w:t>Power Platform App in a Day</w:t>
    </w:r>
    <w:r w:rsidRPr="000849CB">
      <w:rPr>
        <w:color w:val="353535" w:themeColor="text1"/>
        <w:szCs w:val="20"/>
      </w:rPr>
      <w:t xml:space="preserve"> </w:t>
    </w:r>
    <w:r>
      <w:rPr>
        <w:color w:val="353535" w:themeColor="text1"/>
        <w:szCs w:val="20"/>
      </w:rPr>
      <w:tab/>
    </w:r>
    <w:r>
      <w:rPr>
        <w:color w:val="353535" w:themeColor="text1"/>
        <w:szCs w:val="20"/>
      </w:rPr>
      <w:tab/>
    </w:r>
    <w:r w:rsidR="00BD0D89" w:rsidRPr="00BD0D89">
      <w:rPr>
        <w:color w:val="353535" w:themeColor="text1"/>
        <w:szCs w:val="20"/>
      </w:rPr>
      <w:t>Crisis Response Module 3: Crisis Communication Bo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46DF7" w14:textId="35D6FB44" w:rsidR="007511F8" w:rsidRDefault="007511F8" w:rsidP="000849CB">
    <w:pPr>
      <w:pStyle w:val="Header"/>
      <w:tabs>
        <w:tab w:val="clear" w:pos="9360"/>
        <w:tab w:val="right" w:pos="10710"/>
      </w:tabs>
      <w:jc w:val="right"/>
      <w:rPr>
        <w:rFonts w:eastAsia="Times New Roman"/>
        <w:color w:val="353535" w:themeColor="text1"/>
        <w:szCs w:val="20"/>
      </w:rPr>
    </w:pPr>
    <w:r>
      <w:rPr>
        <w:color w:val="353535" w:themeColor="text1"/>
        <w:szCs w:val="20"/>
      </w:rPr>
      <w:t>Power Platform App in a Day</w:t>
    </w:r>
    <w:r w:rsidRPr="002859B0">
      <w:rPr>
        <w:color w:val="353535" w:themeColor="text1"/>
        <w:szCs w:val="20"/>
      </w:rPr>
      <w:t xml:space="preserve"> </w:t>
    </w:r>
    <w:r w:rsidRPr="002859B0">
      <w:rPr>
        <w:color w:val="353535" w:themeColor="text1"/>
        <w:szCs w:val="20"/>
      </w:rPr>
      <w:tab/>
    </w:r>
    <w:r w:rsidRPr="002859B0">
      <w:rPr>
        <w:color w:val="353535" w:themeColor="text1"/>
        <w:szCs w:val="20"/>
      </w:rPr>
      <w:tab/>
    </w:r>
    <w:r w:rsidR="00BD0D89" w:rsidRPr="00BD0D89">
      <w:rPr>
        <w:color w:val="353535" w:themeColor="text1"/>
        <w:szCs w:val="20"/>
      </w:rPr>
      <w:t>Crisis Response Module 3: Crisis Communication Bot</w:t>
    </w:r>
  </w:p>
  <w:p w14:paraId="155B88B4" w14:textId="77777777" w:rsidR="007511F8" w:rsidRPr="000849CB" w:rsidRDefault="007511F8"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E6674D"/>
    <w:multiLevelType w:val="hybridMultilevel"/>
    <w:tmpl w:val="EC0C353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A07838"/>
    <w:multiLevelType w:val="multilevel"/>
    <w:tmpl w:val="B6DC8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A8015E"/>
    <w:multiLevelType w:val="hybridMultilevel"/>
    <w:tmpl w:val="EC0C353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B78AF"/>
    <w:multiLevelType w:val="hybridMultilevel"/>
    <w:tmpl w:val="EC0C353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AF4921"/>
    <w:multiLevelType w:val="hybridMultilevel"/>
    <w:tmpl w:val="EC0C353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1035D6"/>
    <w:multiLevelType w:val="hybridMultilevel"/>
    <w:tmpl w:val="EC0C353C"/>
    <w:lvl w:ilvl="0" w:tplc="80885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LI0MTUxNjIzMjBX0lEKTi0uzszPAykwNK0FAKYPDc0tAAAA"/>
  </w:docVars>
  <w:rsids>
    <w:rsidRoot w:val="00214A0F"/>
    <w:rsid w:val="00000047"/>
    <w:rsid w:val="000004DE"/>
    <w:rsid w:val="00000ED0"/>
    <w:rsid w:val="000010F2"/>
    <w:rsid w:val="000019B1"/>
    <w:rsid w:val="00002EF3"/>
    <w:rsid w:val="00002F3F"/>
    <w:rsid w:val="0000301E"/>
    <w:rsid w:val="0000302B"/>
    <w:rsid w:val="00003A45"/>
    <w:rsid w:val="00004A14"/>
    <w:rsid w:val="00004FB0"/>
    <w:rsid w:val="0000538C"/>
    <w:rsid w:val="00005665"/>
    <w:rsid w:val="00005A67"/>
    <w:rsid w:val="00005BD4"/>
    <w:rsid w:val="00005CC9"/>
    <w:rsid w:val="00005F11"/>
    <w:rsid w:val="00006135"/>
    <w:rsid w:val="00006A1F"/>
    <w:rsid w:val="000070A2"/>
    <w:rsid w:val="00007A9D"/>
    <w:rsid w:val="00010B98"/>
    <w:rsid w:val="00011464"/>
    <w:rsid w:val="00012030"/>
    <w:rsid w:val="00012F33"/>
    <w:rsid w:val="00013196"/>
    <w:rsid w:val="0001339C"/>
    <w:rsid w:val="000135E4"/>
    <w:rsid w:val="00013B8D"/>
    <w:rsid w:val="0001530D"/>
    <w:rsid w:val="00015683"/>
    <w:rsid w:val="00015D2A"/>
    <w:rsid w:val="0001693F"/>
    <w:rsid w:val="00016ECA"/>
    <w:rsid w:val="000179C9"/>
    <w:rsid w:val="00017E86"/>
    <w:rsid w:val="00021538"/>
    <w:rsid w:val="00021904"/>
    <w:rsid w:val="00022254"/>
    <w:rsid w:val="00022A89"/>
    <w:rsid w:val="00022E30"/>
    <w:rsid w:val="000237E2"/>
    <w:rsid w:val="00023959"/>
    <w:rsid w:val="00024492"/>
    <w:rsid w:val="0002458F"/>
    <w:rsid w:val="00024971"/>
    <w:rsid w:val="0002686A"/>
    <w:rsid w:val="00027691"/>
    <w:rsid w:val="00030B15"/>
    <w:rsid w:val="00030C9C"/>
    <w:rsid w:val="00030EE2"/>
    <w:rsid w:val="0003185F"/>
    <w:rsid w:val="00031BC5"/>
    <w:rsid w:val="0003238B"/>
    <w:rsid w:val="00032D7A"/>
    <w:rsid w:val="000331FE"/>
    <w:rsid w:val="0003345D"/>
    <w:rsid w:val="00033C6E"/>
    <w:rsid w:val="0003423D"/>
    <w:rsid w:val="000349D0"/>
    <w:rsid w:val="00037A67"/>
    <w:rsid w:val="00037BB3"/>
    <w:rsid w:val="00037C3F"/>
    <w:rsid w:val="00040BDA"/>
    <w:rsid w:val="00040DCC"/>
    <w:rsid w:val="00041261"/>
    <w:rsid w:val="000429BE"/>
    <w:rsid w:val="00044785"/>
    <w:rsid w:val="0004478C"/>
    <w:rsid w:val="000454E4"/>
    <w:rsid w:val="000465FC"/>
    <w:rsid w:val="00046D7A"/>
    <w:rsid w:val="00047077"/>
    <w:rsid w:val="00047911"/>
    <w:rsid w:val="000479F6"/>
    <w:rsid w:val="000503AC"/>
    <w:rsid w:val="00051048"/>
    <w:rsid w:val="0005104C"/>
    <w:rsid w:val="00051A51"/>
    <w:rsid w:val="00051B51"/>
    <w:rsid w:val="00051EC7"/>
    <w:rsid w:val="00052031"/>
    <w:rsid w:val="0005297A"/>
    <w:rsid w:val="00052F21"/>
    <w:rsid w:val="000530BE"/>
    <w:rsid w:val="000532B9"/>
    <w:rsid w:val="00053AF8"/>
    <w:rsid w:val="00054105"/>
    <w:rsid w:val="0005578D"/>
    <w:rsid w:val="0005579B"/>
    <w:rsid w:val="00055905"/>
    <w:rsid w:val="00056416"/>
    <w:rsid w:val="000566BB"/>
    <w:rsid w:val="00056AF5"/>
    <w:rsid w:val="00056F2E"/>
    <w:rsid w:val="0005734C"/>
    <w:rsid w:val="00057A8F"/>
    <w:rsid w:val="00057C19"/>
    <w:rsid w:val="00060FF2"/>
    <w:rsid w:val="00061F75"/>
    <w:rsid w:val="0006374F"/>
    <w:rsid w:val="00063D5C"/>
    <w:rsid w:val="00063DC0"/>
    <w:rsid w:val="00063DFD"/>
    <w:rsid w:val="00065168"/>
    <w:rsid w:val="00065A09"/>
    <w:rsid w:val="000664EC"/>
    <w:rsid w:val="00066D4A"/>
    <w:rsid w:val="000670B2"/>
    <w:rsid w:val="000670B3"/>
    <w:rsid w:val="000671CB"/>
    <w:rsid w:val="00067762"/>
    <w:rsid w:val="00070C64"/>
    <w:rsid w:val="000711B3"/>
    <w:rsid w:val="00071BF9"/>
    <w:rsid w:val="00071E9F"/>
    <w:rsid w:val="000729BF"/>
    <w:rsid w:val="0007348A"/>
    <w:rsid w:val="0007539B"/>
    <w:rsid w:val="00075E6D"/>
    <w:rsid w:val="000760F6"/>
    <w:rsid w:val="00076248"/>
    <w:rsid w:val="000767EC"/>
    <w:rsid w:val="000770B2"/>
    <w:rsid w:val="00077C63"/>
    <w:rsid w:val="000804D2"/>
    <w:rsid w:val="00080695"/>
    <w:rsid w:val="00081837"/>
    <w:rsid w:val="00082234"/>
    <w:rsid w:val="00082C7E"/>
    <w:rsid w:val="00082FCE"/>
    <w:rsid w:val="0008471E"/>
    <w:rsid w:val="000849CB"/>
    <w:rsid w:val="00084AD8"/>
    <w:rsid w:val="00084DC7"/>
    <w:rsid w:val="00084DD3"/>
    <w:rsid w:val="0008620C"/>
    <w:rsid w:val="00086A9F"/>
    <w:rsid w:val="000873BB"/>
    <w:rsid w:val="0008759C"/>
    <w:rsid w:val="00090FF5"/>
    <w:rsid w:val="000934E0"/>
    <w:rsid w:val="00093B7D"/>
    <w:rsid w:val="00094701"/>
    <w:rsid w:val="00094713"/>
    <w:rsid w:val="0009477C"/>
    <w:rsid w:val="00095EB7"/>
    <w:rsid w:val="000963BF"/>
    <w:rsid w:val="00096B1F"/>
    <w:rsid w:val="00096BE0"/>
    <w:rsid w:val="00096F26"/>
    <w:rsid w:val="00097527"/>
    <w:rsid w:val="000A035C"/>
    <w:rsid w:val="000A18EC"/>
    <w:rsid w:val="000A1C20"/>
    <w:rsid w:val="000A1DCA"/>
    <w:rsid w:val="000A3BE8"/>
    <w:rsid w:val="000A4017"/>
    <w:rsid w:val="000A40C0"/>
    <w:rsid w:val="000A4432"/>
    <w:rsid w:val="000A45AF"/>
    <w:rsid w:val="000A4AD9"/>
    <w:rsid w:val="000A5137"/>
    <w:rsid w:val="000A6377"/>
    <w:rsid w:val="000A65F4"/>
    <w:rsid w:val="000A78C9"/>
    <w:rsid w:val="000A7FAF"/>
    <w:rsid w:val="000B0419"/>
    <w:rsid w:val="000B085A"/>
    <w:rsid w:val="000B0A6F"/>
    <w:rsid w:val="000B0ED2"/>
    <w:rsid w:val="000B11ED"/>
    <w:rsid w:val="000B17D6"/>
    <w:rsid w:val="000B3AC2"/>
    <w:rsid w:val="000B3E77"/>
    <w:rsid w:val="000B4AE7"/>
    <w:rsid w:val="000B55EE"/>
    <w:rsid w:val="000B5762"/>
    <w:rsid w:val="000B5D2C"/>
    <w:rsid w:val="000B7376"/>
    <w:rsid w:val="000C1009"/>
    <w:rsid w:val="000C1A5E"/>
    <w:rsid w:val="000C1D6F"/>
    <w:rsid w:val="000C5543"/>
    <w:rsid w:val="000C5A71"/>
    <w:rsid w:val="000C66E4"/>
    <w:rsid w:val="000C706E"/>
    <w:rsid w:val="000C77AD"/>
    <w:rsid w:val="000C7B88"/>
    <w:rsid w:val="000C7EE5"/>
    <w:rsid w:val="000D054E"/>
    <w:rsid w:val="000D1227"/>
    <w:rsid w:val="000D2961"/>
    <w:rsid w:val="000D376F"/>
    <w:rsid w:val="000D3E54"/>
    <w:rsid w:val="000D4481"/>
    <w:rsid w:val="000D5103"/>
    <w:rsid w:val="000D5CBE"/>
    <w:rsid w:val="000D664B"/>
    <w:rsid w:val="000D66E3"/>
    <w:rsid w:val="000D69E3"/>
    <w:rsid w:val="000D72B8"/>
    <w:rsid w:val="000D72C0"/>
    <w:rsid w:val="000E0049"/>
    <w:rsid w:val="000E0CF6"/>
    <w:rsid w:val="000E1F92"/>
    <w:rsid w:val="000E2B9C"/>
    <w:rsid w:val="000E2C1C"/>
    <w:rsid w:val="000E3E51"/>
    <w:rsid w:val="000E46B9"/>
    <w:rsid w:val="000E48B6"/>
    <w:rsid w:val="000E6167"/>
    <w:rsid w:val="000E70AE"/>
    <w:rsid w:val="000E73CB"/>
    <w:rsid w:val="000E77B7"/>
    <w:rsid w:val="000F02D8"/>
    <w:rsid w:val="000F106A"/>
    <w:rsid w:val="000F1537"/>
    <w:rsid w:val="000F2790"/>
    <w:rsid w:val="000F2A57"/>
    <w:rsid w:val="000F3418"/>
    <w:rsid w:val="000F3839"/>
    <w:rsid w:val="000F3D1E"/>
    <w:rsid w:val="000F3DD7"/>
    <w:rsid w:val="000F412A"/>
    <w:rsid w:val="000F4951"/>
    <w:rsid w:val="000F4957"/>
    <w:rsid w:val="000F4CF5"/>
    <w:rsid w:val="000F4F86"/>
    <w:rsid w:val="000F5488"/>
    <w:rsid w:val="000F54A9"/>
    <w:rsid w:val="000F5C10"/>
    <w:rsid w:val="000F664F"/>
    <w:rsid w:val="000F6DD9"/>
    <w:rsid w:val="000F6FDF"/>
    <w:rsid w:val="000F7194"/>
    <w:rsid w:val="000F7488"/>
    <w:rsid w:val="000F7D46"/>
    <w:rsid w:val="000F7D61"/>
    <w:rsid w:val="00100676"/>
    <w:rsid w:val="001017DB"/>
    <w:rsid w:val="00101D1E"/>
    <w:rsid w:val="0010255C"/>
    <w:rsid w:val="0010316F"/>
    <w:rsid w:val="00103818"/>
    <w:rsid w:val="00103C6B"/>
    <w:rsid w:val="00103DAF"/>
    <w:rsid w:val="00104351"/>
    <w:rsid w:val="00104B0B"/>
    <w:rsid w:val="0010527C"/>
    <w:rsid w:val="001059C5"/>
    <w:rsid w:val="00105D1B"/>
    <w:rsid w:val="00105D6D"/>
    <w:rsid w:val="00106473"/>
    <w:rsid w:val="00106878"/>
    <w:rsid w:val="001073B1"/>
    <w:rsid w:val="00107D8D"/>
    <w:rsid w:val="00110012"/>
    <w:rsid w:val="00110A8A"/>
    <w:rsid w:val="00111133"/>
    <w:rsid w:val="00113760"/>
    <w:rsid w:val="0011397E"/>
    <w:rsid w:val="00113DC7"/>
    <w:rsid w:val="00113E3D"/>
    <w:rsid w:val="001148A7"/>
    <w:rsid w:val="00114B3C"/>
    <w:rsid w:val="001151BD"/>
    <w:rsid w:val="00115859"/>
    <w:rsid w:val="00115B38"/>
    <w:rsid w:val="001164B1"/>
    <w:rsid w:val="00116645"/>
    <w:rsid w:val="00116E06"/>
    <w:rsid w:val="00120457"/>
    <w:rsid w:val="00120830"/>
    <w:rsid w:val="00121382"/>
    <w:rsid w:val="00122002"/>
    <w:rsid w:val="001222D7"/>
    <w:rsid w:val="00122578"/>
    <w:rsid w:val="0012295A"/>
    <w:rsid w:val="00122AF2"/>
    <w:rsid w:val="00122CDC"/>
    <w:rsid w:val="00123D5E"/>
    <w:rsid w:val="0012435E"/>
    <w:rsid w:val="001243E1"/>
    <w:rsid w:val="001250A0"/>
    <w:rsid w:val="00125781"/>
    <w:rsid w:val="00126016"/>
    <w:rsid w:val="00126328"/>
    <w:rsid w:val="001266AF"/>
    <w:rsid w:val="00127C42"/>
    <w:rsid w:val="0013001F"/>
    <w:rsid w:val="001301FA"/>
    <w:rsid w:val="001311FD"/>
    <w:rsid w:val="00131944"/>
    <w:rsid w:val="00132E03"/>
    <w:rsid w:val="0013344D"/>
    <w:rsid w:val="001336BA"/>
    <w:rsid w:val="00133914"/>
    <w:rsid w:val="00133B32"/>
    <w:rsid w:val="00134518"/>
    <w:rsid w:val="00135428"/>
    <w:rsid w:val="0013635D"/>
    <w:rsid w:val="00136CFF"/>
    <w:rsid w:val="0013704D"/>
    <w:rsid w:val="00137212"/>
    <w:rsid w:val="00137CD6"/>
    <w:rsid w:val="00141154"/>
    <w:rsid w:val="00141A2B"/>
    <w:rsid w:val="00141B7E"/>
    <w:rsid w:val="00142E6D"/>
    <w:rsid w:val="00142ED7"/>
    <w:rsid w:val="001449C9"/>
    <w:rsid w:val="00144DB8"/>
    <w:rsid w:val="001457D2"/>
    <w:rsid w:val="00145967"/>
    <w:rsid w:val="0014795D"/>
    <w:rsid w:val="00147DE2"/>
    <w:rsid w:val="00147DF0"/>
    <w:rsid w:val="00147E94"/>
    <w:rsid w:val="00150099"/>
    <w:rsid w:val="0015030E"/>
    <w:rsid w:val="00150C8A"/>
    <w:rsid w:val="00151025"/>
    <w:rsid w:val="001514A4"/>
    <w:rsid w:val="001515EC"/>
    <w:rsid w:val="00151D45"/>
    <w:rsid w:val="00152429"/>
    <w:rsid w:val="00153646"/>
    <w:rsid w:val="00153C3A"/>
    <w:rsid w:val="00154E54"/>
    <w:rsid w:val="001553B8"/>
    <w:rsid w:val="00155DE7"/>
    <w:rsid w:val="00156A81"/>
    <w:rsid w:val="00157C2D"/>
    <w:rsid w:val="0016016E"/>
    <w:rsid w:val="0016039D"/>
    <w:rsid w:val="001609DF"/>
    <w:rsid w:val="001615AA"/>
    <w:rsid w:val="00162511"/>
    <w:rsid w:val="00162F0C"/>
    <w:rsid w:val="00165284"/>
    <w:rsid w:val="00165312"/>
    <w:rsid w:val="00165F92"/>
    <w:rsid w:val="001663EE"/>
    <w:rsid w:val="0016746B"/>
    <w:rsid w:val="0017117E"/>
    <w:rsid w:val="001712A9"/>
    <w:rsid w:val="0017137F"/>
    <w:rsid w:val="00172745"/>
    <w:rsid w:val="001737C5"/>
    <w:rsid w:val="00173FC6"/>
    <w:rsid w:val="00174570"/>
    <w:rsid w:val="0017474F"/>
    <w:rsid w:val="001757EC"/>
    <w:rsid w:val="00175F63"/>
    <w:rsid w:val="0017615B"/>
    <w:rsid w:val="001763D6"/>
    <w:rsid w:val="00177A27"/>
    <w:rsid w:val="00181343"/>
    <w:rsid w:val="00181740"/>
    <w:rsid w:val="00181D33"/>
    <w:rsid w:val="00181FC1"/>
    <w:rsid w:val="00182068"/>
    <w:rsid w:val="001821A8"/>
    <w:rsid w:val="00183BCF"/>
    <w:rsid w:val="00184D47"/>
    <w:rsid w:val="001850B4"/>
    <w:rsid w:val="001871CB"/>
    <w:rsid w:val="00187330"/>
    <w:rsid w:val="00187A34"/>
    <w:rsid w:val="00190407"/>
    <w:rsid w:val="001907F2"/>
    <w:rsid w:val="00191D47"/>
    <w:rsid w:val="00191EC2"/>
    <w:rsid w:val="00192166"/>
    <w:rsid w:val="00192C74"/>
    <w:rsid w:val="001935A9"/>
    <w:rsid w:val="0019391E"/>
    <w:rsid w:val="001939AC"/>
    <w:rsid w:val="00193CE3"/>
    <w:rsid w:val="0019481C"/>
    <w:rsid w:val="001963E3"/>
    <w:rsid w:val="0019658F"/>
    <w:rsid w:val="0019682B"/>
    <w:rsid w:val="00196CE2"/>
    <w:rsid w:val="00196EEA"/>
    <w:rsid w:val="0019739C"/>
    <w:rsid w:val="0019758E"/>
    <w:rsid w:val="001A039D"/>
    <w:rsid w:val="001A04C4"/>
    <w:rsid w:val="001A0F57"/>
    <w:rsid w:val="001A1397"/>
    <w:rsid w:val="001A201A"/>
    <w:rsid w:val="001A27D7"/>
    <w:rsid w:val="001A2943"/>
    <w:rsid w:val="001A2A27"/>
    <w:rsid w:val="001A3837"/>
    <w:rsid w:val="001A40A7"/>
    <w:rsid w:val="001A47E1"/>
    <w:rsid w:val="001A47FD"/>
    <w:rsid w:val="001A5511"/>
    <w:rsid w:val="001A6193"/>
    <w:rsid w:val="001A6436"/>
    <w:rsid w:val="001A66C6"/>
    <w:rsid w:val="001A6952"/>
    <w:rsid w:val="001A6967"/>
    <w:rsid w:val="001A6CFE"/>
    <w:rsid w:val="001A7631"/>
    <w:rsid w:val="001A7C03"/>
    <w:rsid w:val="001A7FE6"/>
    <w:rsid w:val="001B0AD8"/>
    <w:rsid w:val="001B0FA4"/>
    <w:rsid w:val="001B1CED"/>
    <w:rsid w:val="001B1FD3"/>
    <w:rsid w:val="001B249B"/>
    <w:rsid w:val="001B2DAC"/>
    <w:rsid w:val="001B315B"/>
    <w:rsid w:val="001B3712"/>
    <w:rsid w:val="001B528A"/>
    <w:rsid w:val="001B5E32"/>
    <w:rsid w:val="001B616E"/>
    <w:rsid w:val="001B7140"/>
    <w:rsid w:val="001B75F6"/>
    <w:rsid w:val="001B7AB2"/>
    <w:rsid w:val="001C074B"/>
    <w:rsid w:val="001C0CB4"/>
    <w:rsid w:val="001C111F"/>
    <w:rsid w:val="001C18ED"/>
    <w:rsid w:val="001C2DC0"/>
    <w:rsid w:val="001C2E49"/>
    <w:rsid w:val="001C31E8"/>
    <w:rsid w:val="001C358B"/>
    <w:rsid w:val="001C42FC"/>
    <w:rsid w:val="001C4D94"/>
    <w:rsid w:val="001C518C"/>
    <w:rsid w:val="001C5895"/>
    <w:rsid w:val="001C6297"/>
    <w:rsid w:val="001C6CA7"/>
    <w:rsid w:val="001C712B"/>
    <w:rsid w:val="001C7466"/>
    <w:rsid w:val="001C7A95"/>
    <w:rsid w:val="001D0241"/>
    <w:rsid w:val="001D0BE4"/>
    <w:rsid w:val="001D0CF3"/>
    <w:rsid w:val="001D0ED5"/>
    <w:rsid w:val="001D1219"/>
    <w:rsid w:val="001D1BDA"/>
    <w:rsid w:val="001D275E"/>
    <w:rsid w:val="001D2A8D"/>
    <w:rsid w:val="001D3622"/>
    <w:rsid w:val="001D5176"/>
    <w:rsid w:val="001D5F5D"/>
    <w:rsid w:val="001D64E2"/>
    <w:rsid w:val="001D66BC"/>
    <w:rsid w:val="001D66D2"/>
    <w:rsid w:val="001D78BD"/>
    <w:rsid w:val="001D7DB6"/>
    <w:rsid w:val="001E09BB"/>
    <w:rsid w:val="001E1037"/>
    <w:rsid w:val="001E1FB9"/>
    <w:rsid w:val="001E3187"/>
    <w:rsid w:val="001E363C"/>
    <w:rsid w:val="001E44FC"/>
    <w:rsid w:val="001E518B"/>
    <w:rsid w:val="001E56A4"/>
    <w:rsid w:val="001E5811"/>
    <w:rsid w:val="001E5824"/>
    <w:rsid w:val="001F0D2A"/>
    <w:rsid w:val="001F1236"/>
    <w:rsid w:val="001F1BC6"/>
    <w:rsid w:val="001F1D05"/>
    <w:rsid w:val="001F22CE"/>
    <w:rsid w:val="001F2EA4"/>
    <w:rsid w:val="001F317D"/>
    <w:rsid w:val="001F3569"/>
    <w:rsid w:val="001F4E86"/>
    <w:rsid w:val="001F520B"/>
    <w:rsid w:val="001F66D9"/>
    <w:rsid w:val="001F6F98"/>
    <w:rsid w:val="001F724E"/>
    <w:rsid w:val="00200E5F"/>
    <w:rsid w:val="00200F3A"/>
    <w:rsid w:val="00201088"/>
    <w:rsid w:val="00202709"/>
    <w:rsid w:val="0020673E"/>
    <w:rsid w:val="00210423"/>
    <w:rsid w:val="00210A90"/>
    <w:rsid w:val="00210B5D"/>
    <w:rsid w:val="00210E27"/>
    <w:rsid w:val="0021138A"/>
    <w:rsid w:val="0021147C"/>
    <w:rsid w:val="00211547"/>
    <w:rsid w:val="00212D67"/>
    <w:rsid w:val="00212DB0"/>
    <w:rsid w:val="002143B7"/>
    <w:rsid w:val="00214A0F"/>
    <w:rsid w:val="00214F95"/>
    <w:rsid w:val="0021653A"/>
    <w:rsid w:val="00216B84"/>
    <w:rsid w:val="00216E80"/>
    <w:rsid w:val="002206B3"/>
    <w:rsid w:val="00220DF3"/>
    <w:rsid w:val="0022181C"/>
    <w:rsid w:val="002221D2"/>
    <w:rsid w:val="002224BF"/>
    <w:rsid w:val="00222776"/>
    <w:rsid w:val="00222FC0"/>
    <w:rsid w:val="00223342"/>
    <w:rsid w:val="00223D09"/>
    <w:rsid w:val="00224D20"/>
    <w:rsid w:val="00225007"/>
    <w:rsid w:val="002255BB"/>
    <w:rsid w:val="00225D7F"/>
    <w:rsid w:val="00225E15"/>
    <w:rsid w:val="0022612C"/>
    <w:rsid w:val="00226198"/>
    <w:rsid w:val="00226F64"/>
    <w:rsid w:val="00227163"/>
    <w:rsid w:val="0022743A"/>
    <w:rsid w:val="00227711"/>
    <w:rsid w:val="00227AD9"/>
    <w:rsid w:val="002303D0"/>
    <w:rsid w:val="00230C25"/>
    <w:rsid w:val="00230C51"/>
    <w:rsid w:val="002315B7"/>
    <w:rsid w:val="0023283E"/>
    <w:rsid w:val="00232B2E"/>
    <w:rsid w:val="002343F6"/>
    <w:rsid w:val="002346BF"/>
    <w:rsid w:val="002356DF"/>
    <w:rsid w:val="002364B2"/>
    <w:rsid w:val="00236B4E"/>
    <w:rsid w:val="00236DE5"/>
    <w:rsid w:val="00236FBD"/>
    <w:rsid w:val="002371A0"/>
    <w:rsid w:val="002433ED"/>
    <w:rsid w:val="002439E0"/>
    <w:rsid w:val="00243D31"/>
    <w:rsid w:val="00245A9F"/>
    <w:rsid w:val="00245B25"/>
    <w:rsid w:val="00245FDD"/>
    <w:rsid w:val="0024799F"/>
    <w:rsid w:val="00247D9C"/>
    <w:rsid w:val="00250052"/>
    <w:rsid w:val="00250CAA"/>
    <w:rsid w:val="00251A61"/>
    <w:rsid w:val="00251B01"/>
    <w:rsid w:val="00253D33"/>
    <w:rsid w:val="00253ED7"/>
    <w:rsid w:val="00254731"/>
    <w:rsid w:val="00254CAC"/>
    <w:rsid w:val="00254EF8"/>
    <w:rsid w:val="00255420"/>
    <w:rsid w:val="00255563"/>
    <w:rsid w:val="00255E46"/>
    <w:rsid w:val="002605D5"/>
    <w:rsid w:val="00260F74"/>
    <w:rsid w:val="00262669"/>
    <w:rsid w:val="002627EF"/>
    <w:rsid w:val="002633EC"/>
    <w:rsid w:val="00263B33"/>
    <w:rsid w:val="00264B1F"/>
    <w:rsid w:val="00264BC8"/>
    <w:rsid w:val="0026512D"/>
    <w:rsid w:val="00265865"/>
    <w:rsid w:val="0026602A"/>
    <w:rsid w:val="00266680"/>
    <w:rsid w:val="00266C3A"/>
    <w:rsid w:val="002678C2"/>
    <w:rsid w:val="00267E89"/>
    <w:rsid w:val="002708B4"/>
    <w:rsid w:val="00270AE7"/>
    <w:rsid w:val="00270CBA"/>
    <w:rsid w:val="00272FA1"/>
    <w:rsid w:val="00273538"/>
    <w:rsid w:val="00273744"/>
    <w:rsid w:val="00273B26"/>
    <w:rsid w:val="00274480"/>
    <w:rsid w:val="00274494"/>
    <w:rsid w:val="00274630"/>
    <w:rsid w:val="0027468D"/>
    <w:rsid w:val="0027617C"/>
    <w:rsid w:val="00276548"/>
    <w:rsid w:val="0027763B"/>
    <w:rsid w:val="00277F79"/>
    <w:rsid w:val="00280F43"/>
    <w:rsid w:val="002820F1"/>
    <w:rsid w:val="00283745"/>
    <w:rsid w:val="0028388D"/>
    <w:rsid w:val="0028461B"/>
    <w:rsid w:val="0028496C"/>
    <w:rsid w:val="00284F4B"/>
    <w:rsid w:val="0028569A"/>
    <w:rsid w:val="002859B0"/>
    <w:rsid w:val="00285A9C"/>
    <w:rsid w:val="00285B56"/>
    <w:rsid w:val="00285B62"/>
    <w:rsid w:val="00286165"/>
    <w:rsid w:val="00286189"/>
    <w:rsid w:val="002861AE"/>
    <w:rsid w:val="002871C9"/>
    <w:rsid w:val="00287597"/>
    <w:rsid w:val="00290D12"/>
    <w:rsid w:val="002913CF"/>
    <w:rsid w:val="002922F0"/>
    <w:rsid w:val="00292FAA"/>
    <w:rsid w:val="002935F3"/>
    <w:rsid w:val="002937D8"/>
    <w:rsid w:val="00294531"/>
    <w:rsid w:val="00294B42"/>
    <w:rsid w:val="00295DCD"/>
    <w:rsid w:val="00296128"/>
    <w:rsid w:val="002963C2"/>
    <w:rsid w:val="00296895"/>
    <w:rsid w:val="00296989"/>
    <w:rsid w:val="002972D6"/>
    <w:rsid w:val="00297ECF"/>
    <w:rsid w:val="002A0892"/>
    <w:rsid w:val="002A0A79"/>
    <w:rsid w:val="002A0CAE"/>
    <w:rsid w:val="002A12DB"/>
    <w:rsid w:val="002A1309"/>
    <w:rsid w:val="002A17F2"/>
    <w:rsid w:val="002A1C43"/>
    <w:rsid w:val="002A3114"/>
    <w:rsid w:val="002A32EE"/>
    <w:rsid w:val="002A3ACA"/>
    <w:rsid w:val="002A4018"/>
    <w:rsid w:val="002A48C1"/>
    <w:rsid w:val="002A4A21"/>
    <w:rsid w:val="002A5530"/>
    <w:rsid w:val="002A5B52"/>
    <w:rsid w:val="002A6A77"/>
    <w:rsid w:val="002B07E0"/>
    <w:rsid w:val="002B1D87"/>
    <w:rsid w:val="002B24B1"/>
    <w:rsid w:val="002B2DB6"/>
    <w:rsid w:val="002B3A62"/>
    <w:rsid w:val="002B3C8B"/>
    <w:rsid w:val="002B490E"/>
    <w:rsid w:val="002B4B68"/>
    <w:rsid w:val="002B556D"/>
    <w:rsid w:val="002B5EF4"/>
    <w:rsid w:val="002B5FB6"/>
    <w:rsid w:val="002B7714"/>
    <w:rsid w:val="002C0206"/>
    <w:rsid w:val="002C04EB"/>
    <w:rsid w:val="002C1886"/>
    <w:rsid w:val="002C2BA8"/>
    <w:rsid w:val="002C3864"/>
    <w:rsid w:val="002C3BE2"/>
    <w:rsid w:val="002C3C83"/>
    <w:rsid w:val="002C3D59"/>
    <w:rsid w:val="002C3DE8"/>
    <w:rsid w:val="002C41E1"/>
    <w:rsid w:val="002C430E"/>
    <w:rsid w:val="002C493B"/>
    <w:rsid w:val="002C4AE6"/>
    <w:rsid w:val="002C4D72"/>
    <w:rsid w:val="002C4F8E"/>
    <w:rsid w:val="002C6059"/>
    <w:rsid w:val="002C6536"/>
    <w:rsid w:val="002C66C4"/>
    <w:rsid w:val="002C72D0"/>
    <w:rsid w:val="002C7496"/>
    <w:rsid w:val="002C7ABB"/>
    <w:rsid w:val="002C7CA3"/>
    <w:rsid w:val="002C7E3C"/>
    <w:rsid w:val="002D04E2"/>
    <w:rsid w:val="002D0C98"/>
    <w:rsid w:val="002D1772"/>
    <w:rsid w:val="002D2785"/>
    <w:rsid w:val="002D32D7"/>
    <w:rsid w:val="002D3DBA"/>
    <w:rsid w:val="002D46AB"/>
    <w:rsid w:val="002D4C6F"/>
    <w:rsid w:val="002D51E4"/>
    <w:rsid w:val="002D6548"/>
    <w:rsid w:val="002D6572"/>
    <w:rsid w:val="002D6CA4"/>
    <w:rsid w:val="002D6FEC"/>
    <w:rsid w:val="002E09EE"/>
    <w:rsid w:val="002E19AA"/>
    <w:rsid w:val="002E1FA4"/>
    <w:rsid w:val="002E21E9"/>
    <w:rsid w:val="002E2A9B"/>
    <w:rsid w:val="002E2BD4"/>
    <w:rsid w:val="002E31B0"/>
    <w:rsid w:val="002E3706"/>
    <w:rsid w:val="002E457C"/>
    <w:rsid w:val="002E77E4"/>
    <w:rsid w:val="002E7ECF"/>
    <w:rsid w:val="002F01A9"/>
    <w:rsid w:val="002F07C3"/>
    <w:rsid w:val="002F0AAF"/>
    <w:rsid w:val="002F23BF"/>
    <w:rsid w:val="002F27C0"/>
    <w:rsid w:val="002F2B49"/>
    <w:rsid w:val="002F2EDE"/>
    <w:rsid w:val="002F346A"/>
    <w:rsid w:val="002F45DB"/>
    <w:rsid w:val="002F484F"/>
    <w:rsid w:val="002F5BB7"/>
    <w:rsid w:val="002F6331"/>
    <w:rsid w:val="002F6706"/>
    <w:rsid w:val="00300666"/>
    <w:rsid w:val="00300CB1"/>
    <w:rsid w:val="00301174"/>
    <w:rsid w:val="00301FCF"/>
    <w:rsid w:val="0030348D"/>
    <w:rsid w:val="00304B02"/>
    <w:rsid w:val="00305335"/>
    <w:rsid w:val="00305484"/>
    <w:rsid w:val="00306948"/>
    <w:rsid w:val="00306E93"/>
    <w:rsid w:val="003075B3"/>
    <w:rsid w:val="00307DCC"/>
    <w:rsid w:val="003105D6"/>
    <w:rsid w:val="003107D6"/>
    <w:rsid w:val="00310B16"/>
    <w:rsid w:val="0031100D"/>
    <w:rsid w:val="00312A3A"/>
    <w:rsid w:val="00312ACF"/>
    <w:rsid w:val="00313064"/>
    <w:rsid w:val="00314283"/>
    <w:rsid w:val="00315200"/>
    <w:rsid w:val="00316A20"/>
    <w:rsid w:val="0032017C"/>
    <w:rsid w:val="00320943"/>
    <w:rsid w:val="00321783"/>
    <w:rsid w:val="00321A08"/>
    <w:rsid w:val="00321DD9"/>
    <w:rsid w:val="00321EB4"/>
    <w:rsid w:val="00323590"/>
    <w:rsid w:val="00323C28"/>
    <w:rsid w:val="00326297"/>
    <w:rsid w:val="003262BA"/>
    <w:rsid w:val="00326940"/>
    <w:rsid w:val="00327A8E"/>
    <w:rsid w:val="00327B67"/>
    <w:rsid w:val="00327EB3"/>
    <w:rsid w:val="00330220"/>
    <w:rsid w:val="00330AA7"/>
    <w:rsid w:val="003315B5"/>
    <w:rsid w:val="00335E04"/>
    <w:rsid w:val="003362EF"/>
    <w:rsid w:val="00336793"/>
    <w:rsid w:val="00336AA4"/>
    <w:rsid w:val="0033735F"/>
    <w:rsid w:val="00345397"/>
    <w:rsid w:val="00345497"/>
    <w:rsid w:val="00345D8D"/>
    <w:rsid w:val="00345FA7"/>
    <w:rsid w:val="00346573"/>
    <w:rsid w:val="003468B6"/>
    <w:rsid w:val="00346912"/>
    <w:rsid w:val="003469CE"/>
    <w:rsid w:val="00346F2E"/>
    <w:rsid w:val="003474C7"/>
    <w:rsid w:val="00350450"/>
    <w:rsid w:val="00352236"/>
    <w:rsid w:val="00352767"/>
    <w:rsid w:val="0035298C"/>
    <w:rsid w:val="00352D6B"/>
    <w:rsid w:val="00354357"/>
    <w:rsid w:val="003543EC"/>
    <w:rsid w:val="0035456D"/>
    <w:rsid w:val="003554F3"/>
    <w:rsid w:val="00355FC9"/>
    <w:rsid w:val="003561ED"/>
    <w:rsid w:val="0035655C"/>
    <w:rsid w:val="00356764"/>
    <w:rsid w:val="00357C3F"/>
    <w:rsid w:val="003618FF"/>
    <w:rsid w:val="00361A33"/>
    <w:rsid w:val="003630E1"/>
    <w:rsid w:val="0036354D"/>
    <w:rsid w:val="003643DD"/>
    <w:rsid w:val="00364B9B"/>
    <w:rsid w:val="00364BBD"/>
    <w:rsid w:val="00367641"/>
    <w:rsid w:val="003709F6"/>
    <w:rsid w:val="00370EAB"/>
    <w:rsid w:val="0037116A"/>
    <w:rsid w:val="00372F8D"/>
    <w:rsid w:val="00373501"/>
    <w:rsid w:val="00373558"/>
    <w:rsid w:val="00373668"/>
    <w:rsid w:val="00374679"/>
    <w:rsid w:val="00374868"/>
    <w:rsid w:val="003757BF"/>
    <w:rsid w:val="00375AE4"/>
    <w:rsid w:val="00375C43"/>
    <w:rsid w:val="0037604C"/>
    <w:rsid w:val="00376240"/>
    <w:rsid w:val="00376709"/>
    <w:rsid w:val="0037734D"/>
    <w:rsid w:val="0037774B"/>
    <w:rsid w:val="00377BEE"/>
    <w:rsid w:val="00380954"/>
    <w:rsid w:val="00380B18"/>
    <w:rsid w:val="00380B4B"/>
    <w:rsid w:val="00381B7D"/>
    <w:rsid w:val="00382333"/>
    <w:rsid w:val="00382804"/>
    <w:rsid w:val="00382902"/>
    <w:rsid w:val="00382AD4"/>
    <w:rsid w:val="00382C0F"/>
    <w:rsid w:val="0038308D"/>
    <w:rsid w:val="00383509"/>
    <w:rsid w:val="0038369B"/>
    <w:rsid w:val="003836B9"/>
    <w:rsid w:val="00383AC8"/>
    <w:rsid w:val="00384CA7"/>
    <w:rsid w:val="003850DB"/>
    <w:rsid w:val="00385569"/>
    <w:rsid w:val="00385F73"/>
    <w:rsid w:val="0038650E"/>
    <w:rsid w:val="003868C2"/>
    <w:rsid w:val="00386DF8"/>
    <w:rsid w:val="00387533"/>
    <w:rsid w:val="00387A81"/>
    <w:rsid w:val="00390239"/>
    <w:rsid w:val="003909CB"/>
    <w:rsid w:val="003911F3"/>
    <w:rsid w:val="00391953"/>
    <w:rsid w:val="00391A83"/>
    <w:rsid w:val="00391D59"/>
    <w:rsid w:val="00392237"/>
    <w:rsid w:val="0039267B"/>
    <w:rsid w:val="00392A36"/>
    <w:rsid w:val="00392B46"/>
    <w:rsid w:val="003947D3"/>
    <w:rsid w:val="003949CF"/>
    <w:rsid w:val="003964C8"/>
    <w:rsid w:val="00397171"/>
    <w:rsid w:val="003A0E12"/>
    <w:rsid w:val="003A1790"/>
    <w:rsid w:val="003A1D21"/>
    <w:rsid w:val="003A255C"/>
    <w:rsid w:val="003A38E7"/>
    <w:rsid w:val="003A48CF"/>
    <w:rsid w:val="003A5184"/>
    <w:rsid w:val="003A5BEE"/>
    <w:rsid w:val="003A5C35"/>
    <w:rsid w:val="003A5DCE"/>
    <w:rsid w:val="003A7DEB"/>
    <w:rsid w:val="003B00A5"/>
    <w:rsid w:val="003B03E3"/>
    <w:rsid w:val="003B1567"/>
    <w:rsid w:val="003B15A5"/>
    <w:rsid w:val="003B1612"/>
    <w:rsid w:val="003B1F2D"/>
    <w:rsid w:val="003B232A"/>
    <w:rsid w:val="003B257E"/>
    <w:rsid w:val="003B36DB"/>
    <w:rsid w:val="003B41A3"/>
    <w:rsid w:val="003B4FC0"/>
    <w:rsid w:val="003B5A33"/>
    <w:rsid w:val="003B5A41"/>
    <w:rsid w:val="003B6064"/>
    <w:rsid w:val="003B63F1"/>
    <w:rsid w:val="003B723E"/>
    <w:rsid w:val="003C0D48"/>
    <w:rsid w:val="003C0F06"/>
    <w:rsid w:val="003C1D43"/>
    <w:rsid w:val="003C284E"/>
    <w:rsid w:val="003C2A60"/>
    <w:rsid w:val="003C2EA9"/>
    <w:rsid w:val="003C42D4"/>
    <w:rsid w:val="003C4738"/>
    <w:rsid w:val="003C476C"/>
    <w:rsid w:val="003C490B"/>
    <w:rsid w:val="003C4913"/>
    <w:rsid w:val="003C5058"/>
    <w:rsid w:val="003C5377"/>
    <w:rsid w:val="003C5E05"/>
    <w:rsid w:val="003C7377"/>
    <w:rsid w:val="003D032C"/>
    <w:rsid w:val="003D0862"/>
    <w:rsid w:val="003D0B54"/>
    <w:rsid w:val="003D0BB8"/>
    <w:rsid w:val="003D19B6"/>
    <w:rsid w:val="003D1BAB"/>
    <w:rsid w:val="003D2449"/>
    <w:rsid w:val="003D24D3"/>
    <w:rsid w:val="003D2964"/>
    <w:rsid w:val="003D299D"/>
    <w:rsid w:val="003D2D4E"/>
    <w:rsid w:val="003D3CC7"/>
    <w:rsid w:val="003D3D54"/>
    <w:rsid w:val="003D3DE3"/>
    <w:rsid w:val="003D45AE"/>
    <w:rsid w:val="003D4CE2"/>
    <w:rsid w:val="003D5028"/>
    <w:rsid w:val="003D5742"/>
    <w:rsid w:val="003D7C88"/>
    <w:rsid w:val="003E0844"/>
    <w:rsid w:val="003E0BF2"/>
    <w:rsid w:val="003E2524"/>
    <w:rsid w:val="003E2536"/>
    <w:rsid w:val="003E4106"/>
    <w:rsid w:val="003E4C3D"/>
    <w:rsid w:val="003E5AC1"/>
    <w:rsid w:val="003E6167"/>
    <w:rsid w:val="003E61F9"/>
    <w:rsid w:val="003E6515"/>
    <w:rsid w:val="003E65AE"/>
    <w:rsid w:val="003E6D10"/>
    <w:rsid w:val="003E6FC2"/>
    <w:rsid w:val="003E7BF0"/>
    <w:rsid w:val="003F1599"/>
    <w:rsid w:val="003F1720"/>
    <w:rsid w:val="003F18E8"/>
    <w:rsid w:val="003F2437"/>
    <w:rsid w:val="003F2CF8"/>
    <w:rsid w:val="003F31FF"/>
    <w:rsid w:val="003F3919"/>
    <w:rsid w:val="003F4F85"/>
    <w:rsid w:val="003F52F5"/>
    <w:rsid w:val="003F54B6"/>
    <w:rsid w:val="003F665D"/>
    <w:rsid w:val="003F6680"/>
    <w:rsid w:val="003F69C0"/>
    <w:rsid w:val="003F7DC8"/>
    <w:rsid w:val="00400EC8"/>
    <w:rsid w:val="0040119C"/>
    <w:rsid w:val="00401748"/>
    <w:rsid w:val="004017D0"/>
    <w:rsid w:val="004033F6"/>
    <w:rsid w:val="00403C1C"/>
    <w:rsid w:val="0040440C"/>
    <w:rsid w:val="0040518D"/>
    <w:rsid w:val="00405A43"/>
    <w:rsid w:val="00405F49"/>
    <w:rsid w:val="00406B85"/>
    <w:rsid w:val="00406F27"/>
    <w:rsid w:val="00407631"/>
    <w:rsid w:val="00407A47"/>
    <w:rsid w:val="00407ADE"/>
    <w:rsid w:val="00410285"/>
    <w:rsid w:val="004102F1"/>
    <w:rsid w:val="004104DF"/>
    <w:rsid w:val="00410E90"/>
    <w:rsid w:val="00410FE7"/>
    <w:rsid w:val="00411E02"/>
    <w:rsid w:val="00411E6E"/>
    <w:rsid w:val="00413AD0"/>
    <w:rsid w:val="00414274"/>
    <w:rsid w:val="00414CBF"/>
    <w:rsid w:val="00414FD4"/>
    <w:rsid w:val="0041572C"/>
    <w:rsid w:val="0041758B"/>
    <w:rsid w:val="00417AEA"/>
    <w:rsid w:val="00417CF6"/>
    <w:rsid w:val="004205FC"/>
    <w:rsid w:val="00420966"/>
    <w:rsid w:val="00421168"/>
    <w:rsid w:val="004213B6"/>
    <w:rsid w:val="00421452"/>
    <w:rsid w:val="00421780"/>
    <w:rsid w:val="00421B3D"/>
    <w:rsid w:val="00421FF7"/>
    <w:rsid w:val="00422B0D"/>
    <w:rsid w:val="00424915"/>
    <w:rsid w:val="004253F9"/>
    <w:rsid w:val="00425B07"/>
    <w:rsid w:val="00426010"/>
    <w:rsid w:val="0042642B"/>
    <w:rsid w:val="00426AF1"/>
    <w:rsid w:val="00426CCF"/>
    <w:rsid w:val="00426F22"/>
    <w:rsid w:val="00427EDD"/>
    <w:rsid w:val="004313B8"/>
    <w:rsid w:val="00431930"/>
    <w:rsid w:val="0043215D"/>
    <w:rsid w:val="00432BD6"/>
    <w:rsid w:val="004332F0"/>
    <w:rsid w:val="004341C4"/>
    <w:rsid w:val="0043421E"/>
    <w:rsid w:val="00434984"/>
    <w:rsid w:val="00434B73"/>
    <w:rsid w:val="00434C5C"/>
    <w:rsid w:val="0043511E"/>
    <w:rsid w:val="00435295"/>
    <w:rsid w:val="004362F1"/>
    <w:rsid w:val="00436391"/>
    <w:rsid w:val="0043686A"/>
    <w:rsid w:val="00436B6D"/>
    <w:rsid w:val="00436D23"/>
    <w:rsid w:val="00436EB9"/>
    <w:rsid w:val="00437470"/>
    <w:rsid w:val="00440359"/>
    <w:rsid w:val="00440DC0"/>
    <w:rsid w:val="00441E94"/>
    <w:rsid w:val="00443701"/>
    <w:rsid w:val="004437F7"/>
    <w:rsid w:val="00443930"/>
    <w:rsid w:val="0044403D"/>
    <w:rsid w:val="0044507C"/>
    <w:rsid w:val="004454E2"/>
    <w:rsid w:val="004456F9"/>
    <w:rsid w:val="00445A49"/>
    <w:rsid w:val="0044655F"/>
    <w:rsid w:val="0044664E"/>
    <w:rsid w:val="00446A8B"/>
    <w:rsid w:val="004479A8"/>
    <w:rsid w:val="00447CA7"/>
    <w:rsid w:val="00447D8E"/>
    <w:rsid w:val="004505BC"/>
    <w:rsid w:val="00450A96"/>
    <w:rsid w:val="0045233F"/>
    <w:rsid w:val="004528DA"/>
    <w:rsid w:val="00452F49"/>
    <w:rsid w:val="00455E0A"/>
    <w:rsid w:val="00455E5A"/>
    <w:rsid w:val="00456DFD"/>
    <w:rsid w:val="00457435"/>
    <w:rsid w:val="004574D0"/>
    <w:rsid w:val="00457920"/>
    <w:rsid w:val="0046072E"/>
    <w:rsid w:val="004613D9"/>
    <w:rsid w:val="00461C36"/>
    <w:rsid w:val="00462680"/>
    <w:rsid w:val="00462B58"/>
    <w:rsid w:val="00462C38"/>
    <w:rsid w:val="00463088"/>
    <w:rsid w:val="0046342F"/>
    <w:rsid w:val="00464392"/>
    <w:rsid w:val="004643B0"/>
    <w:rsid w:val="00464A95"/>
    <w:rsid w:val="00466227"/>
    <w:rsid w:val="00467F3C"/>
    <w:rsid w:val="0047203A"/>
    <w:rsid w:val="00472098"/>
    <w:rsid w:val="00473C15"/>
    <w:rsid w:val="004746A0"/>
    <w:rsid w:val="00474C82"/>
    <w:rsid w:val="00475F60"/>
    <w:rsid w:val="00476173"/>
    <w:rsid w:val="00476C78"/>
    <w:rsid w:val="00476D84"/>
    <w:rsid w:val="00477CA0"/>
    <w:rsid w:val="004805BE"/>
    <w:rsid w:val="00480633"/>
    <w:rsid w:val="00480D6D"/>
    <w:rsid w:val="004812BE"/>
    <w:rsid w:val="004820D7"/>
    <w:rsid w:val="00482F67"/>
    <w:rsid w:val="004838A7"/>
    <w:rsid w:val="00483A02"/>
    <w:rsid w:val="004847B0"/>
    <w:rsid w:val="0048498A"/>
    <w:rsid w:val="00484FD3"/>
    <w:rsid w:val="0048576B"/>
    <w:rsid w:val="0048638A"/>
    <w:rsid w:val="00486E01"/>
    <w:rsid w:val="00486F0C"/>
    <w:rsid w:val="00487311"/>
    <w:rsid w:val="004873DC"/>
    <w:rsid w:val="0048747D"/>
    <w:rsid w:val="004876AB"/>
    <w:rsid w:val="00487834"/>
    <w:rsid w:val="00490383"/>
    <w:rsid w:val="00490AA4"/>
    <w:rsid w:val="00491002"/>
    <w:rsid w:val="00491059"/>
    <w:rsid w:val="00491BDE"/>
    <w:rsid w:val="004920AD"/>
    <w:rsid w:val="00492456"/>
    <w:rsid w:val="00493066"/>
    <w:rsid w:val="0049386F"/>
    <w:rsid w:val="00496694"/>
    <w:rsid w:val="004966C7"/>
    <w:rsid w:val="00496ACF"/>
    <w:rsid w:val="00497D6B"/>
    <w:rsid w:val="004A0600"/>
    <w:rsid w:val="004A0AD3"/>
    <w:rsid w:val="004A0FCA"/>
    <w:rsid w:val="004A3554"/>
    <w:rsid w:val="004A3C74"/>
    <w:rsid w:val="004A4392"/>
    <w:rsid w:val="004A51DD"/>
    <w:rsid w:val="004A5AC2"/>
    <w:rsid w:val="004A773A"/>
    <w:rsid w:val="004A79B7"/>
    <w:rsid w:val="004B069D"/>
    <w:rsid w:val="004B11A9"/>
    <w:rsid w:val="004B32B0"/>
    <w:rsid w:val="004B368A"/>
    <w:rsid w:val="004B3F99"/>
    <w:rsid w:val="004B424A"/>
    <w:rsid w:val="004B478C"/>
    <w:rsid w:val="004B521F"/>
    <w:rsid w:val="004B591E"/>
    <w:rsid w:val="004B6154"/>
    <w:rsid w:val="004B66C1"/>
    <w:rsid w:val="004B6970"/>
    <w:rsid w:val="004B7287"/>
    <w:rsid w:val="004B76DF"/>
    <w:rsid w:val="004B7F50"/>
    <w:rsid w:val="004C182D"/>
    <w:rsid w:val="004C19F5"/>
    <w:rsid w:val="004C380F"/>
    <w:rsid w:val="004C57ED"/>
    <w:rsid w:val="004C5869"/>
    <w:rsid w:val="004C58E0"/>
    <w:rsid w:val="004C5B07"/>
    <w:rsid w:val="004C5CEF"/>
    <w:rsid w:val="004C7AD7"/>
    <w:rsid w:val="004D01FD"/>
    <w:rsid w:val="004D02E4"/>
    <w:rsid w:val="004D1112"/>
    <w:rsid w:val="004D130B"/>
    <w:rsid w:val="004D1BF5"/>
    <w:rsid w:val="004D1F8C"/>
    <w:rsid w:val="004D211E"/>
    <w:rsid w:val="004D341C"/>
    <w:rsid w:val="004D4F29"/>
    <w:rsid w:val="004D4F52"/>
    <w:rsid w:val="004D5047"/>
    <w:rsid w:val="004D52C2"/>
    <w:rsid w:val="004D5C7B"/>
    <w:rsid w:val="004D6782"/>
    <w:rsid w:val="004D70AA"/>
    <w:rsid w:val="004D7808"/>
    <w:rsid w:val="004E0BFA"/>
    <w:rsid w:val="004E0FFD"/>
    <w:rsid w:val="004E1882"/>
    <w:rsid w:val="004E2235"/>
    <w:rsid w:val="004E6C16"/>
    <w:rsid w:val="004E6DBD"/>
    <w:rsid w:val="004E78DC"/>
    <w:rsid w:val="004F02F8"/>
    <w:rsid w:val="004F11A8"/>
    <w:rsid w:val="004F22C0"/>
    <w:rsid w:val="004F2C91"/>
    <w:rsid w:val="004F4B1C"/>
    <w:rsid w:val="004F4E64"/>
    <w:rsid w:val="004F5EC1"/>
    <w:rsid w:val="004F6960"/>
    <w:rsid w:val="005013CC"/>
    <w:rsid w:val="00501790"/>
    <w:rsid w:val="005032EB"/>
    <w:rsid w:val="00503580"/>
    <w:rsid w:val="005051D6"/>
    <w:rsid w:val="0050623B"/>
    <w:rsid w:val="00506DAC"/>
    <w:rsid w:val="00507984"/>
    <w:rsid w:val="0051092A"/>
    <w:rsid w:val="00510B8B"/>
    <w:rsid w:val="00511C8D"/>
    <w:rsid w:val="005120C3"/>
    <w:rsid w:val="0051237A"/>
    <w:rsid w:val="00512917"/>
    <w:rsid w:val="00512F63"/>
    <w:rsid w:val="0051332A"/>
    <w:rsid w:val="00513C39"/>
    <w:rsid w:val="00513CE6"/>
    <w:rsid w:val="00514298"/>
    <w:rsid w:val="005170CB"/>
    <w:rsid w:val="0051795E"/>
    <w:rsid w:val="00517E77"/>
    <w:rsid w:val="00517F9B"/>
    <w:rsid w:val="005201F1"/>
    <w:rsid w:val="0052194B"/>
    <w:rsid w:val="005231A7"/>
    <w:rsid w:val="00523C7A"/>
    <w:rsid w:val="0052459A"/>
    <w:rsid w:val="00524D5F"/>
    <w:rsid w:val="0052583E"/>
    <w:rsid w:val="00525A84"/>
    <w:rsid w:val="0052604C"/>
    <w:rsid w:val="005261A7"/>
    <w:rsid w:val="0052722A"/>
    <w:rsid w:val="00527435"/>
    <w:rsid w:val="00527CEE"/>
    <w:rsid w:val="00530AF9"/>
    <w:rsid w:val="0053194B"/>
    <w:rsid w:val="00532457"/>
    <w:rsid w:val="005326A1"/>
    <w:rsid w:val="00532F3F"/>
    <w:rsid w:val="00533BE6"/>
    <w:rsid w:val="00535E5B"/>
    <w:rsid w:val="005361D9"/>
    <w:rsid w:val="00537E5A"/>
    <w:rsid w:val="00540468"/>
    <w:rsid w:val="005407CC"/>
    <w:rsid w:val="005415F4"/>
    <w:rsid w:val="0054271B"/>
    <w:rsid w:val="005427F0"/>
    <w:rsid w:val="00542ED8"/>
    <w:rsid w:val="0054443E"/>
    <w:rsid w:val="005449F9"/>
    <w:rsid w:val="00544DDC"/>
    <w:rsid w:val="005458B1"/>
    <w:rsid w:val="00545DE8"/>
    <w:rsid w:val="005460C8"/>
    <w:rsid w:val="00550111"/>
    <w:rsid w:val="00550123"/>
    <w:rsid w:val="0055063D"/>
    <w:rsid w:val="005509BF"/>
    <w:rsid w:val="00550F65"/>
    <w:rsid w:val="00551D42"/>
    <w:rsid w:val="00552F94"/>
    <w:rsid w:val="005530BA"/>
    <w:rsid w:val="00553593"/>
    <w:rsid w:val="005536F7"/>
    <w:rsid w:val="005537F1"/>
    <w:rsid w:val="0055381D"/>
    <w:rsid w:val="00553A05"/>
    <w:rsid w:val="00553B52"/>
    <w:rsid w:val="00553E70"/>
    <w:rsid w:val="00554A47"/>
    <w:rsid w:val="00554ABA"/>
    <w:rsid w:val="0055548F"/>
    <w:rsid w:val="00555518"/>
    <w:rsid w:val="00555A8F"/>
    <w:rsid w:val="00556404"/>
    <w:rsid w:val="00557C9E"/>
    <w:rsid w:val="00560085"/>
    <w:rsid w:val="00560132"/>
    <w:rsid w:val="00560223"/>
    <w:rsid w:val="00560A0C"/>
    <w:rsid w:val="00560DDB"/>
    <w:rsid w:val="00561F1F"/>
    <w:rsid w:val="005624FA"/>
    <w:rsid w:val="0056486E"/>
    <w:rsid w:val="005648DE"/>
    <w:rsid w:val="0056500F"/>
    <w:rsid w:val="005652C5"/>
    <w:rsid w:val="00567DE9"/>
    <w:rsid w:val="005703A0"/>
    <w:rsid w:val="00570497"/>
    <w:rsid w:val="00570B86"/>
    <w:rsid w:val="00571341"/>
    <w:rsid w:val="005719DB"/>
    <w:rsid w:val="005753CC"/>
    <w:rsid w:val="00575668"/>
    <w:rsid w:val="0057573F"/>
    <w:rsid w:val="00575BA2"/>
    <w:rsid w:val="00575D5C"/>
    <w:rsid w:val="00576677"/>
    <w:rsid w:val="005804E4"/>
    <w:rsid w:val="005804EE"/>
    <w:rsid w:val="00582CEE"/>
    <w:rsid w:val="00583128"/>
    <w:rsid w:val="00583A54"/>
    <w:rsid w:val="00584230"/>
    <w:rsid w:val="005844DD"/>
    <w:rsid w:val="00584710"/>
    <w:rsid w:val="005847DF"/>
    <w:rsid w:val="005855F6"/>
    <w:rsid w:val="00585DD4"/>
    <w:rsid w:val="00585FFC"/>
    <w:rsid w:val="005863F6"/>
    <w:rsid w:val="005865A7"/>
    <w:rsid w:val="0058672D"/>
    <w:rsid w:val="00586836"/>
    <w:rsid w:val="00586B26"/>
    <w:rsid w:val="00587229"/>
    <w:rsid w:val="00587B8C"/>
    <w:rsid w:val="005909F0"/>
    <w:rsid w:val="0059127B"/>
    <w:rsid w:val="00591623"/>
    <w:rsid w:val="00591EC8"/>
    <w:rsid w:val="005935CD"/>
    <w:rsid w:val="00593CAA"/>
    <w:rsid w:val="00595503"/>
    <w:rsid w:val="005955EF"/>
    <w:rsid w:val="00595DDD"/>
    <w:rsid w:val="00596048"/>
    <w:rsid w:val="005966D9"/>
    <w:rsid w:val="005967C1"/>
    <w:rsid w:val="00597259"/>
    <w:rsid w:val="00597336"/>
    <w:rsid w:val="005975E8"/>
    <w:rsid w:val="005A0523"/>
    <w:rsid w:val="005A0AE3"/>
    <w:rsid w:val="005A0B8D"/>
    <w:rsid w:val="005A0C35"/>
    <w:rsid w:val="005A14DD"/>
    <w:rsid w:val="005A2C55"/>
    <w:rsid w:val="005A2EF6"/>
    <w:rsid w:val="005A3409"/>
    <w:rsid w:val="005A3B68"/>
    <w:rsid w:val="005A5745"/>
    <w:rsid w:val="005A6392"/>
    <w:rsid w:val="005A69EA"/>
    <w:rsid w:val="005A6D61"/>
    <w:rsid w:val="005A79D1"/>
    <w:rsid w:val="005B011C"/>
    <w:rsid w:val="005B0536"/>
    <w:rsid w:val="005B071F"/>
    <w:rsid w:val="005B0D3A"/>
    <w:rsid w:val="005B17EA"/>
    <w:rsid w:val="005B1A30"/>
    <w:rsid w:val="005B2BBB"/>
    <w:rsid w:val="005B3067"/>
    <w:rsid w:val="005B437B"/>
    <w:rsid w:val="005B48EB"/>
    <w:rsid w:val="005B4D6D"/>
    <w:rsid w:val="005B5210"/>
    <w:rsid w:val="005B5423"/>
    <w:rsid w:val="005B5C32"/>
    <w:rsid w:val="005B7B16"/>
    <w:rsid w:val="005C04A1"/>
    <w:rsid w:val="005C04B5"/>
    <w:rsid w:val="005C0A97"/>
    <w:rsid w:val="005C1775"/>
    <w:rsid w:val="005C270E"/>
    <w:rsid w:val="005C3893"/>
    <w:rsid w:val="005C3951"/>
    <w:rsid w:val="005C396C"/>
    <w:rsid w:val="005C451A"/>
    <w:rsid w:val="005D00F3"/>
    <w:rsid w:val="005D035A"/>
    <w:rsid w:val="005D04B8"/>
    <w:rsid w:val="005D0D31"/>
    <w:rsid w:val="005D112E"/>
    <w:rsid w:val="005D19BE"/>
    <w:rsid w:val="005D2125"/>
    <w:rsid w:val="005D23B0"/>
    <w:rsid w:val="005D23DF"/>
    <w:rsid w:val="005D2EF7"/>
    <w:rsid w:val="005D3177"/>
    <w:rsid w:val="005D3E68"/>
    <w:rsid w:val="005D4725"/>
    <w:rsid w:val="005D4DC9"/>
    <w:rsid w:val="005D5FD6"/>
    <w:rsid w:val="005D611D"/>
    <w:rsid w:val="005D689E"/>
    <w:rsid w:val="005D6915"/>
    <w:rsid w:val="005D77C1"/>
    <w:rsid w:val="005E12C1"/>
    <w:rsid w:val="005E15EA"/>
    <w:rsid w:val="005E1BB3"/>
    <w:rsid w:val="005E2ABA"/>
    <w:rsid w:val="005E2BD7"/>
    <w:rsid w:val="005E2D79"/>
    <w:rsid w:val="005E2F0C"/>
    <w:rsid w:val="005E305C"/>
    <w:rsid w:val="005E3070"/>
    <w:rsid w:val="005E38AF"/>
    <w:rsid w:val="005E4064"/>
    <w:rsid w:val="005E40D9"/>
    <w:rsid w:val="005E4237"/>
    <w:rsid w:val="005E4433"/>
    <w:rsid w:val="005E6001"/>
    <w:rsid w:val="005E6C7F"/>
    <w:rsid w:val="005E6FED"/>
    <w:rsid w:val="005E7D99"/>
    <w:rsid w:val="005F00C8"/>
    <w:rsid w:val="005F1734"/>
    <w:rsid w:val="005F1DC0"/>
    <w:rsid w:val="005F25EB"/>
    <w:rsid w:val="005F27B4"/>
    <w:rsid w:val="005F2979"/>
    <w:rsid w:val="005F2A4F"/>
    <w:rsid w:val="005F30A4"/>
    <w:rsid w:val="005F3E8F"/>
    <w:rsid w:val="005F5013"/>
    <w:rsid w:val="005F50FB"/>
    <w:rsid w:val="005F66D4"/>
    <w:rsid w:val="005F7DFD"/>
    <w:rsid w:val="00600EA2"/>
    <w:rsid w:val="00601B01"/>
    <w:rsid w:val="0060254A"/>
    <w:rsid w:val="00603E0B"/>
    <w:rsid w:val="006047BC"/>
    <w:rsid w:val="0060499D"/>
    <w:rsid w:val="00604AB3"/>
    <w:rsid w:val="00604EA1"/>
    <w:rsid w:val="00605C3C"/>
    <w:rsid w:val="00605C5E"/>
    <w:rsid w:val="006060D1"/>
    <w:rsid w:val="00607A4B"/>
    <w:rsid w:val="00607CC3"/>
    <w:rsid w:val="00610E28"/>
    <w:rsid w:val="00610EEE"/>
    <w:rsid w:val="00611FE9"/>
    <w:rsid w:val="00612309"/>
    <w:rsid w:val="00612776"/>
    <w:rsid w:val="00612A5F"/>
    <w:rsid w:val="00612D48"/>
    <w:rsid w:val="0061307A"/>
    <w:rsid w:val="006131F7"/>
    <w:rsid w:val="006132B9"/>
    <w:rsid w:val="00613ACC"/>
    <w:rsid w:val="0061413B"/>
    <w:rsid w:val="00615EA2"/>
    <w:rsid w:val="00616B36"/>
    <w:rsid w:val="00616D91"/>
    <w:rsid w:val="00620A58"/>
    <w:rsid w:val="00621090"/>
    <w:rsid w:val="00621777"/>
    <w:rsid w:val="00621BA8"/>
    <w:rsid w:val="00622387"/>
    <w:rsid w:val="006226E2"/>
    <w:rsid w:val="0062284D"/>
    <w:rsid w:val="006228AF"/>
    <w:rsid w:val="006238A7"/>
    <w:rsid w:val="00623C1F"/>
    <w:rsid w:val="00623C2D"/>
    <w:rsid w:val="00623D68"/>
    <w:rsid w:val="0062461D"/>
    <w:rsid w:val="00625775"/>
    <w:rsid w:val="006257EF"/>
    <w:rsid w:val="00625B23"/>
    <w:rsid w:val="006267A5"/>
    <w:rsid w:val="00627EFB"/>
    <w:rsid w:val="00630D89"/>
    <w:rsid w:val="006318A3"/>
    <w:rsid w:val="00631B6E"/>
    <w:rsid w:val="00632FE2"/>
    <w:rsid w:val="0063397A"/>
    <w:rsid w:val="00633C18"/>
    <w:rsid w:val="00633EAC"/>
    <w:rsid w:val="00634885"/>
    <w:rsid w:val="006364B1"/>
    <w:rsid w:val="0063678D"/>
    <w:rsid w:val="006367F7"/>
    <w:rsid w:val="006372C1"/>
    <w:rsid w:val="00637731"/>
    <w:rsid w:val="0063781B"/>
    <w:rsid w:val="006402B4"/>
    <w:rsid w:val="006405A2"/>
    <w:rsid w:val="00640A4D"/>
    <w:rsid w:val="0064121D"/>
    <w:rsid w:val="00641882"/>
    <w:rsid w:val="00641C97"/>
    <w:rsid w:val="006421B7"/>
    <w:rsid w:val="006423EF"/>
    <w:rsid w:val="00643E11"/>
    <w:rsid w:val="00644AC1"/>
    <w:rsid w:val="00647616"/>
    <w:rsid w:val="006478E1"/>
    <w:rsid w:val="0064799B"/>
    <w:rsid w:val="006502E8"/>
    <w:rsid w:val="0065071F"/>
    <w:rsid w:val="00650856"/>
    <w:rsid w:val="00651579"/>
    <w:rsid w:val="00651E1D"/>
    <w:rsid w:val="006533FA"/>
    <w:rsid w:val="00653CF4"/>
    <w:rsid w:val="00656030"/>
    <w:rsid w:val="00656B7F"/>
    <w:rsid w:val="0065714E"/>
    <w:rsid w:val="00657D87"/>
    <w:rsid w:val="00660D6D"/>
    <w:rsid w:val="006615E6"/>
    <w:rsid w:val="0066178C"/>
    <w:rsid w:val="00661F54"/>
    <w:rsid w:val="006625CE"/>
    <w:rsid w:val="00662887"/>
    <w:rsid w:val="00662CA4"/>
    <w:rsid w:val="00662ED9"/>
    <w:rsid w:val="00663B9C"/>
    <w:rsid w:val="006646BE"/>
    <w:rsid w:val="00666076"/>
    <w:rsid w:val="006664A2"/>
    <w:rsid w:val="0066757C"/>
    <w:rsid w:val="00670227"/>
    <w:rsid w:val="006703F2"/>
    <w:rsid w:val="00671738"/>
    <w:rsid w:val="00671D86"/>
    <w:rsid w:val="00672798"/>
    <w:rsid w:val="0067283E"/>
    <w:rsid w:val="00672A33"/>
    <w:rsid w:val="00672CC9"/>
    <w:rsid w:val="00673A27"/>
    <w:rsid w:val="00674537"/>
    <w:rsid w:val="00675C9A"/>
    <w:rsid w:val="00675D4D"/>
    <w:rsid w:val="00676420"/>
    <w:rsid w:val="00676B6A"/>
    <w:rsid w:val="00676F16"/>
    <w:rsid w:val="00677EF6"/>
    <w:rsid w:val="006803E0"/>
    <w:rsid w:val="00680597"/>
    <w:rsid w:val="00680721"/>
    <w:rsid w:val="0068114C"/>
    <w:rsid w:val="00682090"/>
    <w:rsid w:val="006820BE"/>
    <w:rsid w:val="006822B0"/>
    <w:rsid w:val="0068326B"/>
    <w:rsid w:val="00683361"/>
    <w:rsid w:val="006838EB"/>
    <w:rsid w:val="006846DE"/>
    <w:rsid w:val="006852BE"/>
    <w:rsid w:val="0068581B"/>
    <w:rsid w:val="0068609E"/>
    <w:rsid w:val="00686450"/>
    <w:rsid w:val="00686A17"/>
    <w:rsid w:val="00687C80"/>
    <w:rsid w:val="0069049F"/>
    <w:rsid w:val="006904D8"/>
    <w:rsid w:val="006906AD"/>
    <w:rsid w:val="00691422"/>
    <w:rsid w:val="00691C37"/>
    <w:rsid w:val="00692A86"/>
    <w:rsid w:val="006940B9"/>
    <w:rsid w:val="0069645B"/>
    <w:rsid w:val="00697D33"/>
    <w:rsid w:val="00697D3B"/>
    <w:rsid w:val="00697FBC"/>
    <w:rsid w:val="006A0CAC"/>
    <w:rsid w:val="006A1B41"/>
    <w:rsid w:val="006A2491"/>
    <w:rsid w:val="006A2704"/>
    <w:rsid w:val="006A273E"/>
    <w:rsid w:val="006A334B"/>
    <w:rsid w:val="006A3391"/>
    <w:rsid w:val="006A35FB"/>
    <w:rsid w:val="006A45EC"/>
    <w:rsid w:val="006A46C3"/>
    <w:rsid w:val="006A4F47"/>
    <w:rsid w:val="006A72C7"/>
    <w:rsid w:val="006A7E8B"/>
    <w:rsid w:val="006B0D3C"/>
    <w:rsid w:val="006B0E0C"/>
    <w:rsid w:val="006B18F4"/>
    <w:rsid w:val="006B1B24"/>
    <w:rsid w:val="006B363F"/>
    <w:rsid w:val="006B3D85"/>
    <w:rsid w:val="006B4540"/>
    <w:rsid w:val="006B54B7"/>
    <w:rsid w:val="006B5520"/>
    <w:rsid w:val="006B71D3"/>
    <w:rsid w:val="006B71EB"/>
    <w:rsid w:val="006B7829"/>
    <w:rsid w:val="006B786D"/>
    <w:rsid w:val="006B7C67"/>
    <w:rsid w:val="006C0973"/>
    <w:rsid w:val="006C10A2"/>
    <w:rsid w:val="006C2244"/>
    <w:rsid w:val="006C337E"/>
    <w:rsid w:val="006C42BF"/>
    <w:rsid w:val="006C48BC"/>
    <w:rsid w:val="006C5807"/>
    <w:rsid w:val="006C5C2F"/>
    <w:rsid w:val="006C5F70"/>
    <w:rsid w:val="006C69D6"/>
    <w:rsid w:val="006C747C"/>
    <w:rsid w:val="006D012B"/>
    <w:rsid w:val="006D023D"/>
    <w:rsid w:val="006D074B"/>
    <w:rsid w:val="006D0AB7"/>
    <w:rsid w:val="006D1421"/>
    <w:rsid w:val="006D234F"/>
    <w:rsid w:val="006D2733"/>
    <w:rsid w:val="006D2E4C"/>
    <w:rsid w:val="006D36B1"/>
    <w:rsid w:val="006D3C60"/>
    <w:rsid w:val="006D4606"/>
    <w:rsid w:val="006D6148"/>
    <w:rsid w:val="006D738E"/>
    <w:rsid w:val="006E038B"/>
    <w:rsid w:val="006E04F3"/>
    <w:rsid w:val="006E0C59"/>
    <w:rsid w:val="006E13AE"/>
    <w:rsid w:val="006E1DB3"/>
    <w:rsid w:val="006E275F"/>
    <w:rsid w:val="006E291A"/>
    <w:rsid w:val="006E3A4A"/>
    <w:rsid w:val="006E3FB5"/>
    <w:rsid w:val="006E456C"/>
    <w:rsid w:val="006E4BEC"/>
    <w:rsid w:val="006E6035"/>
    <w:rsid w:val="006E631A"/>
    <w:rsid w:val="006E694C"/>
    <w:rsid w:val="006E7657"/>
    <w:rsid w:val="006F105B"/>
    <w:rsid w:val="006F150A"/>
    <w:rsid w:val="006F22FB"/>
    <w:rsid w:val="006F3343"/>
    <w:rsid w:val="006F3AA4"/>
    <w:rsid w:val="006F3CD8"/>
    <w:rsid w:val="006F4089"/>
    <w:rsid w:val="006F4E9C"/>
    <w:rsid w:val="006F6FD6"/>
    <w:rsid w:val="006F787F"/>
    <w:rsid w:val="006F7A34"/>
    <w:rsid w:val="0070003B"/>
    <w:rsid w:val="00700997"/>
    <w:rsid w:val="00701EF9"/>
    <w:rsid w:val="00702034"/>
    <w:rsid w:val="00702CFC"/>
    <w:rsid w:val="00702F10"/>
    <w:rsid w:val="0070461A"/>
    <w:rsid w:val="00704A50"/>
    <w:rsid w:val="0070676F"/>
    <w:rsid w:val="0070716D"/>
    <w:rsid w:val="00710724"/>
    <w:rsid w:val="00710B05"/>
    <w:rsid w:val="007121D5"/>
    <w:rsid w:val="00713A43"/>
    <w:rsid w:val="00713E94"/>
    <w:rsid w:val="0071421B"/>
    <w:rsid w:val="00714FA1"/>
    <w:rsid w:val="00714FEB"/>
    <w:rsid w:val="007159C2"/>
    <w:rsid w:val="00715E5F"/>
    <w:rsid w:val="007160BA"/>
    <w:rsid w:val="007175C3"/>
    <w:rsid w:val="00720EFC"/>
    <w:rsid w:val="007213A3"/>
    <w:rsid w:val="007215A7"/>
    <w:rsid w:val="00722164"/>
    <w:rsid w:val="00722A90"/>
    <w:rsid w:val="00722B2D"/>
    <w:rsid w:val="00722E7D"/>
    <w:rsid w:val="00723A68"/>
    <w:rsid w:val="007249F0"/>
    <w:rsid w:val="00725C19"/>
    <w:rsid w:val="007264B4"/>
    <w:rsid w:val="00727043"/>
    <w:rsid w:val="00727533"/>
    <w:rsid w:val="00727E13"/>
    <w:rsid w:val="00730EE0"/>
    <w:rsid w:val="0073180C"/>
    <w:rsid w:val="00732487"/>
    <w:rsid w:val="0073382D"/>
    <w:rsid w:val="00733845"/>
    <w:rsid w:val="0073422E"/>
    <w:rsid w:val="00734754"/>
    <w:rsid w:val="00734EFB"/>
    <w:rsid w:val="0073561C"/>
    <w:rsid w:val="007357F7"/>
    <w:rsid w:val="00735A31"/>
    <w:rsid w:val="00736593"/>
    <w:rsid w:val="007366E5"/>
    <w:rsid w:val="0073711D"/>
    <w:rsid w:val="007373F2"/>
    <w:rsid w:val="00740180"/>
    <w:rsid w:val="00740C07"/>
    <w:rsid w:val="00740E08"/>
    <w:rsid w:val="00742085"/>
    <w:rsid w:val="00742118"/>
    <w:rsid w:val="00742921"/>
    <w:rsid w:val="00742A8D"/>
    <w:rsid w:val="0074383C"/>
    <w:rsid w:val="00743BB0"/>
    <w:rsid w:val="007449A8"/>
    <w:rsid w:val="00744CFE"/>
    <w:rsid w:val="00744DA9"/>
    <w:rsid w:val="00745F44"/>
    <w:rsid w:val="007460A9"/>
    <w:rsid w:val="00747658"/>
    <w:rsid w:val="0075066C"/>
    <w:rsid w:val="0075110D"/>
    <w:rsid w:val="007511F8"/>
    <w:rsid w:val="00751910"/>
    <w:rsid w:val="0075195D"/>
    <w:rsid w:val="0075217F"/>
    <w:rsid w:val="007529E1"/>
    <w:rsid w:val="007539BB"/>
    <w:rsid w:val="00753CA5"/>
    <w:rsid w:val="00753DC5"/>
    <w:rsid w:val="007544C4"/>
    <w:rsid w:val="00754580"/>
    <w:rsid w:val="0075543D"/>
    <w:rsid w:val="0075652B"/>
    <w:rsid w:val="00756D75"/>
    <w:rsid w:val="00756FD2"/>
    <w:rsid w:val="00757B7C"/>
    <w:rsid w:val="00760284"/>
    <w:rsid w:val="00761359"/>
    <w:rsid w:val="007613E3"/>
    <w:rsid w:val="0076154D"/>
    <w:rsid w:val="0076181C"/>
    <w:rsid w:val="0076263A"/>
    <w:rsid w:val="00762676"/>
    <w:rsid w:val="00763498"/>
    <w:rsid w:val="00764812"/>
    <w:rsid w:val="00764959"/>
    <w:rsid w:val="00764D1E"/>
    <w:rsid w:val="0076574F"/>
    <w:rsid w:val="00765A29"/>
    <w:rsid w:val="00765D4F"/>
    <w:rsid w:val="00767F24"/>
    <w:rsid w:val="007700CC"/>
    <w:rsid w:val="00770D43"/>
    <w:rsid w:val="00770F59"/>
    <w:rsid w:val="00771D3E"/>
    <w:rsid w:val="00774542"/>
    <w:rsid w:val="00774B3F"/>
    <w:rsid w:val="00776683"/>
    <w:rsid w:val="00776700"/>
    <w:rsid w:val="007768FD"/>
    <w:rsid w:val="00776F13"/>
    <w:rsid w:val="00777042"/>
    <w:rsid w:val="0077714E"/>
    <w:rsid w:val="00777EF8"/>
    <w:rsid w:val="007807FA"/>
    <w:rsid w:val="00780E28"/>
    <w:rsid w:val="007810BE"/>
    <w:rsid w:val="0078153B"/>
    <w:rsid w:val="00781A51"/>
    <w:rsid w:val="00781E23"/>
    <w:rsid w:val="00781F65"/>
    <w:rsid w:val="00782C63"/>
    <w:rsid w:val="00782D90"/>
    <w:rsid w:val="00782ED0"/>
    <w:rsid w:val="0078365F"/>
    <w:rsid w:val="00784BF7"/>
    <w:rsid w:val="007852AC"/>
    <w:rsid w:val="007873E4"/>
    <w:rsid w:val="0078752C"/>
    <w:rsid w:val="00787ED5"/>
    <w:rsid w:val="00787F36"/>
    <w:rsid w:val="0079064D"/>
    <w:rsid w:val="007912FE"/>
    <w:rsid w:val="00791B18"/>
    <w:rsid w:val="007925B2"/>
    <w:rsid w:val="00792C82"/>
    <w:rsid w:val="00793583"/>
    <w:rsid w:val="00793C5A"/>
    <w:rsid w:val="00793E1F"/>
    <w:rsid w:val="00793F08"/>
    <w:rsid w:val="0079508B"/>
    <w:rsid w:val="0079512F"/>
    <w:rsid w:val="0079524B"/>
    <w:rsid w:val="00795AED"/>
    <w:rsid w:val="00796C55"/>
    <w:rsid w:val="00797DDC"/>
    <w:rsid w:val="00797F83"/>
    <w:rsid w:val="007A0E36"/>
    <w:rsid w:val="007A0F9E"/>
    <w:rsid w:val="007A0FB5"/>
    <w:rsid w:val="007A1976"/>
    <w:rsid w:val="007A1B78"/>
    <w:rsid w:val="007A1E3C"/>
    <w:rsid w:val="007A1E99"/>
    <w:rsid w:val="007A24E8"/>
    <w:rsid w:val="007A2603"/>
    <w:rsid w:val="007A369D"/>
    <w:rsid w:val="007A381C"/>
    <w:rsid w:val="007A3ED9"/>
    <w:rsid w:val="007A40BE"/>
    <w:rsid w:val="007A46A0"/>
    <w:rsid w:val="007A493F"/>
    <w:rsid w:val="007A623F"/>
    <w:rsid w:val="007A6A84"/>
    <w:rsid w:val="007A6BDA"/>
    <w:rsid w:val="007A7106"/>
    <w:rsid w:val="007A7540"/>
    <w:rsid w:val="007A778A"/>
    <w:rsid w:val="007B1164"/>
    <w:rsid w:val="007B13D1"/>
    <w:rsid w:val="007B1576"/>
    <w:rsid w:val="007B15CD"/>
    <w:rsid w:val="007B15DF"/>
    <w:rsid w:val="007B20A8"/>
    <w:rsid w:val="007B3066"/>
    <w:rsid w:val="007B31EB"/>
    <w:rsid w:val="007B323B"/>
    <w:rsid w:val="007B4617"/>
    <w:rsid w:val="007B5121"/>
    <w:rsid w:val="007B5900"/>
    <w:rsid w:val="007B5F02"/>
    <w:rsid w:val="007B6051"/>
    <w:rsid w:val="007B72FD"/>
    <w:rsid w:val="007B7AAB"/>
    <w:rsid w:val="007C02CF"/>
    <w:rsid w:val="007C0308"/>
    <w:rsid w:val="007C0424"/>
    <w:rsid w:val="007C07A7"/>
    <w:rsid w:val="007C12C2"/>
    <w:rsid w:val="007C284D"/>
    <w:rsid w:val="007C3A2B"/>
    <w:rsid w:val="007C4642"/>
    <w:rsid w:val="007C4C81"/>
    <w:rsid w:val="007C5236"/>
    <w:rsid w:val="007C556D"/>
    <w:rsid w:val="007C59B6"/>
    <w:rsid w:val="007C6896"/>
    <w:rsid w:val="007C6E3A"/>
    <w:rsid w:val="007C7DE0"/>
    <w:rsid w:val="007D00A6"/>
    <w:rsid w:val="007D0C7D"/>
    <w:rsid w:val="007D0CC9"/>
    <w:rsid w:val="007D0DB2"/>
    <w:rsid w:val="007D0F04"/>
    <w:rsid w:val="007D14D2"/>
    <w:rsid w:val="007D2283"/>
    <w:rsid w:val="007D2A8D"/>
    <w:rsid w:val="007D3305"/>
    <w:rsid w:val="007D488C"/>
    <w:rsid w:val="007D514F"/>
    <w:rsid w:val="007D55BA"/>
    <w:rsid w:val="007D596E"/>
    <w:rsid w:val="007D5CDA"/>
    <w:rsid w:val="007D61D1"/>
    <w:rsid w:val="007D686F"/>
    <w:rsid w:val="007D6E80"/>
    <w:rsid w:val="007E0208"/>
    <w:rsid w:val="007E07E8"/>
    <w:rsid w:val="007E0F38"/>
    <w:rsid w:val="007E3BA6"/>
    <w:rsid w:val="007E3D91"/>
    <w:rsid w:val="007E4011"/>
    <w:rsid w:val="007E4487"/>
    <w:rsid w:val="007E5D8E"/>
    <w:rsid w:val="007E6066"/>
    <w:rsid w:val="007E64C4"/>
    <w:rsid w:val="007E64EC"/>
    <w:rsid w:val="007E7B70"/>
    <w:rsid w:val="007F0AF4"/>
    <w:rsid w:val="007F0DFA"/>
    <w:rsid w:val="007F17E0"/>
    <w:rsid w:val="007F1C38"/>
    <w:rsid w:val="007F27B8"/>
    <w:rsid w:val="007F27CE"/>
    <w:rsid w:val="007F2AB5"/>
    <w:rsid w:val="007F2B1F"/>
    <w:rsid w:val="007F377D"/>
    <w:rsid w:val="007F410F"/>
    <w:rsid w:val="007F4D4F"/>
    <w:rsid w:val="007F5362"/>
    <w:rsid w:val="007F5D56"/>
    <w:rsid w:val="007F7AC9"/>
    <w:rsid w:val="007F7C49"/>
    <w:rsid w:val="007F7C5A"/>
    <w:rsid w:val="00800EA9"/>
    <w:rsid w:val="008012BB"/>
    <w:rsid w:val="008014D3"/>
    <w:rsid w:val="00801780"/>
    <w:rsid w:val="00801CC5"/>
    <w:rsid w:val="00803256"/>
    <w:rsid w:val="00803736"/>
    <w:rsid w:val="00803F13"/>
    <w:rsid w:val="008041D8"/>
    <w:rsid w:val="008042ED"/>
    <w:rsid w:val="00804BC5"/>
    <w:rsid w:val="00805318"/>
    <w:rsid w:val="008056C7"/>
    <w:rsid w:val="00805875"/>
    <w:rsid w:val="00806136"/>
    <w:rsid w:val="0080665B"/>
    <w:rsid w:val="008069C4"/>
    <w:rsid w:val="0081019C"/>
    <w:rsid w:val="00810345"/>
    <w:rsid w:val="00810654"/>
    <w:rsid w:val="00810CF6"/>
    <w:rsid w:val="00811C42"/>
    <w:rsid w:val="00813F8A"/>
    <w:rsid w:val="0081566D"/>
    <w:rsid w:val="00816BDB"/>
    <w:rsid w:val="00816F10"/>
    <w:rsid w:val="00817901"/>
    <w:rsid w:val="00817C8E"/>
    <w:rsid w:val="00817CC0"/>
    <w:rsid w:val="00820141"/>
    <w:rsid w:val="00820469"/>
    <w:rsid w:val="008212BA"/>
    <w:rsid w:val="00821F62"/>
    <w:rsid w:val="008223CE"/>
    <w:rsid w:val="008233C3"/>
    <w:rsid w:val="008244B3"/>
    <w:rsid w:val="008247B4"/>
    <w:rsid w:val="00824868"/>
    <w:rsid w:val="008250EC"/>
    <w:rsid w:val="00826757"/>
    <w:rsid w:val="00827A16"/>
    <w:rsid w:val="00827A46"/>
    <w:rsid w:val="00830B76"/>
    <w:rsid w:val="00831829"/>
    <w:rsid w:val="0083192A"/>
    <w:rsid w:val="0083265B"/>
    <w:rsid w:val="0083292C"/>
    <w:rsid w:val="00832E3E"/>
    <w:rsid w:val="008342F8"/>
    <w:rsid w:val="00834429"/>
    <w:rsid w:val="00835318"/>
    <w:rsid w:val="008358B3"/>
    <w:rsid w:val="0083597A"/>
    <w:rsid w:val="00836023"/>
    <w:rsid w:val="00836DE3"/>
    <w:rsid w:val="00836FEF"/>
    <w:rsid w:val="008379E7"/>
    <w:rsid w:val="0084185E"/>
    <w:rsid w:val="0084227C"/>
    <w:rsid w:val="008422D9"/>
    <w:rsid w:val="00843FCF"/>
    <w:rsid w:val="008468DB"/>
    <w:rsid w:val="00846B1C"/>
    <w:rsid w:val="00847ACE"/>
    <w:rsid w:val="00850E6B"/>
    <w:rsid w:val="008519B5"/>
    <w:rsid w:val="0085230E"/>
    <w:rsid w:val="00853822"/>
    <w:rsid w:val="008538AB"/>
    <w:rsid w:val="0085536C"/>
    <w:rsid w:val="00857474"/>
    <w:rsid w:val="00857647"/>
    <w:rsid w:val="00857E1D"/>
    <w:rsid w:val="00860547"/>
    <w:rsid w:val="00861C48"/>
    <w:rsid w:val="00861EF4"/>
    <w:rsid w:val="0086219F"/>
    <w:rsid w:val="008633BF"/>
    <w:rsid w:val="0086396F"/>
    <w:rsid w:val="00865134"/>
    <w:rsid w:val="00866128"/>
    <w:rsid w:val="008668B6"/>
    <w:rsid w:val="00866A87"/>
    <w:rsid w:val="00867444"/>
    <w:rsid w:val="00867A60"/>
    <w:rsid w:val="00867BB1"/>
    <w:rsid w:val="0087016A"/>
    <w:rsid w:val="008714FC"/>
    <w:rsid w:val="008718A5"/>
    <w:rsid w:val="00872542"/>
    <w:rsid w:val="008725F6"/>
    <w:rsid w:val="00872622"/>
    <w:rsid w:val="00872B57"/>
    <w:rsid w:val="008747EB"/>
    <w:rsid w:val="0087489B"/>
    <w:rsid w:val="008748ED"/>
    <w:rsid w:val="0087524A"/>
    <w:rsid w:val="00875506"/>
    <w:rsid w:val="00876276"/>
    <w:rsid w:val="00880318"/>
    <w:rsid w:val="0088292D"/>
    <w:rsid w:val="00882A13"/>
    <w:rsid w:val="00882FC4"/>
    <w:rsid w:val="008835ED"/>
    <w:rsid w:val="0088421C"/>
    <w:rsid w:val="00885C3A"/>
    <w:rsid w:val="008860B1"/>
    <w:rsid w:val="00886B1B"/>
    <w:rsid w:val="00887DB9"/>
    <w:rsid w:val="00887EC3"/>
    <w:rsid w:val="0089033E"/>
    <w:rsid w:val="00890C17"/>
    <w:rsid w:val="00891308"/>
    <w:rsid w:val="0089147E"/>
    <w:rsid w:val="00892056"/>
    <w:rsid w:val="00892636"/>
    <w:rsid w:val="00892F53"/>
    <w:rsid w:val="0089336C"/>
    <w:rsid w:val="00893759"/>
    <w:rsid w:val="00893A4A"/>
    <w:rsid w:val="00894F14"/>
    <w:rsid w:val="00895B5E"/>
    <w:rsid w:val="00896A52"/>
    <w:rsid w:val="008A0109"/>
    <w:rsid w:val="008A126B"/>
    <w:rsid w:val="008A170D"/>
    <w:rsid w:val="008A176F"/>
    <w:rsid w:val="008A2903"/>
    <w:rsid w:val="008A34BC"/>
    <w:rsid w:val="008A3DDA"/>
    <w:rsid w:val="008A3E17"/>
    <w:rsid w:val="008A58B2"/>
    <w:rsid w:val="008A6550"/>
    <w:rsid w:val="008A65A5"/>
    <w:rsid w:val="008A6D78"/>
    <w:rsid w:val="008A70F6"/>
    <w:rsid w:val="008A7DA8"/>
    <w:rsid w:val="008B03EE"/>
    <w:rsid w:val="008B197E"/>
    <w:rsid w:val="008B199E"/>
    <w:rsid w:val="008B20D9"/>
    <w:rsid w:val="008B24E4"/>
    <w:rsid w:val="008B2974"/>
    <w:rsid w:val="008B2F23"/>
    <w:rsid w:val="008B3468"/>
    <w:rsid w:val="008B37D4"/>
    <w:rsid w:val="008B4E89"/>
    <w:rsid w:val="008B581A"/>
    <w:rsid w:val="008B5B37"/>
    <w:rsid w:val="008B62D8"/>
    <w:rsid w:val="008B71DD"/>
    <w:rsid w:val="008B7371"/>
    <w:rsid w:val="008B7C79"/>
    <w:rsid w:val="008C0904"/>
    <w:rsid w:val="008C1112"/>
    <w:rsid w:val="008C14FC"/>
    <w:rsid w:val="008C194A"/>
    <w:rsid w:val="008C1D48"/>
    <w:rsid w:val="008C2E67"/>
    <w:rsid w:val="008C348A"/>
    <w:rsid w:val="008C36B1"/>
    <w:rsid w:val="008C44A5"/>
    <w:rsid w:val="008C510F"/>
    <w:rsid w:val="008C64DF"/>
    <w:rsid w:val="008C64FB"/>
    <w:rsid w:val="008C7063"/>
    <w:rsid w:val="008C7085"/>
    <w:rsid w:val="008C7883"/>
    <w:rsid w:val="008D08B4"/>
    <w:rsid w:val="008D0EBA"/>
    <w:rsid w:val="008D21A7"/>
    <w:rsid w:val="008D266C"/>
    <w:rsid w:val="008D2B75"/>
    <w:rsid w:val="008D2DBA"/>
    <w:rsid w:val="008D3AC7"/>
    <w:rsid w:val="008D3D1F"/>
    <w:rsid w:val="008D3EEA"/>
    <w:rsid w:val="008D4227"/>
    <w:rsid w:val="008D45A4"/>
    <w:rsid w:val="008D472E"/>
    <w:rsid w:val="008D482B"/>
    <w:rsid w:val="008D52BA"/>
    <w:rsid w:val="008D55B1"/>
    <w:rsid w:val="008D59D5"/>
    <w:rsid w:val="008D5AC9"/>
    <w:rsid w:val="008D67B3"/>
    <w:rsid w:val="008D79BC"/>
    <w:rsid w:val="008D7BED"/>
    <w:rsid w:val="008E0992"/>
    <w:rsid w:val="008E0A37"/>
    <w:rsid w:val="008E14AF"/>
    <w:rsid w:val="008E1CFB"/>
    <w:rsid w:val="008E1F38"/>
    <w:rsid w:val="008E258A"/>
    <w:rsid w:val="008E3381"/>
    <w:rsid w:val="008E389F"/>
    <w:rsid w:val="008E3CAB"/>
    <w:rsid w:val="008E4909"/>
    <w:rsid w:val="008E4BE8"/>
    <w:rsid w:val="008F0D83"/>
    <w:rsid w:val="008F1793"/>
    <w:rsid w:val="008F1923"/>
    <w:rsid w:val="008F283A"/>
    <w:rsid w:val="008F2DD3"/>
    <w:rsid w:val="008F60C2"/>
    <w:rsid w:val="008F6CD0"/>
    <w:rsid w:val="008F7016"/>
    <w:rsid w:val="008F710D"/>
    <w:rsid w:val="009000E4"/>
    <w:rsid w:val="00900110"/>
    <w:rsid w:val="009006B5"/>
    <w:rsid w:val="009006C2"/>
    <w:rsid w:val="00900908"/>
    <w:rsid w:val="00901537"/>
    <w:rsid w:val="00901674"/>
    <w:rsid w:val="00902113"/>
    <w:rsid w:val="009033C1"/>
    <w:rsid w:val="00903A7F"/>
    <w:rsid w:val="0090406D"/>
    <w:rsid w:val="00904272"/>
    <w:rsid w:val="00904A92"/>
    <w:rsid w:val="009059D8"/>
    <w:rsid w:val="00912880"/>
    <w:rsid w:val="00913940"/>
    <w:rsid w:val="00913C1B"/>
    <w:rsid w:val="009146EA"/>
    <w:rsid w:val="00914C9F"/>
    <w:rsid w:val="00916B16"/>
    <w:rsid w:val="00916B1C"/>
    <w:rsid w:val="00916B65"/>
    <w:rsid w:val="00916F09"/>
    <w:rsid w:val="00917617"/>
    <w:rsid w:val="0092058F"/>
    <w:rsid w:val="009214D7"/>
    <w:rsid w:val="00921D74"/>
    <w:rsid w:val="00921FFE"/>
    <w:rsid w:val="00922264"/>
    <w:rsid w:val="009235E0"/>
    <w:rsid w:val="00923610"/>
    <w:rsid w:val="00923A56"/>
    <w:rsid w:val="00924071"/>
    <w:rsid w:val="0092431A"/>
    <w:rsid w:val="009245BB"/>
    <w:rsid w:val="00924C09"/>
    <w:rsid w:val="0092539C"/>
    <w:rsid w:val="009254A2"/>
    <w:rsid w:val="0092593D"/>
    <w:rsid w:val="009275A3"/>
    <w:rsid w:val="00927A00"/>
    <w:rsid w:val="00930422"/>
    <w:rsid w:val="00930F2A"/>
    <w:rsid w:val="00931283"/>
    <w:rsid w:val="009318D5"/>
    <w:rsid w:val="009319BB"/>
    <w:rsid w:val="009319C3"/>
    <w:rsid w:val="00931B57"/>
    <w:rsid w:val="00932589"/>
    <w:rsid w:val="00932623"/>
    <w:rsid w:val="009331F9"/>
    <w:rsid w:val="00933E14"/>
    <w:rsid w:val="00934126"/>
    <w:rsid w:val="0093488F"/>
    <w:rsid w:val="00935678"/>
    <w:rsid w:val="00935A2E"/>
    <w:rsid w:val="00936164"/>
    <w:rsid w:val="00936937"/>
    <w:rsid w:val="00936DED"/>
    <w:rsid w:val="0093775E"/>
    <w:rsid w:val="00937F57"/>
    <w:rsid w:val="00940162"/>
    <w:rsid w:val="00941282"/>
    <w:rsid w:val="009421B6"/>
    <w:rsid w:val="0094251D"/>
    <w:rsid w:val="00942718"/>
    <w:rsid w:val="00942E77"/>
    <w:rsid w:val="00942F6D"/>
    <w:rsid w:val="009438D8"/>
    <w:rsid w:val="00943CF5"/>
    <w:rsid w:val="00943D9C"/>
    <w:rsid w:val="009450F4"/>
    <w:rsid w:val="00945965"/>
    <w:rsid w:val="0094615F"/>
    <w:rsid w:val="00946F7E"/>
    <w:rsid w:val="00947726"/>
    <w:rsid w:val="00947F26"/>
    <w:rsid w:val="009501CE"/>
    <w:rsid w:val="00950E33"/>
    <w:rsid w:val="0095159A"/>
    <w:rsid w:val="00951B5D"/>
    <w:rsid w:val="009520F9"/>
    <w:rsid w:val="00952109"/>
    <w:rsid w:val="009529B5"/>
    <w:rsid w:val="00952F92"/>
    <w:rsid w:val="00953425"/>
    <w:rsid w:val="00953690"/>
    <w:rsid w:val="00955B7C"/>
    <w:rsid w:val="00957543"/>
    <w:rsid w:val="00957B67"/>
    <w:rsid w:val="00957D05"/>
    <w:rsid w:val="009613ED"/>
    <w:rsid w:val="0096153C"/>
    <w:rsid w:val="0096164B"/>
    <w:rsid w:val="0096272E"/>
    <w:rsid w:val="00962BB8"/>
    <w:rsid w:val="00963B9D"/>
    <w:rsid w:val="00963BD4"/>
    <w:rsid w:val="00964571"/>
    <w:rsid w:val="0096466C"/>
    <w:rsid w:val="009649A2"/>
    <w:rsid w:val="00964EAE"/>
    <w:rsid w:val="00965022"/>
    <w:rsid w:val="00965797"/>
    <w:rsid w:val="00965C86"/>
    <w:rsid w:val="00966653"/>
    <w:rsid w:val="009669E5"/>
    <w:rsid w:val="00966DED"/>
    <w:rsid w:val="00971C59"/>
    <w:rsid w:val="00972047"/>
    <w:rsid w:val="00972532"/>
    <w:rsid w:val="00972D69"/>
    <w:rsid w:val="00973B44"/>
    <w:rsid w:val="00975569"/>
    <w:rsid w:val="00976542"/>
    <w:rsid w:val="00976571"/>
    <w:rsid w:val="009767E5"/>
    <w:rsid w:val="00976F89"/>
    <w:rsid w:val="00977005"/>
    <w:rsid w:val="00977939"/>
    <w:rsid w:val="00977BE1"/>
    <w:rsid w:val="009806CC"/>
    <w:rsid w:val="009807F5"/>
    <w:rsid w:val="00980CFE"/>
    <w:rsid w:val="00980FE8"/>
    <w:rsid w:val="00981AE1"/>
    <w:rsid w:val="00982035"/>
    <w:rsid w:val="0098267D"/>
    <w:rsid w:val="009829B0"/>
    <w:rsid w:val="009830DC"/>
    <w:rsid w:val="0098436F"/>
    <w:rsid w:val="009843D9"/>
    <w:rsid w:val="00985713"/>
    <w:rsid w:val="00985EEE"/>
    <w:rsid w:val="0098658C"/>
    <w:rsid w:val="00986615"/>
    <w:rsid w:val="00986F1C"/>
    <w:rsid w:val="009876CB"/>
    <w:rsid w:val="00987C0B"/>
    <w:rsid w:val="009900DC"/>
    <w:rsid w:val="00990230"/>
    <w:rsid w:val="00990FD6"/>
    <w:rsid w:val="009922A6"/>
    <w:rsid w:val="0099249D"/>
    <w:rsid w:val="00992BF5"/>
    <w:rsid w:val="00993630"/>
    <w:rsid w:val="009939DD"/>
    <w:rsid w:val="00993B3C"/>
    <w:rsid w:val="00993DAB"/>
    <w:rsid w:val="00993FDF"/>
    <w:rsid w:val="00994021"/>
    <w:rsid w:val="00994522"/>
    <w:rsid w:val="00994760"/>
    <w:rsid w:val="009947B2"/>
    <w:rsid w:val="00995A2D"/>
    <w:rsid w:val="00995AED"/>
    <w:rsid w:val="00995D84"/>
    <w:rsid w:val="009966FE"/>
    <w:rsid w:val="0099714B"/>
    <w:rsid w:val="009971EF"/>
    <w:rsid w:val="009A003B"/>
    <w:rsid w:val="009A0DF6"/>
    <w:rsid w:val="009A1B54"/>
    <w:rsid w:val="009A1C72"/>
    <w:rsid w:val="009A1D16"/>
    <w:rsid w:val="009A290C"/>
    <w:rsid w:val="009A2B6C"/>
    <w:rsid w:val="009A302A"/>
    <w:rsid w:val="009A3D15"/>
    <w:rsid w:val="009A3D40"/>
    <w:rsid w:val="009A468B"/>
    <w:rsid w:val="009A5D43"/>
    <w:rsid w:val="009A701B"/>
    <w:rsid w:val="009B145F"/>
    <w:rsid w:val="009B2771"/>
    <w:rsid w:val="009B282D"/>
    <w:rsid w:val="009B3715"/>
    <w:rsid w:val="009B3B0E"/>
    <w:rsid w:val="009B40F9"/>
    <w:rsid w:val="009B57C1"/>
    <w:rsid w:val="009B5951"/>
    <w:rsid w:val="009B6A3E"/>
    <w:rsid w:val="009B789E"/>
    <w:rsid w:val="009C01B8"/>
    <w:rsid w:val="009C18A0"/>
    <w:rsid w:val="009C208E"/>
    <w:rsid w:val="009C32EE"/>
    <w:rsid w:val="009C4224"/>
    <w:rsid w:val="009C4349"/>
    <w:rsid w:val="009C44D4"/>
    <w:rsid w:val="009C4E2D"/>
    <w:rsid w:val="009C6061"/>
    <w:rsid w:val="009C734B"/>
    <w:rsid w:val="009C760F"/>
    <w:rsid w:val="009D0257"/>
    <w:rsid w:val="009D0E40"/>
    <w:rsid w:val="009D10BB"/>
    <w:rsid w:val="009D11C7"/>
    <w:rsid w:val="009D14DF"/>
    <w:rsid w:val="009D2524"/>
    <w:rsid w:val="009D2888"/>
    <w:rsid w:val="009D31BB"/>
    <w:rsid w:val="009D3CF2"/>
    <w:rsid w:val="009D442F"/>
    <w:rsid w:val="009D4EF1"/>
    <w:rsid w:val="009D52A3"/>
    <w:rsid w:val="009D54EC"/>
    <w:rsid w:val="009D5A62"/>
    <w:rsid w:val="009D5CF7"/>
    <w:rsid w:val="009D607B"/>
    <w:rsid w:val="009D6536"/>
    <w:rsid w:val="009D7B59"/>
    <w:rsid w:val="009D7DAF"/>
    <w:rsid w:val="009E0131"/>
    <w:rsid w:val="009E0B14"/>
    <w:rsid w:val="009E15EA"/>
    <w:rsid w:val="009E1E6C"/>
    <w:rsid w:val="009E21CB"/>
    <w:rsid w:val="009E220A"/>
    <w:rsid w:val="009E37F1"/>
    <w:rsid w:val="009E41F1"/>
    <w:rsid w:val="009E5358"/>
    <w:rsid w:val="009E53DD"/>
    <w:rsid w:val="009E5D46"/>
    <w:rsid w:val="009E5E61"/>
    <w:rsid w:val="009E601B"/>
    <w:rsid w:val="009E6DAD"/>
    <w:rsid w:val="009E6F9E"/>
    <w:rsid w:val="009E6FB1"/>
    <w:rsid w:val="009E75CD"/>
    <w:rsid w:val="009F2726"/>
    <w:rsid w:val="009F3BCB"/>
    <w:rsid w:val="009F5D94"/>
    <w:rsid w:val="009F621F"/>
    <w:rsid w:val="009F6D39"/>
    <w:rsid w:val="00A00755"/>
    <w:rsid w:val="00A0086D"/>
    <w:rsid w:val="00A01B71"/>
    <w:rsid w:val="00A020AA"/>
    <w:rsid w:val="00A037A0"/>
    <w:rsid w:val="00A038B4"/>
    <w:rsid w:val="00A03C43"/>
    <w:rsid w:val="00A0481D"/>
    <w:rsid w:val="00A04C93"/>
    <w:rsid w:val="00A04CD4"/>
    <w:rsid w:val="00A04E8D"/>
    <w:rsid w:val="00A051C1"/>
    <w:rsid w:val="00A0543E"/>
    <w:rsid w:val="00A06B2F"/>
    <w:rsid w:val="00A103C4"/>
    <w:rsid w:val="00A1042A"/>
    <w:rsid w:val="00A106C2"/>
    <w:rsid w:val="00A10E01"/>
    <w:rsid w:val="00A11194"/>
    <w:rsid w:val="00A113F2"/>
    <w:rsid w:val="00A11921"/>
    <w:rsid w:val="00A11D2B"/>
    <w:rsid w:val="00A127B7"/>
    <w:rsid w:val="00A12A6C"/>
    <w:rsid w:val="00A12B68"/>
    <w:rsid w:val="00A140EB"/>
    <w:rsid w:val="00A14D8F"/>
    <w:rsid w:val="00A150F9"/>
    <w:rsid w:val="00A15AE6"/>
    <w:rsid w:val="00A1620F"/>
    <w:rsid w:val="00A163AB"/>
    <w:rsid w:val="00A167CB"/>
    <w:rsid w:val="00A175D3"/>
    <w:rsid w:val="00A1791F"/>
    <w:rsid w:val="00A202FA"/>
    <w:rsid w:val="00A21742"/>
    <w:rsid w:val="00A21AB6"/>
    <w:rsid w:val="00A22725"/>
    <w:rsid w:val="00A2286A"/>
    <w:rsid w:val="00A241AA"/>
    <w:rsid w:val="00A2423E"/>
    <w:rsid w:val="00A25F6E"/>
    <w:rsid w:val="00A2626C"/>
    <w:rsid w:val="00A30147"/>
    <w:rsid w:val="00A31523"/>
    <w:rsid w:val="00A31E1F"/>
    <w:rsid w:val="00A31F6A"/>
    <w:rsid w:val="00A3297A"/>
    <w:rsid w:val="00A32E03"/>
    <w:rsid w:val="00A338FD"/>
    <w:rsid w:val="00A33900"/>
    <w:rsid w:val="00A33943"/>
    <w:rsid w:val="00A34A06"/>
    <w:rsid w:val="00A35D10"/>
    <w:rsid w:val="00A40053"/>
    <w:rsid w:val="00A403C2"/>
    <w:rsid w:val="00A40D30"/>
    <w:rsid w:val="00A414D1"/>
    <w:rsid w:val="00A4288C"/>
    <w:rsid w:val="00A429AF"/>
    <w:rsid w:val="00A42A8E"/>
    <w:rsid w:val="00A42F75"/>
    <w:rsid w:val="00A430BC"/>
    <w:rsid w:val="00A433CD"/>
    <w:rsid w:val="00A43FBC"/>
    <w:rsid w:val="00A4497A"/>
    <w:rsid w:val="00A45354"/>
    <w:rsid w:val="00A4583C"/>
    <w:rsid w:val="00A4584F"/>
    <w:rsid w:val="00A4669C"/>
    <w:rsid w:val="00A46A56"/>
    <w:rsid w:val="00A47B56"/>
    <w:rsid w:val="00A50F4B"/>
    <w:rsid w:val="00A517A2"/>
    <w:rsid w:val="00A5240F"/>
    <w:rsid w:val="00A52726"/>
    <w:rsid w:val="00A55420"/>
    <w:rsid w:val="00A55CFD"/>
    <w:rsid w:val="00A56A89"/>
    <w:rsid w:val="00A5763C"/>
    <w:rsid w:val="00A57858"/>
    <w:rsid w:val="00A57993"/>
    <w:rsid w:val="00A60082"/>
    <w:rsid w:val="00A600BD"/>
    <w:rsid w:val="00A60455"/>
    <w:rsid w:val="00A617D3"/>
    <w:rsid w:val="00A61B7B"/>
    <w:rsid w:val="00A61E79"/>
    <w:rsid w:val="00A61EBB"/>
    <w:rsid w:val="00A62FEA"/>
    <w:rsid w:val="00A63304"/>
    <w:rsid w:val="00A63C3C"/>
    <w:rsid w:val="00A63D5F"/>
    <w:rsid w:val="00A64403"/>
    <w:rsid w:val="00A64715"/>
    <w:rsid w:val="00A65561"/>
    <w:rsid w:val="00A663C8"/>
    <w:rsid w:val="00A66863"/>
    <w:rsid w:val="00A70A7C"/>
    <w:rsid w:val="00A70D4E"/>
    <w:rsid w:val="00A712F3"/>
    <w:rsid w:val="00A716F8"/>
    <w:rsid w:val="00A71725"/>
    <w:rsid w:val="00A71B4B"/>
    <w:rsid w:val="00A738B7"/>
    <w:rsid w:val="00A73BE8"/>
    <w:rsid w:val="00A747FF"/>
    <w:rsid w:val="00A749D0"/>
    <w:rsid w:val="00A74C13"/>
    <w:rsid w:val="00A76429"/>
    <w:rsid w:val="00A7672C"/>
    <w:rsid w:val="00A76A26"/>
    <w:rsid w:val="00A80F10"/>
    <w:rsid w:val="00A811E9"/>
    <w:rsid w:val="00A813E4"/>
    <w:rsid w:val="00A817D3"/>
    <w:rsid w:val="00A8285A"/>
    <w:rsid w:val="00A82D0D"/>
    <w:rsid w:val="00A82E52"/>
    <w:rsid w:val="00A82F4C"/>
    <w:rsid w:val="00A83B2E"/>
    <w:rsid w:val="00A84882"/>
    <w:rsid w:val="00A84D32"/>
    <w:rsid w:val="00A84E9A"/>
    <w:rsid w:val="00A84F15"/>
    <w:rsid w:val="00A85643"/>
    <w:rsid w:val="00A856DF"/>
    <w:rsid w:val="00A85F48"/>
    <w:rsid w:val="00A85FE8"/>
    <w:rsid w:val="00A86402"/>
    <w:rsid w:val="00A86A4B"/>
    <w:rsid w:val="00A86C12"/>
    <w:rsid w:val="00A86CB0"/>
    <w:rsid w:val="00A876FC"/>
    <w:rsid w:val="00A8770F"/>
    <w:rsid w:val="00A878A3"/>
    <w:rsid w:val="00A90916"/>
    <w:rsid w:val="00A90976"/>
    <w:rsid w:val="00A90BFD"/>
    <w:rsid w:val="00A90FCB"/>
    <w:rsid w:val="00A9116A"/>
    <w:rsid w:val="00A91AAB"/>
    <w:rsid w:val="00A934BB"/>
    <w:rsid w:val="00A9381A"/>
    <w:rsid w:val="00A9507F"/>
    <w:rsid w:val="00A9542E"/>
    <w:rsid w:val="00A95770"/>
    <w:rsid w:val="00A9682D"/>
    <w:rsid w:val="00A9727D"/>
    <w:rsid w:val="00A973CD"/>
    <w:rsid w:val="00AA0479"/>
    <w:rsid w:val="00AA083C"/>
    <w:rsid w:val="00AA19A5"/>
    <w:rsid w:val="00AA2892"/>
    <w:rsid w:val="00AA2B15"/>
    <w:rsid w:val="00AA2E6B"/>
    <w:rsid w:val="00AA49D8"/>
    <w:rsid w:val="00AA4DBA"/>
    <w:rsid w:val="00AA5549"/>
    <w:rsid w:val="00AA5B1E"/>
    <w:rsid w:val="00AA63CF"/>
    <w:rsid w:val="00AA691B"/>
    <w:rsid w:val="00AA6A27"/>
    <w:rsid w:val="00AA700E"/>
    <w:rsid w:val="00AA70BE"/>
    <w:rsid w:val="00AA7277"/>
    <w:rsid w:val="00AA73F5"/>
    <w:rsid w:val="00AA76C6"/>
    <w:rsid w:val="00AB02A1"/>
    <w:rsid w:val="00AB089E"/>
    <w:rsid w:val="00AB16C9"/>
    <w:rsid w:val="00AB18E3"/>
    <w:rsid w:val="00AB1F15"/>
    <w:rsid w:val="00AB247E"/>
    <w:rsid w:val="00AB25B1"/>
    <w:rsid w:val="00AB28B9"/>
    <w:rsid w:val="00AB2B6D"/>
    <w:rsid w:val="00AB2BD2"/>
    <w:rsid w:val="00AB2E64"/>
    <w:rsid w:val="00AB309A"/>
    <w:rsid w:val="00AB363C"/>
    <w:rsid w:val="00AB3C56"/>
    <w:rsid w:val="00AB4829"/>
    <w:rsid w:val="00AB60D2"/>
    <w:rsid w:val="00AB6588"/>
    <w:rsid w:val="00AB7016"/>
    <w:rsid w:val="00AB7351"/>
    <w:rsid w:val="00AB758D"/>
    <w:rsid w:val="00AC03D7"/>
    <w:rsid w:val="00AC13B3"/>
    <w:rsid w:val="00AC2089"/>
    <w:rsid w:val="00AC20F0"/>
    <w:rsid w:val="00AC24B2"/>
    <w:rsid w:val="00AC29F3"/>
    <w:rsid w:val="00AC32EC"/>
    <w:rsid w:val="00AC333B"/>
    <w:rsid w:val="00AC3AB0"/>
    <w:rsid w:val="00AC3EBC"/>
    <w:rsid w:val="00AC446F"/>
    <w:rsid w:val="00AC4648"/>
    <w:rsid w:val="00AC496E"/>
    <w:rsid w:val="00AC4F49"/>
    <w:rsid w:val="00AC605F"/>
    <w:rsid w:val="00AC74AF"/>
    <w:rsid w:val="00AC7E61"/>
    <w:rsid w:val="00AD09FA"/>
    <w:rsid w:val="00AD1BA3"/>
    <w:rsid w:val="00AD1E43"/>
    <w:rsid w:val="00AD20F4"/>
    <w:rsid w:val="00AD26C9"/>
    <w:rsid w:val="00AD2724"/>
    <w:rsid w:val="00AD3089"/>
    <w:rsid w:val="00AD4F19"/>
    <w:rsid w:val="00AD516D"/>
    <w:rsid w:val="00AD6328"/>
    <w:rsid w:val="00AD7E9D"/>
    <w:rsid w:val="00AE0EB9"/>
    <w:rsid w:val="00AE1946"/>
    <w:rsid w:val="00AE29C6"/>
    <w:rsid w:val="00AE2D61"/>
    <w:rsid w:val="00AE33C8"/>
    <w:rsid w:val="00AE3DD2"/>
    <w:rsid w:val="00AE4767"/>
    <w:rsid w:val="00AE495A"/>
    <w:rsid w:val="00AE4CBB"/>
    <w:rsid w:val="00AE4E9F"/>
    <w:rsid w:val="00AE6491"/>
    <w:rsid w:val="00AE7435"/>
    <w:rsid w:val="00AE76E6"/>
    <w:rsid w:val="00AE77F9"/>
    <w:rsid w:val="00AE7ABC"/>
    <w:rsid w:val="00AE7B2F"/>
    <w:rsid w:val="00AE7D26"/>
    <w:rsid w:val="00AE7D64"/>
    <w:rsid w:val="00AE7E63"/>
    <w:rsid w:val="00AF000B"/>
    <w:rsid w:val="00AF0C76"/>
    <w:rsid w:val="00AF0E4A"/>
    <w:rsid w:val="00AF2DC3"/>
    <w:rsid w:val="00AF338C"/>
    <w:rsid w:val="00AF354F"/>
    <w:rsid w:val="00AF4E4B"/>
    <w:rsid w:val="00AF4FD6"/>
    <w:rsid w:val="00AF5D92"/>
    <w:rsid w:val="00AF615F"/>
    <w:rsid w:val="00AF6BFD"/>
    <w:rsid w:val="00AF7C9C"/>
    <w:rsid w:val="00B002C2"/>
    <w:rsid w:val="00B0347E"/>
    <w:rsid w:val="00B0348A"/>
    <w:rsid w:val="00B03B2F"/>
    <w:rsid w:val="00B0432A"/>
    <w:rsid w:val="00B0464F"/>
    <w:rsid w:val="00B04AAD"/>
    <w:rsid w:val="00B057AE"/>
    <w:rsid w:val="00B05BB5"/>
    <w:rsid w:val="00B06017"/>
    <w:rsid w:val="00B064C5"/>
    <w:rsid w:val="00B065CF"/>
    <w:rsid w:val="00B07421"/>
    <w:rsid w:val="00B10E9D"/>
    <w:rsid w:val="00B1171C"/>
    <w:rsid w:val="00B1225A"/>
    <w:rsid w:val="00B12294"/>
    <w:rsid w:val="00B125BA"/>
    <w:rsid w:val="00B12F52"/>
    <w:rsid w:val="00B148F1"/>
    <w:rsid w:val="00B149F0"/>
    <w:rsid w:val="00B1613E"/>
    <w:rsid w:val="00B16453"/>
    <w:rsid w:val="00B170CD"/>
    <w:rsid w:val="00B1756C"/>
    <w:rsid w:val="00B17D24"/>
    <w:rsid w:val="00B20043"/>
    <w:rsid w:val="00B200BF"/>
    <w:rsid w:val="00B208EC"/>
    <w:rsid w:val="00B20A71"/>
    <w:rsid w:val="00B211A9"/>
    <w:rsid w:val="00B21D55"/>
    <w:rsid w:val="00B22426"/>
    <w:rsid w:val="00B2360F"/>
    <w:rsid w:val="00B2399E"/>
    <w:rsid w:val="00B23BD3"/>
    <w:rsid w:val="00B23D19"/>
    <w:rsid w:val="00B2435B"/>
    <w:rsid w:val="00B25828"/>
    <w:rsid w:val="00B25AD9"/>
    <w:rsid w:val="00B2663F"/>
    <w:rsid w:val="00B27025"/>
    <w:rsid w:val="00B27E83"/>
    <w:rsid w:val="00B30047"/>
    <w:rsid w:val="00B31AE0"/>
    <w:rsid w:val="00B33982"/>
    <w:rsid w:val="00B33B6A"/>
    <w:rsid w:val="00B3500D"/>
    <w:rsid w:val="00B36023"/>
    <w:rsid w:val="00B37CD4"/>
    <w:rsid w:val="00B40958"/>
    <w:rsid w:val="00B40D2D"/>
    <w:rsid w:val="00B41FE7"/>
    <w:rsid w:val="00B42202"/>
    <w:rsid w:val="00B427CC"/>
    <w:rsid w:val="00B42A85"/>
    <w:rsid w:val="00B42B4B"/>
    <w:rsid w:val="00B42CF9"/>
    <w:rsid w:val="00B43645"/>
    <w:rsid w:val="00B43C60"/>
    <w:rsid w:val="00B43FC4"/>
    <w:rsid w:val="00B444B2"/>
    <w:rsid w:val="00B44AC9"/>
    <w:rsid w:val="00B45544"/>
    <w:rsid w:val="00B462AD"/>
    <w:rsid w:val="00B4653D"/>
    <w:rsid w:val="00B46A66"/>
    <w:rsid w:val="00B509AF"/>
    <w:rsid w:val="00B50A89"/>
    <w:rsid w:val="00B50E26"/>
    <w:rsid w:val="00B51062"/>
    <w:rsid w:val="00B51407"/>
    <w:rsid w:val="00B514E4"/>
    <w:rsid w:val="00B528AA"/>
    <w:rsid w:val="00B52E89"/>
    <w:rsid w:val="00B533EA"/>
    <w:rsid w:val="00B535D8"/>
    <w:rsid w:val="00B53949"/>
    <w:rsid w:val="00B539AF"/>
    <w:rsid w:val="00B55109"/>
    <w:rsid w:val="00B5551F"/>
    <w:rsid w:val="00B55B60"/>
    <w:rsid w:val="00B563E6"/>
    <w:rsid w:val="00B5721D"/>
    <w:rsid w:val="00B57384"/>
    <w:rsid w:val="00B576CC"/>
    <w:rsid w:val="00B578B4"/>
    <w:rsid w:val="00B60465"/>
    <w:rsid w:val="00B61400"/>
    <w:rsid w:val="00B6202F"/>
    <w:rsid w:val="00B62FF8"/>
    <w:rsid w:val="00B6301A"/>
    <w:rsid w:val="00B6337B"/>
    <w:rsid w:val="00B6446F"/>
    <w:rsid w:val="00B64ECF"/>
    <w:rsid w:val="00B651D0"/>
    <w:rsid w:val="00B66B6F"/>
    <w:rsid w:val="00B71883"/>
    <w:rsid w:val="00B71AA9"/>
    <w:rsid w:val="00B72307"/>
    <w:rsid w:val="00B729FA"/>
    <w:rsid w:val="00B729FB"/>
    <w:rsid w:val="00B72DD3"/>
    <w:rsid w:val="00B72FBE"/>
    <w:rsid w:val="00B73264"/>
    <w:rsid w:val="00B7367E"/>
    <w:rsid w:val="00B74620"/>
    <w:rsid w:val="00B74F96"/>
    <w:rsid w:val="00B75250"/>
    <w:rsid w:val="00B75556"/>
    <w:rsid w:val="00B7691D"/>
    <w:rsid w:val="00B778DD"/>
    <w:rsid w:val="00B77E1F"/>
    <w:rsid w:val="00B80268"/>
    <w:rsid w:val="00B806DB"/>
    <w:rsid w:val="00B80B36"/>
    <w:rsid w:val="00B80B5B"/>
    <w:rsid w:val="00B813F4"/>
    <w:rsid w:val="00B816B5"/>
    <w:rsid w:val="00B81D2A"/>
    <w:rsid w:val="00B8281A"/>
    <w:rsid w:val="00B82829"/>
    <w:rsid w:val="00B84527"/>
    <w:rsid w:val="00B84DAB"/>
    <w:rsid w:val="00B84E5E"/>
    <w:rsid w:val="00B86051"/>
    <w:rsid w:val="00B860BB"/>
    <w:rsid w:val="00B87740"/>
    <w:rsid w:val="00B87F49"/>
    <w:rsid w:val="00B91657"/>
    <w:rsid w:val="00B92FEB"/>
    <w:rsid w:val="00B9361B"/>
    <w:rsid w:val="00B9377A"/>
    <w:rsid w:val="00B95159"/>
    <w:rsid w:val="00B95D3B"/>
    <w:rsid w:val="00B963A4"/>
    <w:rsid w:val="00B963E3"/>
    <w:rsid w:val="00B9657E"/>
    <w:rsid w:val="00B96769"/>
    <w:rsid w:val="00B96948"/>
    <w:rsid w:val="00B96EC1"/>
    <w:rsid w:val="00B970E6"/>
    <w:rsid w:val="00B9724E"/>
    <w:rsid w:val="00B973D3"/>
    <w:rsid w:val="00B9780E"/>
    <w:rsid w:val="00B97962"/>
    <w:rsid w:val="00B97C89"/>
    <w:rsid w:val="00BA0066"/>
    <w:rsid w:val="00BA0720"/>
    <w:rsid w:val="00BA0C89"/>
    <w:rsid w:val="00BA1521"/>
    <w:rsid w:val="00BA1D51"/>
    <w:rsid w:val="00BA2015"/>
    <w:rsid w:val="00BA25EA"/>
    <w:rsid w:val="00BA3F4B"/>
    <w:rsid w:val="00BA416D"/>
    <w:rsid w:val="00BA5A69"/>
    <w:rsid w:val="00BA5AC6"/>
    <w:rsid w:val="00BA6E5D"/>
    <w:rsid w:val="00BA7E0D"/>
    <w:rsid w:val="00BB0ACA"/>
    <w:rsid w:val="00BB0B50"/>
    <w:rsid w:val="00BB14CC"/>
    <w:rsid w:val="00BB177E"/>
    <w:rsid w:val="00BB1DA2"/>
    <w:rsid w:val="00BB1DFB"/>
    <w:rsid w:val="00BB224F"/>
    <w:rsid w:val="00BB31B3"/>
    <w:rsid w:val="00BB32E0"/>
    <w:rsid w:val="00BB3963"/>
    <w:rsid w:val="00BB44E1"/>
    <w:rsid w:val="00BB46E0"/>
    <w:rsid w:val="00BB4B36"/>
    <w:rsid w:val="00BB4D50"/>
    <w:rsid w:val="00BB525A"/>
    <w:rsid w:val="00BB5451"/>
    <w:rsid w:val="00BB55B7"/>
    <w:rsid w:val="00BB58DD"/>
    <w:rsid w:val="00BB5F8D"/>
    <w:rsid w:val="00BB5FA4"/>
    <w:rsid w:val="00BB7363"/>
    <w:rsid w:val="00BB73BA"/>
    <w:rsid w:val="00BB7511"/>
    <w:rsid w:val="00BB770A"/>
    <w:rsid w:val="00BB7823"/>
    <w:rsid w:val="00BB7C36"/>
    <w:rsid w:val="00BB7EDC"/>
    <w:rsid w:val="00BC0063"/>
    <w:rsid w:val="00BC01F9"/>
    <w:rsid w:val="00BC13D2"/>
    <w:rsid w:val="00BC18CF"/>
    <w:rsid w:val="00BC22DA"/>
    <w:rsid w:val="00BC2B14"/>
    <w:rsid w:val="00BC3B22"/>
    <w:rsid w:val="00BC3B2B"/>
    <w:rsid w:val="00BC45DF"/>
    <w:rsid w:val="00BC5B44"/>
    <w:rsid w:val="00BC61B3"/>
    <w:rsid w:val="00BC69B9"/>
    <w:rsid w:val="00BC731F"/>
    <w:rsid w:val="00BD0291"/>
    <w:rsid w:val="00BD04A1"/>
    <w:rsid w:val="00BD0D89"/>
    <w:rsid w:val="00BD1C87"/>
    <w:rsid w:val="00BD28A2"/>
    <w:rsid w:val="00BD32BB"/>
    <w:rsid w:val="00BD3791"/>
    <w:rsid w:val="00BD44F6"/>
    <w:rsid w:val="00BD4657"/>
    <w:rsid w:val="00BD605D"/>
    <w:rsid w:val="00BD626E"/>
    <w:rsid w:val="00BD64BF"/>
    <w:rsid w:val="00BD691A"/>
    <w:rsid w:val="00BD6DDB"/>
    <w:rsid w:val="00BD7891"/>
    <w:rsid w:val="00BD7BDC"/>
    <w:rsid w:val="00BE1038"/>
    <w:rsid w:val="00BE2E71"/>
    <w:rsid w:val="00BE3EE1"/>
    <w:rsid w:val="00BE57BD"/>
    <w:rsid w:val="00BF0266"/>
    <w:rsid w:val="00BF0BF2"/>
    <w:rsid w:val="00BF38B1"/>
    <w:rsid w:val="00BF391F"/>
    <w:rsid w:val="00BF4154"/>
    <w:rsid w:val="00BF4C78"/>
    <w:rsid w:val="00BF5746"/>
    <w:rsid w:val="00BF5748"/>
    <w:rsid w:val="00BF61C5"/>
    <w:rsid w:val="00BF657B"/>
    <w:rsid w:val="00BF65CB"/>
    <w:rsid w:val="00BF6838"/>
    <w:rsid w:val="00BF6A7D"/>
    <w:rsid w:val="00BF7042"/>
    <w:rsid w:val="00C00818"/>
    <w:rsid w:val="00C01C54"/>
    <w:rsid w:val="00C0256B"/>
    <w:rsid w:val="00C025F8"/>
    <w:rsid w:val="00C0303C"/>
    <w:rsid w:val="00C0347F"/>
    <w:rsid w:val="00C036A6"/>
    <w:rsid w:val="00C03CA0"/>
    <w:rsid w:val="00C04185"/>
    <w:rsid w:val="00C041BF"/>
    <w:rsid w:val="00C042A5"/>
    <w:rsid w:val="00C04417"/>
    <w:rsid w:val="00C04A03"/>
    <w:rsid w:val="00C04F33"/>
    <w:rsid w:val="00C0559B"/>
    <w:rsid w:val="00C06473"/>
    <w:rsid w:val="00C079F2"/>
    <w:rsid w:val="00C1063A"/>
    <w:rsid w:val="00C10705"/>
    <w:rsid w:val="00C10951"/>
    <w:rsid w:val="00C10A71"/>
    <w:rsid w:val="00C11B3C"/>
    <w:rsid w:val="00C11ED8"/>
    <w:rsid w:val="00C12233"/>
    <w:rsid w:val="00C123B3"/>
    <w:rsid w:val="00C12EF5"/>
    <w:rsid w:val="00C13EEF"/>
    <w:rsid w:val="00C14417"/>
    <w:rsid w:val="00C16C3D"/>
    <w:rsid w:val="00C1722A"/>
    <w:rsid w:val="00C1744F"/>
    <w:rsid w:val="00C20E6B"/>
    <w:rsid w:val="00C21805"/>
    <w:rsid w:val="00C230E0"/>
    <w:rsid w:val="00C2408B"/>
    <w:rsid w:val="00C2485F"/>
    <w:rsid w:val="00C27F3A"/>
    <w:rsid w:val="00C304B2"/>
    <w:rsid w:val="00C30560"/>
    <w:rsid w:val="00C30920"/>
    <w:rsid w:val="00C30A7D"/>
    <w:rsid w:val="00C30B53"/>
    <w:rsid w:val="00C30D67"/>
    <w:rsid w:val="00C32725"/>
    <w:rsid w:val="00C32B2E"/>
    <w:rsid w:val="00C33008"/>
    <w:rsid w:val="00C33D42"/>
    <w:rsid w:val="00C33DF8"/>
    <w:rsid w:val="00C34555"/>
    <w:rsid w:val="00C3501A"/>
    <w:rsid w:val="00C3503F"/>
    <w:rsid w:val="00C3542C"/>
    <w:rsid w:val="00C36AC3"/>
    <w:rsid w:val="00C40F68"/>
    <w:rsid w:val="00C4163E"/>
    <w:rsid w:val="00C421FF"/>
    <w:rsid w:val="00C424E8"/>
    <w:rsid w:val="00C42852"/>
    <w:rsid w:val="00C43135"/>
    <w:rsid w:val="00C434C8"/>
    <w:rsid w:val="00C440F5"/>
    <w:rsid w:val="00C44550"/>
    <w:rsid w:val="00C446F2"/>
    <w:rsid w:val="00C45103"/>
    <w:rsid w:val="00C456D2"/>
    <w:rsid w:val="00C45811"/>
    <w:rsid w:val="00C46265"/>
    <w:rsid w:val="00C46E1E"/>
    <w:rsid w:val="00C47B6F"/>
    <w:rsid w:val="00C52354"/>
    <w:rsid w:val="00C526DB"/>
    <w:rsid w:val="00C5305C"/>
    <w:rsid w:val="00C53254"/>
    <w:rsid w:val="00C53AE3"/>
    <w:rsid w:val="00C54B5A"/>
    <w:rsid w:val="00C54B6C"/>
    <w:rsid w:val="00C561D1"/>
    <w:rsid w:val="00C561D3"/>
    <w:rsid w:val="00C5670C"/>
    <w:rsid w:val="00C56DFD"/>
    <w:rsid w:val="00C609AF"/>
    <w:rsid w:val="00C613D1"/>
    <w:rsid w:val="00C61C65"/>
    <w:rsid w:val="00C6209E"/>
    <w:rsid w:val="00C62A98"/>
    <w:rsid w:val="00C63547"/>
    <w:rsid w:val="00C637A6"/>
    <w:rsid w:val="00C63F1F"/>
    <w:rsid w:val="00C64399"/>
    <w:rsid w:val="00C644E2"/>
    <w:rsid w:val="00C65B98"/>
    <w:rsid w:val="00C65CBB"/>
    <w:rsid w:val="00C674D9"/>
    <w:rsid w:val="00C67B06"/>
    <w:rsid w:val="00C67E89"/>
    <w:rsid w:val="00C71BED"/>
    <w:rsid w:val="00C71C5B"/>
    <w:rsid w:val="00C71F11"/>
    <w:rsid w:val="00C728BB"/>
    <w:rsid w:val="00C72DD4"/>
    <w:rsid w:val="00C73109"/>
    <w:rsid w:val="00C73603"/>
    <w:rsid w:val="00C736F3"/>
    <w:rsid w:val="00C75045"/>
    <w:rsid w:val="00C7543B"/>
    <w:rsid w:val="00C75A52"/>
    <w:rsid w:val="00C75A86"/>
    <w:rsid w:val="00C75B98"/>
    <w:rsid w:val="00C7641A"/>
    <w:rsid w:val="00C76AC5"/>
    <w:rsid w:val="00C77301"/>
    <w:rsid w:val="00C77330"/>
    <w:rsid w:val="00C7741D"/>
    <w:rsid w:val="00C81A43"/>
    <w:rsid w:val="00C82376"/>
    <w:rsid w:val="00C823FC"/>
    <w:rsid w:val="00C82BEA"/>
    <w:rsid w:val="00C82DCB"/>
    <w:rsid w:val="00C837B1"/>
    <w:rsid w:val="00C83817"/>
    <w:rsid w:val="00C83A9B"/>
    <w:rsid w:val="00C83D2E"/>
    <w:rsid w:val="00C842B4"/>
    <w:rsid w:val="00C844BA"/>
    <w:rsid w:val="00C84AB5"/>
    <w:rsid w:val="00C850AA"/>
    <w:rsid w:val="00C8589C"/>
    <w:rsid w:val="00C85FF6"/>
    <w:rsid w:val="00C86B4A"/>
    <w:rsid w:val="00C86F5F"/>
    <w:rsid w:val="00C9078F"/>
    <w:rsid w:val="00C90B6D"/>
    <w:rsid w:val="00C92332"/>
    <w:rsid w:val="00C9257F"/>
    <w:rsid w:val="00C92C1C"/>
    <w:rsid w:val="00C93F57"/>
    <w:rsid w:val="00C958D4"/>
    <w:rsid w:val="00C964F9"/>
    <w:rsid w:val="00C967AA"/>
    <w:rsid w:val="00C970B9"/>
    <w:rsid w:val="00C9737F"/>
    <w:rsid w:val="00C97B91"/>
    <w:rsid w:val="00CA00AF"/>
    <w:rsid w:val="00CA00B7"/>
    <w:rsid w:val="00CA2013"/>
    <w:rsid w:val="00CA2129"/>
    <w:rsid w:val="00CA284D"/>
    <w:rsid w:val="00CA30BB"/>
    <w:rsid w:val="00CA3A27"/>
    <w:rsid w:val="00CA3AE7"/>
    <w:rsid w:val="00CA43C7"/>
    <w:rsid w:val="00CA4AC2"/>
    <w:rsid w:val="00CA51F3"/>
    <w:rsid w:val="00CA61EF"/>
    <w:rsid w:val="00CA7795"/>
    <w:rsid w:val="00CA7E43"/>
    <w:rsid w:val="00CB15C1"/>
    <w:rsid w:val="00CB33F5"/>
    <w:rsid w:val="00CB4420"/>
    <w:rsid w:val="00CB49DB"/>
    <w:rsid w:val="00CB4EF6"/>
    <w:rsid w:val="00CB4F42"/>
    <w:rsid w:val="00CB5391"/>
    <w:rsid w:val="00CB5695"/>
    <w:rsid w:val="00CB5984"/>
    <w:rsid w:val="00CB634E"/>
    <w:rsid w:val="00CB67B3"/>
    <w:rsid w:val="00CB78C8"/>
    <w:rsid w:val="00CB7A32"/>
    <w:rsid w:val="00CB7EC9"/>
    <w:rsid w:val="00CB7F09"/>
    <w:rsid w:val="00CC15C6"/>
    <w:rsid w:val="00CC214A"/>
    <w:rsid w:val="00CC2845"/>
    <w:rsid w:val="00CC5156"/>
    <w:rsid w:val="00CC5D9F"/>
    <w:rsid w:val="00CC64F1"/>
    <w:rsid w:val="00CC6768"/>
    <w:rsid w:val="00CC682D"/>
    <w:rsid w:val="00CC6A96"/>
    <w:rsid w:val="00CC72BC"/>
    <w:rsid w:val="00CC77B5"/>
    <w:rsid w:val="00CC77E9"/>
    <w:rsid w:val="00CC77FA"/>
    <w:rsid w:val="00CD0261"/>
    <w:rsid w:val="00CD09D1"/>
    <w:rsid w:val="00CD0A2C"/>
    <w:rsid w:val="00CD0BEB"/>
    <w:rsid w:val="00CD17D7"/>
    <w:rsid w:val="00CD1DCE"/>
    <w:rsid w:val="00CD1E9A"/>
    <w:rsid w:val="00CD3485"/>
    <w:rsid w:val="00CD3778"/>
    <w:rsid w:val="00CD3C5D"/>
    <w:rsid w:val="00CD3D7B"/>
    <w:rsid w:val="00CD42C8"/>
    <w:rsid w:val="00CD464E"/>
    <w:rsid w:val="00CD5D20"/>
    <w:rsid w:val="00CD609D"/>
    <w:rsid w:val="00CD692B"/>
    <w:rsid w:val="00CD6AB8"/>
    <w:rsid w:val="00CD6D5A"/>
    <w:rsid w:val="00CD6D6C"/>
    <w:rsid w:val="00CD7016"/>
    <w:rsid w:val="00CD74DA"/>
    <w:rsid w:val="00CD7A4E"/>
    <w:rsid w:val="00CD7E56"/>
    <w:rsid w:val="00CE16A6"/>
    <w:rsid w:val="00CE342D"/>
    <w:rsid w:val="00CE3B1B"/>
    <w:rsid w:val="00CE4E7E"/>
    <w:rsid w:val="00CE5200"/>
    <w:rsid w:val="00CE5753"/>
    <w:rsid w:val="00CE58C4"/>
    <w:rsid w:val="00CE5A51"/>
    <w:rsid w:val="00CE61CA"/>
    <w:rsid w:val="00CE6F94"/>
    <w:rsid w:val="00CE6FFD"/>
    <w:rsid w:val="00CE7E7A"/>
    <w:rsid w:val="00CE7F33"/>
    <w:rsid w:val="00CF0205"/>
    <w:rsid w:val="00CF127B"/>
    <w:rsid w:val="00CF15B0"/>
    <w:rsid w:val="00CF1B75"/>
    <w:rsid w:val="00CF2534"/>
    <w:rsid w:val="00CF2CBD"/>
    <w:rsid w:val="00CF33F7"/>
    <w:rsid w:val="00CF3B80"/>
    <w:rsid w:val="00CF3C1C"/>
    <w:rsid w:val="00CF3C5A"/>
    <w:rsid w:val="00CF3F47"/>
    <w:rsid w:val="00CF4A89"/>
    <w:rsid w:val="00CF6CF5"/>
    <w:rsid w:val="00CF7043"/>
    <w:rsid w:val="00CF7946"/>
    <w:rsid w:val="00CF79DC"/>
    <w:rsid w:val="00D00935"/>
    <w:rsid w:val="00D01963"/>
    <w:rsid w:val="00D01C80"/>
    <w:rsid w:val="00D03B93"/>
    <w:rsid w:val="00D04EDB"/>
    <w:rsid w:val="00D064B0"/>
    <w:rsid w:val="00D064F6"/>
    <w:rsid w:val="00D06687"/>
    <w:rsid w:val="00D06E77"/>
    <w:rsid w:val="00D07296"/>
    <w:rsid w:val="00D10F93"/>
    <w:rsid w:val="00D111F9"/>
    <w:rsid w:val="00D13443"/>
    <w:rsid w:val="00D141A4"/>
    <w:rsid w:val="00D14E21"/>
    <w:rsid w:val="00D1575B"/>
    <w:rsid w:val="00D15BD4"/>
    <w:rsid w:val="00D15D32"/>
    <w:rsid w:val="00D1773D"/>
    <w:rsid w:val="00D17DAC"/>
    <w:rsid w:val="00D17E3D"/>
    <w:rsid w:val="00D20244"/>
    <w:rsid w:val="00D20B1D"/>
    <w:rsid w:val="00D20D85"/>
    <w:rsid w:val="00D20D9D"/>
    <w:rsid w:val="00D21D6C"/>
    <w:rsid w:val="00D23E3D"/>
    <w:rsid w:val="00D2518E"/>
    <w:rsid w:val="00D266CB"/>
    <w:rsid w:val="00D26736"/>
    <w:rsid w:val="00D26794"/>
    <w:rsid w:val="00D26DDB"/>
    <w:rsid w:val="00D27283"/>
    <w:rsid w:val="00D27627"/>
    <w:rsid w:val="00D318CE"/>
    <w:rsid w:val="00D31CD6"/>
    <w:rsid w:val="00D32DF2"/>
    <w:rsid w:val="00D33E61"/>
    <w:rsid w:val="00D35E17"/>
    <w:rsid w:val="00D35E93"/>
    <w:rsid w:val="00D375D8"/>
    <w:rsid w:val="00D37603"/>
    <w:rsid w:val="00D37C34"/>
    <w:rsid w:val="00D4105E"/>
    <w:rsid w:val="00D41422"/>
    <w:rsid w:val="00D41DF9"/>
    <w:rsid w:val="00D423FD"/>
    <w:rsid w:val="00D4266F"/>
    <w:rsid w:val="00D439D7"/>
    <w:rsid w:val="00D455D7"/>
    <w:rsid w:val="00D456DC"/>
    <w:rsid w:val="00D4593A"/>
    <w:rsid w:val="00D45950"/>
    <w:rsid w:val="00D464A7"/>
    <w:rsid w:val="00D469F9"/>
    <w:rsid w:val="00D47E0F"/>
    <w:rsid w:val="00D50590"/>
    <w:rsid w:val="00D518DF"/>
    <w:rsid w:val="00D51ABB"/>
    <w:rsid w:val="00D522B3"/>
    <w:rsid w:val="00D52ABF"/>
    <w:rsid w:val="00D52D67"/>
    <w:rsid w:val="00D53599"/>
    <w:rsid w:val="00D537DB"/>
    <w:rsid w:val="00D5394C"/>
    <w:rsid w:val="00D546D9"/>
    <w:rsid w:val="00D54F78"/>
    <w:rsid w:val="00D55F79"/>
    <w:rsid w:val="00D57912"/>
    <w:rsid w:val="00D57AD3"/>
    <w:rsid w:val="00D57E2D"/>
    <w:rsid w:val="00D6236B"/>
    <w:rsid w:val="00D623A9"/>
    <w:rsid w:val="00D63012"/>
    <w:rsid w:val="00D63205"/>
    <w:rsid w:val="00D63BA2"/>
    <w:rsid w:val="00D64AFD"/>
    <w:rsid w:val="00D67B4A"/>
    <w:rsid w:val="00D70980"/>
    <w:rsid w:val="00D70B97"/>
    <w:rsid w:val="00D70E2A"/>
    <w:rsid w:val="00D72D62"/>
    <w:rsid w:val="00D73E75"/>
    <w:rsid w:val="00D74682"/>
    <w:rsid w:val="00D75036"/>
    <w:rsid w:val="00D752C9"/>
    <w:rsid w:val="00D7577D"/>
    <w:rsid w:val="00D759E3"/>
    <w:rsid w:val="00D76405"/>
    <w:rsid w:val="00D770B4"/>
    <w:rsid w:val="00D77679"/>
    <w:rsid w:val="00D800B3"/>
    <w:rsid w:val="00D80104"/>
    <w:rsid w:val="00D82232"/>
    <w:rsid w:val="00D82CFB"/>
    <w:rsid w:val="00D83352"/>
    <w:rsid w:val="00D839DF"/>
    <w:rsid w:val="00D84A4A"/>
    <w:rsid w:val="00D84B3F"/>
    <w:rsid w:val="00D84C51"/>
    <w:rsid w:val="00D8581A"/>
    <w:rsid w:val="00D85B86"/>
    <w:rsid w:val="00D863FF"/>
    <w:rsid w:val="00D86CA9"/>
    <w:rsid w:val="00D87D55"/>
    <w:rsid w:val="00D90420"/>
    <w:rsid w:val="00D913C6"/>
    <w:rsid w:val="00D91C8F"/>
    <w:rsid w:val="00D91DCA"/>
    <w:rsid w:val="00D91EE3"/>
    <w:rsid w:val="00D926F7"/>
    <w:rsid w:val="00D94B63"/>
    <w:rsid w:val="00D94F5A"/>
    <w:rsid w:val="00D95B16"/>
    <w:rsid w:val="00D95C65"/>
    <w:rsid w:val="00D96019"/>
    <w:rsid w:val="00D9629C"/>
    <w:rsid w:val="00D96C2F"/>
    <w:rsid w:val="00D97CEA"/>
    <w:rsid w:val="00DA026F"/>
    <w:rsid w:val="00DA0270"/>
    <w:rsid w:val="00DA175F"/>
    <w:rsid w:val="00DA19D2"/>
    <w:rsid w:val="00DA20D7"/>
    <w:rsid w:val="00DA343D"/>
    <w:rsid w:val="00DA3E61"/>
    <w:rsid w:val="00DA49DA"/>
    <w:rsid w:val="00DA4A50"/>
    <w:rsid w:val="00DA5447"/>
    <w:rsid w:val="00DA5590"/>
    <w:rsid w:val="00DA6519"/>
    <w:rsid w:val="00DA65F4"/>
    <w:rsid w:val="00DA6963"/>
    <w:rsid w:val="00DB072E"/>
    <w:rsid w:val="00DB21D4"/>
    <w:rsid w:val="00DB27A7"/>
    <w:rsid w:val="00DB2B24"/>
    <w:rsid w:val="00DB31CF"/>
    <w:rsid w:val="00DB4FC2"/>
    <w:rsid w:val="00DB5539"/>
    <w:rsid w:val="00DB6B95"/>
    <w:rsid w:val="00DB6FEF"/>
    <w:rsid w:val="00DC17FE"/>
    <w:rsid w:val="00DC1FC6"/>
    <w:rsid w:val="00DC20AD"/>
    <w:rsid w:val="00DC2425"/>
    <w:rsid w:val="00DC2CFA"/>
    <w:rsid w:val="00DC3881"/>
    <w:rsid w:val="00DC4BA2"/>
    <w:rsid w:val="00DC5EFC"/>
    <w:rsid w:val="00DC7B79"/>
    <w:rsid w:val="00DD1E36"/>
    <w:rsid w:val="00DD2503"/>
    <w:rsid w:val="00DD3238"/>
    <w:rsid w:val="00DD3E8B"/>
    <w:rsid w:val="00DD3F00"/>
    <w:rsid w:val="00DD404A"/>
    <w:rsid w:val="00DD4050"/>
    <w:rsid w:val="00DD4123"/>
    <w:rsid w:val="00DD4D6C"/>
    <w:rsid w:val="00DD4E4D"/>
    <w:rsid w:val="00DD56D0"/>
    <w:rsid w:val="00DD5725"/>
    <w:rsid w:val="00DD5815"/>
    <w:rsid w:val="00DD6838"/>
    <w:rsid w:val="00DD68FC"/>
    <w:rsid w:val="00DD6A9E"/>
    <w:rsid w:val="00DD76B3"/>
    <w:rsid w:val="00DE138A"/>
    <w:rsid w:val="00DE19AE"/>
    <w:rsid w:val="00DE34C3"/>
    <w:rsid w:val="00DE3E3A"/>
    <w:rsid w:val="00DE48C4"/>
    <w:rsid w:val="00DE546C"/>
    <w:rsid w:val="00DE6DF8"/>
    <w:rsid w:val="00DE7482"/>
    <w:rsid w:val="00DE783D"/>
    <w:rsid w:val="00DF0467"/>
    <w:rsid w:val="00DF065A"/>
    <w:rsid w:val="00DF2888"/>
    <w:rsid w:val="00DF2B4D"/>
    <w:rsid w:val="00DF2BDC"/>
    <w:rsid w:val="00DF3F2A"/>
    <w:rsid w:val="00DF431F"/>
    <w:rsid w:val="00DF47A3"/>
    <w:rsid w:val="00DF49B0"/>
    <w:rsid w:val="00DF5853"/>
    <w:rsid w:val="00DF5DF1"/>
    <w:rsid w:val="00DF6523"/>
    <w:rsid w:val="00DF6D9F"/>
    <w:rsid w:val="00DF7798"/>
    <w:rsid w:val="00E002CA"/>
    <w:rsid w:val="00E00EA7"/>
    <w:rsid w:val="00E00FFA"/>
    <w:rsid w:val="00E01335"/>
    <w:rsid w:val="00E01732"/>
    <w:rsid w:val="00E020A2"/>
    <w:rsid w:val="00E02A34"/>
    <w:rsid w:val="00E02AD8"/>
    <w:rsid w:val="00E02AF4"/>
    <w:rsid w:val="00E02D17"/>
    <w:rsid w:val="00E03D73"/>
    <w:rsid w:val="00E04990"/>
    <w:rsid w:val="00E04A76"/>
    <w:rsid w:val="00E056E6"/>
    <w:rsid w:val="00E05C56"/>
    <w:rsid w:val="00E05DBA"/>
    <w:rsid w:val="00E061FE"/>
    <w:rsid w:val="00E070EE"/>
    <w:rsid w:val="00E0761A"/>
    <w:rsid w:val="00E1019E"/>
    <w:rsid w:val="00E12C16"/>
    <w:rsid w:val="00E12F8A"/>
    <w:rsid w:val="00E14502"/>
    <w:rsid w:val="00E14D12"/>
    <w:rsid w:val="00E14E6F"/>
    <w:rsid w:val="00E1536D"/>
    <w:rsid w:val="00E15FB6"/>
    <w:rsid w:val="00E16065"/>
    <w:rsid w:val="00E166E8"/>
    <w:rsid w:val="00E17650"/>
    <w:rsid w:val="00E17A25"/>
    <w:rsid w:val="00E21F70"/>
    <w:rsid w:val="00E22D70"/>
    <w:rsid w:val="00E230A5"/>
    <w:rsid w:val="00E23C12"/>
    <w:rsid w:val="00E2499B"/>
    <w:rsid w:val="00E24D88"/>
    <w:rsid w:val="00E25522"/>
    <w:rsid w:val="00E25CAA"/>
    <w:rsid w:val="00E25EF2"/>
    <w:rsid w:val="00E26252"/>
    <w:rsid w:val="00E262C5"/>
    <w:rsid w:val="00E26423"/>
    <w:rsid w:val="00E30637"/>
    <w:rsid w:val="00E30CBB"/>
    <w:rsid w:val="00E30CEF"/>
    <w:rsid w:val="00E31148"/>
    <w:rsid w:val="00E317F8"/>
    <w:rsid w:val="00E31968"/>
    <w:rsid w:val="00E322F8"/>
    <w:rsid w:val="00E3385C"/>
    <w:rsid w:val="00E34B9D"/>
    <w:rsid w:val="00E370A7"/>
    <w:rsid w:val="00E37607"/>
    <w:rsid w:val="00E37780"/>
    <w:rsid w:val="00E37C5A"/>
    <w:rsid w:val="00E37F4B"/>
    <w:rsid w:val="00E41E49"/>
    <w:rsid w:val="00E421D3"/>
    <w:rsid w:val="00E42810"/>
    <w:rsid w:val="00E428C5"/>
    <w:rsid w:val="00E43327"/>
    <w:rsid w:val="00E43653"/>
    <w:rsid w:val="00E439F7"/>
    <w:rsid w:val="00E4429F"/>
    <w:rsid w:val="00E44427"/>
    <w:rsid w:val="00E4477E"/>
    <w:rsid w:val="00E44F5A"/>
    <w:rsid w:val="00E458C5"/>
    <w:rsid w:val="00E46093"/>
    <w:rsid w:val="00E467DD"/>
    <w:rsid w:val="00E46F49"/>
    <w:rsid w:val="00E47172"/>
    <w:rsid w:val="00E47DBE"/>
    <w:rsid w:val="00E47E68"/>
    <w:rsid w:val="00E50BCE"/>
    <w:rsid w:val="00E5104F"/>
    <w:rsid w:val="00E512F9"/>
    <w:rsid w:val="00E52033"/>
    <w:rsid w:val="00E538CD"/>
    <w:rsid w:val="00E53F1A"/>
    <w:rsid w:val="00E541FE"/>
    <w:rsid w:val="00E549E1"/>
    <w:rsid w:val="00E55DA6"/>
    <w:rsid w:val="00E567C4"/>
    <w:rsid w:val="00E56AED"/>
    <w:rsid w:val="00E602EE"/>
    <w:rsid w:val="00E60402"/>
    <w:rsid w:val="00E615FA"/>
    <w:rsid w:val="00E61EF3"/>
    <w:rsid w:val="00E62A94"/>
    <w:rsid w:val="00E62B13"/>
    <w:rsid w:val="00E62EE3"/>
    <w:rsid w:val="00E63C48"/>
    <w:rsid w:val="00E6419A"/>
    <w:rsid w:val="00E648EC"/>
    <w:rsid w:val="00E65384"/>
    <w:rsid w:val="00E65390"/>
    <w:rsid w:val="00E674AB"/>
    <w:rsid w:val="00E67701"/>
    <w:rsid w:val="00E702BF"/>
    <w:rsid w:val="00E71DDE"/>
    <w:rsid w:val="00E7313D"/>
    <w:rsid w:val="00E748C4"/>
    <w:rsid w:val="00E74A8D"/>
    <w:rsid w:val="00E80E68"/>
    <w:rsid w:val="00E81550"/>
    <w:rsid w:val="00E820E3"/>
    <w:rsid w:val="00E82124"/>
    <w:rsid w:val="00E832CE"/>
    <w:rsid w:val="00E83BB7"/>
    <w:rsid w:val="00E83FEE"/>
    <w:rsid w:val="00E84836"/>
    <w:rsid w:val="00E85AFA"/>
    <w:rsid w:val="00E86182"/>
    <w:rsid w:val="00E8647B"/>
    <w:rsid w:val="00E868DE"/>
    <w:rsid w:val="00E8713C"/>
    <w:rsid w:val="00E87512"/>
    <w:rsid w:val="00E87CE1"/>
    <w:rsid w:val="00E90B53"/>
    <w:rsid w:val="00E9105F"/>
    <w:rsid w:val="00E9188E"/>
    <w:rsid w:val="00E91BF8"/>
    <w:rsid w:val="00E91FBF"/>
    <w:rsid w:val="00E92DB8"/>
    <w:rsid w:val="00E935E7"/>
    <w:rsid w:val="00E941F8"/>
    <w:rsid w:val="00E94736"/>
    <w:rsid w:val="00E94748"/>
    <w:rsid w:val="00E95D04"/>
    <w:rsid w:val="00EA00B6"/>
    <w:rsid w:val="00EA0418"/>
    <w:rsid w:val="00EA08AF"/>
    <w:rsid w:val="00EA1D6D"/>
    <w:rsid w:val="00EA2085"/>
    <w:rsid w:val="00EA22C8"/>
    <w:rsid w:val="00EA28D6"/>
    <w:rsid w:val="00EA3939"/>
    <w:rsid w:val="00EA3A6A"/>
    <w:rsid w:val="00EA3E4A"/>
    <w:rsid w:val="00EA5BD3"/>
    <w:rsid w:val="00EA6B71"/>
    <w:rsid w:val="00EA6E4C"/>
    <w:rsid w:val="00EA7206"/>
    <w:rsid w:val="00EA7D4F"/>
    <w:rsid w:val="00EB0230"/>
    <w:rsid w:val="00EB0480"/>
    <w:rsid w:val="00EB0A61"/>
    <w:rsid w:val="00EB0CEC"/>
    <w:rsid w:val="00EB1641"/>
    <w:rsid w:val="00EB16CE"/>
    <w:rsid w:val="00EB2F21"/>
    <w:rsid w:val="00EB33AC"/>
    <w:rsid w:val="00EB37F7"/>
    <w:rsid w:val="00EB3A14"/>
    <w:rsid w:val="00EB3A15"/>
    <w:rsid w:val="00EB43A4"/>
    <w:rsid w:val="00EB54CD"/>
    <w:rsid w:val="00EB72B8"/>
    <w:rsid w:val="00EC18BE"/>
    <w:rsid w:val="00EC3B15"/>
    <w:rsid w:val="00EC5AD1"/>
    <w:rsid w:val="00EC5DFA"/>
    <w:rsid w:val="00EC5E2C"/>
    <w:rsid w:val="00EC62CD"/>
    <w:rsid w:val="00EC7A18"/>
    <w:rsid w:val="00EC7F7A"/>
    <w:rsid w:val="00ED05C5"/>
    <w:rsid w:val="00ED0ABE"/>
    <w:rsid w:val="00ED0F55"/>
    <w:rsid w:val="00ED12F6"/>
    <w:rsid w:val="00ED16E7"/>
    <w:rsid w:val="00ED1ACA"/>
    <w:rsid w:val="00ED1C2F"/>
    <w:rsid w:val="00ED2692"/>
    <w:rsid w:val="00ED2AF7"/>
    <w:rsid w:val="00ED38D8"/>
    <w:rsid w:val="00ED4A40"/>
    <w:rsid w:val="00ED52D0"/>
    <w:rsid w:val="00ED5E43"/>
    <w:rsid w:val="00ED604F"/>
    <w:rsid w:val="00ED7121"/>
    <w:rsid w:val="00ED7B9D"/>
    <w:rsid w:val="00EE0418"/>
    <w:rsid w:val="00EE0A55"/>
    <w:rsid w:val="00EE1028"/>
    <w:rsid w:val="00EE23F8"/>
    <w:rsid w:val="00EE2643"/>
    <w:rsid w:val="00EE3894"/>
    <w:rsid w:val="00EE4066"/>
    <w:rsid w:val="00EE4083"/>
    <w:rsid w:val="00EE4395"/>
    <w:rsid w:val="00EE49D4"/>
    <w:rsid w:val="00EE51FC"/>
    <w:rsid w:val="00EE5382"/>
    <w:rsid w:val="00EE5EB5"/>
    <w:rsid w:val="00EE6DDD"/>
    <w:rsid w:val="00EE7EEB"/>
    <w:rsid w:val="00EF06C7"/>
    <w:rsid w:val="00EF08B7"/>
    <w:rsid w:val="00EF0A1F"/>
    <w:rsid w:val="00EF11DA"/>
    <w:rsid w:val="00EF19C3"/>
    <w:rsid w:val="00EF1F2D"/>
    <w:rsid w:val="00EF2086"/>
    <w:rsid w:val="00EF2122"/>
    <w:rsid w:val="00EF326C"/>
    <w:rsid w:val="00EF4D47"/>
    <w:rsid w:val="00EF64D1"/>
    <w:rsid w:val="00F00453"/>
    <w:rsid w:val="00F01EC4"/>
    <w:rsid w:val="00F02981"/>
    <w:rsid w:val="00F0338B"/>
    <w:rsid w:val="00F04B97"/>
    <w:rsid w:val="00F06074"/>
    <w:rsid w:val="00F06491"/>
    <w:rsid w:val="00F06505"/>
    <w:rsid w:val="00F06D68"/>
    <w:rsid w:val="00F070E6"/>
    <w:rsid w:val="00F07C45"/>
    <w:rsid w:val="00F10ABF"/>
    <w:rsid w:val="00F11BF2"/>
    <w:rsid w:val="00F12359"/>
    <w:rsid w:val="00F12398"/>
    <w:rsid w:val="00F12F9B"/>
    <w:rsid w:val="00F132CE"/>
    <w:rsid w:val="00F13719"/>
    <w:rsid w:val="00F143BA"/>
    <w:rsid w:val="00F14A47"/>
    <w:rsid w:val="00F152E8"/>
    <w:rsid w:val="00F15A24"/>
    <w:rsid w:val="00F163E8"/>
    <w:rsid w:val="00F1729D"/>
    <w:rsid w:val="00F176C9"/>
    <w:rsid w:val="00F17E10"/>
    <w:rsid w:val="00F2150F"/>
    <w:rsid w:val="00F2167E"/>
    <w:rsid w:val="00F22507"/>
    <w:rsid w:val="00F2306A"/>
    <w:rsid w:val="00F23444"/>
    <w:rsid w:val="00F25362"/>
    <w:rsid w:val="00F25561"/>
    <w:rsid w:val="00F256F7"/>
    <w:rsid w:val="00F26294"/>
    <w:rsid w:val="00F26365"/>
    <w:rsid w:val="00F2724B"/>
    <w:rsid w:val="00F27917"/>
    <w:rsid w:val="00F27CC2"/>
    <w:rsid w:val="00F30900"/>
    <w:rsid w:val="00F30C8E"/>
    <w:rsid w:val="00F30FC4"/>
    <w:rsid w:val="00F316DF"/>
    <w:rsid w:val="00F317D0"/>
    <w:rsid w:val="00F31A1A"/>
    <w:rsid w:val="00F32150"/>
    <w:rsid w:val="00F32BD2"/>
    <w:rsid w:val="00F32DD4"/>
    <w:rsid w:val="00F32EC3"/>
    <w:rsid w:val="00F3331F"/>
    <w:rsid w:val="00F33BBD"/>
    <w:rsid w:val="00F33CFE"/>
    <w:rsid w:val="00F3508B"/>
    <w:rsid w:val="00F35411"/>
    <w:rsid w:val="00F35855"/>
    <w:rsid w:val="00F37107"/>
    <w:rsid w:val="00F424F2"/>
    <w:rsid w:val="00F43000"/>
    <w:rsid w:val="00F43154"/>
    <w:rsid w:val="00F43762"/>
    <w:rsid w:val="00F452A6"/>
    <w:rsid w:val="00F4635D"/>
    <w:rsid w:val="00F46C30"/>
    <w:rsid w:val="00F47988"/>
    <w:rsid w:val="00F47A22"/>
    <w:rsid w:val="00F47C8B"/>
    <w:rsid w:val="00F50999"/>
    <w:rsid w:val="00F51856"/>
    <w:rsid w:val="00F51A66"/>
    <w:rsid w:val="00F5211A"/>
    <w:rsid w:val="00F523B3"/>
    <w:rsid w:val="00F52B35"/>
    <w:rsid w:val="00F53284"/>
    <w:rsid w:val="00F539E9"/>
    <w:rsid w:val="00F54124"/>
    <w:rsid w:val="00F54445"/>
    <w:rsid w:val="00F54C7D"/>
    <w:rsid w:val="00F55F53"/>
    <w:rsid w:val="00F56577"/>
    <w:rsid w:val="00F567E0"/>
    <w:rsid w:val="00F56BD8"/>
    <w:rsid w:val="00F5770F"/>
    <w:rsid w:val="00F57A18"/>
    <w:rsid w:val="00F57D07"/>
    <w:rsid w:val="00F60B89"/>
    <w:rsid w:val="00F60E76"/>
    <w:rsid w:val="00F61EF0"/>
    <w:rsid w:val="00F626B5"/>
    <w:rsid w:val="00F6271F"/>
    <w:rsid w:val="00F63245"/>
    <w:rsid w:val="00F63331"/>
    <w:rsid w:val="00F64418"/>
    <w:rsid w:val="00F64F93"/>
    <w:rsid w:val="00F667DE"/>
    <w:rsid w:val="00F66D1B"/>
    <w:rsid w:val="00F67026"/>
    <w:rsid w:val="00F67266"/>
    <w:rsid w:val="00F67D67"/>
    <w:rsid w:val="00F71BD9"/>
    <w:rsid w:val="00F723E3"/>
    <w:rsid w:val="00F72472"/>
    <w:rsid w:val="00F724E4"/>
    <w:rsid w:val="00F73F79"/>
    <w:rsid w:val="00F742E4"/>
    <w:rsid w:val="00F7443B"/>
    <w:rsid w:val="00F7488C"/>
    <w:rsid w:val="00F74DC3"/>
    <w:rsid w:val="00F76512"/>
    <w:rsid w:val="00F7686B"/>
    <w:rsid w:val="00F7717D"/>
    <w:rsid w:val="00F778AE"/>
    <w:rsid w:val="00F8105B"/>
    <w:rsid w:val="00F8198C"/>
    <w:rsid w:val="00F819D2"/>
    <w:rsid w:val="00F81E1B"/>
    <w:rsid w:val="00F81FEB"/>
    <w:rsid w:val="00F830E8"/>
    <w:rsid w:val="00F83967"/>
    <w:rsid w:val="00F83B61"/>
    <w:rsid w:val="00F84A87"/>
    <w:rsid w:val="00F8552B"/>
    <w:rsid w:val="00F8563A"/>
    <w:rsid w:val="00F8580C"/>
    <w:rsid w:val="00F900C1"/>
    <w:rsid w:val="00F91120"/>
    <w:rsid w:val="00F91A84"/>
    <w:rsid w:val="00F93402"/>
    <w:rsid w:val="00F954C8"/>
    <w:rsid w:val="00F96671"/>
    <w:rsid w:val="00F96983"/>
    <w:rsid w:val="00F96EAF"/>
    <w:rsid w:val="00F96FB5"/>
    <w:rsid w:val="00F976A1"/>
    <w:rsid w:val="00F97B3A"/>
    <w:rsid w:val="00FA0A5A"/>
    <w:rsid w:val="00FA146C"/>
    <w:rsid w:val="00FA1A63"/>
    <w:rsid w:val="00FA3844"/>
    <w:rsid w:val="00FA461B"/>
    <w:rsid w:val="00FA4836"/>
    <w:rsid w:val="00FB04DE"/>
    <w:rsid w:val="00FB2216"/>
    <w:rsid w:val="00FB2862"/>
    <w:rsid w:val="00FB2B3D"/>
    <w:rsid w:val="00FB33CE"/>
    <w:rsid w:val="00FB4DD6"/>
    <w:rsid w:val="00FB5718"/>
    <w:rsid w:val="00FB58B7"/>
    <w:rsid w:val="00FB638D"/>
    <w:rsid w:val="00FB6A5F"/>
    <w:rsid w:val="00FB79D7"/>
    <w:rsid w:val="00FC04B3"/>
    <w:rsid w:val="00FC05C4"/>
    <w:rsid w:val="00FC0EAE"/>
    <w:rsid w:val="00FC19DC"/>
    <w:rsid w:val="00FC2799"/>
    <w:rsid w:val="00FC289D"/>
    <w:rsid w:val="00FC2AB2"/>
    <w:rsid w:val="00FC2F37"/>
    <w:rsid w:val="00FC4382"/>
    <w:rsid w:val="00FC45F5"/>
    <w:rsid w:val="00FC52BC"/>
    <w:rsid w:val="00FC553B"/>
    <w:rsid w:val="00FC5CA4"/>
    <w:rsid w:val="00FC5DD3"/>
    <w:rsid w:val="00FC609A"/>
    <w:rsid w:val="00FC6A00"/>
    <w:rsid w:val="00FD13FA"/>
    <w:rsid w:val="00FD1821"/>
    <w:rsid w:val="00FD1FA5"/>
    <w:rsid w:val="00FD1FDA"/>
    <w:rsid w:val="00FD2640"/>
    <w:rsid w:val="00FD2773"/>
    <w:rsid w:val="00FD3702"/>
    <w:rsid w:val="00FD395B"/>
    <w:rsid w:val="00FD4468"/>
    <w:rsid w:val="00FD4819"/>
    <w:rsid w:val="00FD5427"/>
    <w:rsid w:val="00FD5E35"/>
    <w:rsid w:val="00FD61E6"/>
    <w:rsid w:val="00FD6C2E"/>
    <w:rsid w:val="00FD6C52"/>
    <w:rsid w:val="00FD6D0A"/>
    <w:rsid w:val="00FE01F9"/>
    <w:rsid w:val="00FE1704"/>
    <w:rsid w:val="00FE1AE4"/>
    <w:rsid w:val="00FE236A"/>
    <w:rsid w:val="00FE44B7"/>
    <w:rsid w:val="00FE5006"/>
    <w:rsid w:val="00FE51C1"/>
    <w:rsid w:val="00FE5B93"/>
    <w:rsid w:val="00FE7736"/>
    <w:rsid w:val="00FE7757"/>
    <w:rsid w:val="00FE7C64"/>
    <w:rsid w:val="00FF11B2"/>
    <w:rsid w:val="00FF3C21"/>
    <w:rsid w:val="00FF5366"/>
    <w:rsid w:val="00FF6143"/>
    <w:rsid w:val="067ACD85"/>
    <w:rsid w:val="174D25F7"/>
    <w:rsid w:val="1B864A1D"/>
    <w:rsid w:val="24DA8890"/>
    <w:rsid w:val="27241B84"/>
    <w:rsid w:val="2C2003F4"/>
    <w:rsid w:val="33AC0724"/>
    <w:rsid w:val="36AE6734"/>
    <w:rsid w:val="39ADD8AD"/>
    <w:rsid w:val="39CEA601"/>
    <w:rsid w:val="3A900CF2"/>
    <w:rsid w:val="51993646"/>
    <w:rsid w:val="5B386CD4"/>
    <w:rsid w:val="5FB7D740"/>
    <w:rsid w:val="610F482A"/>
    <w:rsid w:val="6577E819"/>
    <w:rsid w:val="6873CDBD"/>
    <w:rsid w:val="6A63B5A5"/>
    <w:rsid w:val="78BCEDEE"/>
    <w:rsid w:val="791AE0A1"/>
    <w:rsid w:val="7AF12AB5"/>
    <w:rsid w:val="7B4D821D"/>
    <w:rsid w:val="7D8414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0E942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AC74AF"/>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AC24B2"/>
    <w:rPr>
      <w:rFonts w:ascii="Consolas" w:hAnsi="Consolas"/>
      <w:noProof/>
      <w:color w:val="ACACAC" w:themeColor="accent6"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 w:type="character" w:customStyle="1" w:styleId="apple-converted-space">
    <w:name w:val="apple-converted-space"/>
    <w:basedOn w:val="DefaultParagraphFont"/>
    <w:rsid w:val="000767EC"/>
  </w:style>
  <w:style w:type="paragraph" w:customStyle="1" w:styleId="Bodycopy">
    <w:name w:val="Body copy"/>
    <w:link w:val="BodycopyChar"/>
    <w:qFormat/>
    <w:rsid w:val="00CD6D5A"/>
    <w:pPr>
      <w:spacing w:after="240" w:line="270" w:lineRule="atLeast"/>
    </w:pPr>
    <w:rPr>
      <w:rFonts w:ascii="Segoe Pro" w:eastAsia="Times New Roman" w:hAnsi="Segoe Pro" w:cs="Times New Roman"/>
      <w:color w:val="353535" w:themeColor="text1"/>
      <w:szCs w:val="20"/>
    </w:rPr>
  </w:style>
  <w:style w:type="character" w:customStyle="1" w:styleId="BodycopyChar">
    <w:name w:val="Body copy Char"/>
    <w:basedOn w:val="DefaultParagraphFont"/>
    <w:link w:val="Bodycopy"/>
    <w:rsid w:val="00CD6D5A"/>
    <w:rPr>
      <w:rFonts w:ascii="Segoe Pro" w:eastAsia="Times New Roman" w:hAnsi="Segoe Pro" w:cs="Times New Roman"/>
      <w:color w:val="353535" w:themeColor="text1"/>
      <w:szCs w:val="20"/>
    </w:rPr>
  </w:style>
  <w:style w:type="paragraph" w:customStyle="1" w:styleId="Introductoryparagraph">
    <w:name w:val="Introductory paragraph"/>
    <w:basedOn w:val="Bodycopy"/>
    <w:next w:val="Bodycopy"/>
    <w:uiPriority w:val="4"/>
    <w:semiHidden/>
    <w:qFormat/>
    <w:rsid w:val="00CD6D5A"/>
    <w:rPr>
      <w:rFonts w:ascii="Segoe Pro Semibold" w:hAnsi="Segoe Pro Semibold"/>
      <w:color w:val="EAEAEA" w:themeColor="background2"/>
    </w:rPr>
  </w:style>
  <w:style w:type="paragraph" w:styleId="NoSpacing">
    <w:name w:val="No Spacing"/>
    <w:uiPriority w:val="1"/>
    <w:qFormat/>
    <w:rsid w:val="00CD6D5A"/>
    <w:pPr>
      <w:spacing w:after="0" w:line="240" w:lineRule="auto"/>
    </w:pPr>
    <w:rPr>
      <w:rFonts w:eastAsiaTheme="minorEastAsia"/>
    </w:rPr>
  </w:style>
  <w:style w:type="table" w:styleId="GridTable4">
    <w:name w:val="Grid Table 4"/>
    <w:basedOn w:val="TableNormal"/>
    <w:uiPriority w:val="49"/>
    <w:rsid w:val="004B069D"/>
    <w:pPr>
      <w:spacing w:after="0" w:line="240" w:lineRule="auto"/>
    </w:p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color w:val="FFFFFF" w:themeColor="background1"/>
      </w:rPr>
      <w:tblPr/>
      <w:tcPr>
        <w:tcBorders>
          <w:top w:val="single" w:sz="4" w:space="0" w:color="353535" w:themeColor="text1"/>
          <w:left w:val="single" w:sz="4" w:space="0" w:color="353535" w:themeColor="text1"/>
          <w:bottom w:val="single" w:sz="4" w:space="0" w:color="353535" w:themeColor="text1"/>
          <w:right w:val="single" w:sz="4" w:space="0" w:color="353535" w:themeColor="text1"/>
          <w:insideH w:val="nil"/>
          <w:insideV w:val="nil"/>
        </w:tcBorders>
        <w:shd w:val="clear" w:color="auto" w:fill="353535" w:themeFill="text1"/>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character" w:styleId="Emphasis">
    <w:name w:val="Emphasis"/>
    <w:basedOn w:val="DefaultParagraphFont"/>
    <w:uiPriority w:val="20"/>
    <w:qFormat/>
    <w:rsid w:val="002F07C3"/>
    <w:rPr>
      <w:i/>
      <w:iCs/>
    </w:rPr>
  </w:style>
  <w:style w:type="character" w:customStyle="1" w:styleId="xnormaltextrun">
    <w:name w:val="x_normaltextrun"/>
    <w:basedOn w:val="DefaultParagraphFont"/>
    <w:rsid w:val="007511F8"/>
  </w:style>
  <w:style w:type="character" w:customStyle="1" w:styleId="xeop">
    <w:name w:val="x_eop"/>
    <w:basedOn w:val="DefaultParagraphFont"/>
    <w:rsid w:val="00751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184250731">
      <w:bodyDiv w:val="1"/>
      <w:marLeft w:val="0"/>
      <w:marRight w:val="0"/>
      <w:marTop w:val="0"/>
      <w:marBottom w:val="0"/>
      <w:divBdr>
        <w:top w:val="none" w:sz="0" w:space="0" w:color="auto"/>
        <w:left w:val="none" w:sz="0" w:space="0" w:color="auto"/>
        <w:bottom w:val="none" w:sz="0" w:space="0" w:color="auto"/>
        <w:right w:val="none" w:sz="0" w:space="0" w:color="auto"/>
      </w:divBdr>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16174853">
      <w:bodyDiv w:val="1"/>
      <w:marLeft w:val="0"/>
      <w:marRight w:val="0"/>
      <w:marTop w:val="0"/>
      <w:marBottom w:val="0"/>
      <w:divBdr>
        <w:top w:val="none" w:sz="0" w:space="0" w:color="auto"/>
        <w:left w:val="none" w:sz="0" w:space="0" w:color="auto"/>
        <w:bottom w:val="none" w:sz="0" w:space="0" w:color="auto"/>
        <w:right w:val="none" w:sz="0" w:space="0" w:color="auto"/>
      </w:divBdr>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73515726">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4259933">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438863137">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891528598">
      <w:bodyDiv w:val="1"/>
      <w:marLeft w:val="0"/>
      <w:marRight w:val="0"/>
      <w:marTop w:val="0"/>
      <w:marBottom w:val="0"/>
      <w:divBdr>
        <w:top w:val="none" w:sz="0" w:space="0" w:color="auto"/>
        <w:left w:val="none" w:sz="0" w:space="0" w:color="auto"/>
        <w:bottom w:val="none" w:sz="0" w:space="0" w:color="auto"/>
        <w:right w:val="none" w:sz="0" w:space="0" w:color="auto"/>
      </w:divBdr>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JPG"/><Relationship Id="rId34" Type="http://schemas.openxmlformats.org/officeDocument/2006/relationships/image" Target="media/image19.png"/><Relationship Id="rId42" Type="http://schemas.openxmlformats.org/officeDocument/2006/relationships/image" Target="media/image27.JP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JP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powerva.microsoft.com/" TargetMode="External"/><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JPG"/><Relationship Id="rId28" Type="http://schemas.openxmlformats.org/officeDocument/2006/relationships/hyperlink" Target="https://www.cdc.gov/coronavirus/2019-ncov/faq.html"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werva.microsoft.com/" TargetMode="Externa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webSettings" Target="web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eader" Target="header5.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670f2bc3-833b-4a76-b13f-f7d6db0b8f4d" xsi:nil="true"/>
    <_ip_UnifiedCompliancePolicyUIAction xmlns="http://schemas.microsoft.com/sharepoint/v3" xsi:nil="true"/>
    <MediaServiceKeyPoints xmlns="670f2bc3-833b-4a76-b13f-f7d6db0b8f4d"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670f2bc3-833b-4a76-b13f-f7d6db0b8f4d"/>
    <ds:schemaRef ds:uri="http://schemas.microsoft.com/sharepoint/v3"/>
  </ds:schemaRefs>
</ds:datastoreItem>
</file>

<file path=customXml/itemProps2.xml><?xml version="1.0" encoding="utf-8"?>
<ds:datastoreItem xmlns:ds="http://schemas.openxmlformats.org/officeDocument/2006/customXml" ds:itemID="{A305AEF5-0184-467E-9EB7-46A4C4AEA534}">
  <ds:schemaRefs>
    <ds:schemaRef ds:uri="http://schemas.openxmlformats.org/officeDocument/2006/bibliography"/>
  </ds:schemaRefs>
</ds:datastoreItem>
</file>

<file path=customXml/itemProps3.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4.xml><?xml version="1.0" encoding="utf-8"?>
<ds:datastoreItem xmlns:ds="http://schemas.openxmlformats.org/officeDocument/2006/customXml" ds:itemID="{91D7DBF1-C29B-4DE5-AE78-E4920D77D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Manager/>
  <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0-04-20T20:22:00Z</dcterms:created>
  <dcterms:modified xsi:type="dcterms:W3CDTF">2020-07-2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